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6E5829" w14:textId="40D8810D" w:rsidR="006C2A8E" w:rsidRPr="00EA7E6F" w:rsidRDefault="003C1BB4" w:rsidP="00EA7E6F">
      <w:pPr>
        <w:tabs>
          <w:tab w:val="clear" w:pos="284"/>
        </w:tabs>
        <w:spacing w:before="0" w:after="200" w:line="276" w:lineRule="auto"/>
        <w:jc w:val="right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Object</w:t>
      </w:r>
      <w:bookmarkStart w:id="0" w:name="_GoBack"/>
      <w:bookmarkEnd w:id="0"/>
      <w:r>
        <w:rPr>
          <w:b/>
          <w:bCs/>
          <w:sz w:val="56"/>
          <w:szCs w:val="56"/>
        </w:rPr>
        <w:t>-oriented design</w:t>
      </w:r>
    </w:p>
    <w:p w14:paraId="5254A8AB" w14:textId="0A56D3F2" w:rsidR="00EA7E6F" w:rsidRPr="00EA7E6F" w:rsidRDefault="00EA7E6F" w:rsidP="00EA7E6F">
      <w:pPr>
        <w:tabs>
          <w:tab w:val="clear" w:pos="284"/>
        </w:tabs>
        <w:spacing w:before="0" w:after="200" w:line="276" w:lineRule="auto"/>
        <w:jc w:val="right"/>
        <w:rPr>
          <w:sz w:val="40"/>
          <w:szCs w:val="40"/>
        </w:rPr>
      </w:pPr>
      <w:r w:rsidRPr="00EA7E6F">
        <w:rPr>
          <w:sz w:val="40"/>
          <w:szCs w:val="40"/>
        </w:rPr>
        <w:t>for the</w:t>
      </w:r>
    </w:p>
    <w:p w14:paraId="2818B97D" w14:textId="77777777" w:rsidR="00EA7E6F" w:rsidRDefault="00EA7E6F" w:rsidP="00EA7E6F">
      <w:pPr>
        <w:tabs>
          <w:tab w:val="clear" w:pos="284"/>
        </w:tabs>
        <w:spacing w:before="0" w:after="200" w:line="276" w:lineRule="auto"/>
        <w:jc w:val="right"/>
        <w:rPr>
          <w:b/>
          <w:bCs/>
          <w:sz w:val="44"/>
          <w:szCs w:val="44"/>
        </w:rPr>
      </w:pPr>
      <w:r w:rsidRPr="00EA7E6F">
        <w:rPr>
          <w:b/>
          <w:bCs/>
          <w:sz w:val="44"/>
          <w:szCs w:val="44"/>
        </w:rPr>
        <w:t>Western Sydney Medical Practices (WSMP) System</w:t>
      </w:r>
    </w:p>
    <w:p w14:paraId="4A3676B7" w14:textId="77777777" w:rsidR="00EA7E6F" w:rsidRDefault="00EA7E6F" w:rsidP="00EA7E6F">
      <w:pPr>
        <w:tabs>
          <w:tab w:val="clear" w:pos="284"/>
        </w:tabs>
        <w:spacing w:before="0" w:after="200" w:line="276" w:lineRule="auto"/>
        <w:jc w:val="right"/>
        <w:rPr>
          <w:sz w:val="40"/>
          <w:szCs w:val="40"/>
        </w:rPr>
      </w:pPr>
      <w:r w:rsidRPr="00EA7E6F">
        <w:rPr>
          <w:sz w:val="40"/>
          <w:szCs w:val="40"/>
        </w:rPr>
        <w:t>Version</w:t>
      </w:r>
      <w:r>
        <w:rPr>
          <w:sz w:val="40"/>
          <w:szCs w:val="40"/>
        </w:rPr>
        <w:t xml:space="preserve"> 1.0</w:t>
      </w:r>
    </w:p>
    <w:p w14:paraId="0FBE5406" w14:textId="77777777" w:rsidR="00EA7E6F" w:rsidRPr="00EA7E6F" w:rsidRDefault="003C1BB4" w:rsidP="00EA7E6F">
      <w:pPr>
        <w:tabs>
          <w:tab w:val="clear" w:pos="284"/>
        </w:tabs>
        <w:spacing w:before="0" w:after="200" w:line="276" w:lineRule="auto"/>
        <w:jc w:val="right"/>
        <w:rPr>
          <w:sz w:val="40"/>
          <w:szCs w:val="40"/>
        </w:rPr>
        <w:sectPr w:rsidR="00EA7E6F" w:rsidRPr="00EA7E6F" w:rsidSect="00977907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  <w:r>
        <w:rPr>
          <w:sz w:val="40"/>
          <w:szCs w:val="40"/>
        </w:rPr>
        <w:t>November</w:t>
      </w:r>
      <w:r w:rsidR="00EA7E6F">
        <w:rPr>
          <w:sz w:val="40"/>
          <w:szCs w:val="40"/>
        </w:rPr>
        <w:t xml:space="preserve"> 2020</w:t>
      </w:r>
    </w:p>
    <w:p w14:paraId="78A6770D" w14:textId="7369292E" w:rsidR="00141B42" w:rsidRDefault="00EA7E6F" w:rsidP="00EA7E6F">
      <w:pPr>
        <w:pStyle w:val="Heading2"/>
      </w:pPr>
      <w:bookmarkStart w:id="1" w:name="_Toc57310468"/>
      <w:r>
        <w:lastRenderedPageBreak/>
        <w:t>Revision History</w:t>
      </w:r>
      <w:bookmarkEnd w:id="1"/>
    </w:p>
    <w:tbl>
      <w:tblPr>
        <w:tblStyle w:val="TableGrid"/>
        <w:tblW w:w="5000" w:type="pct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Description w:val="Assessment instructions"/>
      </w:tblPr>
      <w:tblGrid>
        <w:gridCol w:w="2405"/>
        <w:gridCol w:w="1560"/>
        <w:gridCol w:w="5095"/>
      </w:tblGrid>
      <w:tr w:rsidR="00EA7E6F" w14:paraId="09A651F5" w14:textId="3DA51AEC" w:rsidTr="00EA7E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7" w:type="pct"/>
            <w:vAlign w:val="top"/>
          </w:tcPr>
          <w:p w14:paraId="02074C87" w14:textId="4CB60A50" w:rsidR="00EA7E6F" w:rsidRDefault="00EA7E6F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Contributors</w:t>
            </w:r>
          </w:p>
        </w:tc>
        <w:tc>
          <w:tcPr>
            <w:tcW w:w="861" w:type="pct"/>
          </w:tcPr>
          <w:p w14:paraId="08294DBA" w14:textId="0EF10490" w:rsidR="00EA7E6F" w:rsidRDefault="00EA7E6F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Date</w:t>
            </w:r>
          </w:p>
        </w:tc>
        <w:tc>
          <w:tcPr>
            <w:tcW w:w="2812" w:type="pct"/>
            <w:vAlign w:val="top"/>
          </w:tcPr>
          <w:p w14:paraId="6D0F93CF" w14:textId="7D142055" w:rsidR="00EA7E6F" w:rsidRDefault="00EA7E6F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EA7E6F" w14:paraId="587FA05C" w14:textId="51CA1EEC" w:rsidTr="00EA7E6F">
        <w:tc>
          <w:tcPr>
            <w:tcW w:w="1327" w:type="pct"/>
            <w:vAlign w:val="top"/>
          </w:tcPr>
          <w:p w14:paraId="4CA2E1D2" w14:textId="7DF9A1C9" w:rsidR="00EA7E6F" w:rsidRPr="00DB5733" w:rsidRDefault="00EA7E6F" w:rsidP="00141B42">
            <w:pPr>
              <w:pStyle w:val="Body"/>
              <w:rPr>
                <w:b/>
                <w:szCs w:val="24"/>
                <w:lang w:eastAsia="en-AU"/>
              </w:rPr>
            </w:pPr>
            <w:r>
              <w:rPr>
                <w:b/>
                <w:szCs w:val="24"/>
                <w:lang w:eastAsia="en-AU"/>
              </w:rPr>
              <w:t>Viyada Tarapornsin</w:t>
            </w:r>
          </w:p>
        </w:tc>
        <w:tc>
          <w:tcPr>
            <w:tcW w:w="861" w:type="pct"/>
            <w:vAlign w:val="top"/>
          </w:tcPr>
          <w:p w14:paraId="55551784" w14:textId="7B55B477" w:rsidR="00EA7E6F" w:rsidRPr="00D118EC" w:rsidRDefault="00EA7E6F" w:rsidP="00D118EC">
            <w:r>
              <w:t>1</w:t>
            </w:r>
            <w:r w:rsidR="003C1BB4">
              <w:t>4</w:t>
            </w:r>
            <w:r>
              <w:t xml:space="preserve"> </w:t>
            </w:r>
            <w:r w:rsidR="003C1BB4">
              <w:t>Nov</w:t>
            </w:r>
            <w:r>
              <w:t xml:space="preserve"> 2020</w:t>
            </w:r>
          </w:p>
        </w:tc>
        <w:tc>
          <w:tcPr>
            <w:tcW w:w="2812" w:type="pct"/>
            <w:vAlign w:val="top"/>
          </w:tcPr>
          <w:p w14:paraId="1FBE0983" w14:textId="33E0ADBB" w:rsidR="00EA7E6F" w:rsidRPr="00D118EC" w:rsidRDefault="00EA7E6F" w:rsidP="00D118EC">
            <w:r>
              <w:t xml:space="preserve">Initial draft based on the </w:t>
            </w:r>
            <w:proofErr w:type="spellStart"/>
            <w:r w:rsidR="00F36D4C">
              <w:t>WMedical</w:t>
            </w:r>
            <w:proofErr w:type="spellEnd"/>
            <w:r w:rsidR="00F36D4C">
              <w:t xml:space="preserve"> practice system </w:t>
            </w:r>
            <w:r w:rsidR="003C1BB4">
              <w:t>software</w:t>
            </w:r>
            <w:r w:rsidR="00F36D4C">
              <w:t xml:space="preserve"> requirements</w:t>
            </w:r>
            <w:r w:rsidR="003C1BB4">
              <w:t xml:space="preserve"> version 1</w:t>
            </w:r>
            <w:r w:rsidR="00F36D4C">
              <w:t xml:space="preserve"> (</w:t>
            </w:r>
            <w:r w:rsidR="003C1BB4" w:rsidRPr="003C1BB4">
              <w:t>SWRqmntsWSMP.docx</w:t>
            </w:r>
            <w:r w:rsidR="00F36D4C">
              <w:t>)</w:t>
            </w:r>
          </w:p>
        </w:tc>
      </w:tr>
    </w:tbl>
    <w:p w14:paraId="1C03C331" w14:textId="77777777" w:rsidR="00F36D4C" w:rsidRDefault="00F36D4C">
      <w:pPr>
        <w:tabs>
          <w:tab w:val="clear" w:pos="284"/>
        </w:tabs>
        <w:spacing w:before="0" w:after="200" w:line="276" w:lineRule="auto"/>
      </w:pPr>
    </w:p>
    <w:p w14:paraId="32AF58A2" w14:textId="77777777" w:rsidR="00F36D4C" w:rsidRDefault="00F36D4C">
      <w:pPr>
        <w:tabs>
          <w:tab w:val="clear" w:pos="284"/>
        </w:tabs>
        <w:spacing w:before="0" w:after="200" w:line="276" w:lineRule="auto"/>
      </w:pPr>
      <w:r>
        <w:br w:type="page"/>
      </w:r>
    </w:p>
    <w:sdt>
      <w:sdtPr>
        <w:rPr>
          <w:rFonts w:eastAsiaTheme="minorHAnsi" w:cstheme="minorHAnsi"/>
          <w:bCs w:val="0"/>
          <w:noProof w:val="0"/>
          <w:color w:val="auto"/>
          <w:sz w:val="24"/>
          <w:szCs w:val="20"/>
          <w:lang w:val="en-AU" w:eastAsia="en-US"/>
        </w:rPr>
        <w:id w:val="-67269341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0D9BB4E0" w14:textId="28BD374D" w:rsidR="001951CB" w:rsidRDefault="001951CB">
          <w:pPr>
            <w:pStyle w:val="TOCHeading"/>
          </w:pPr>
          <w:r>
            <w:t>Table of Contents</w:t>
          </w:r>
        </w:p>
        <w:p w14:paraId="6BB85A6B" w14:textId="5F6BAA2B" w:rsidR="00972299" w:rsidRDefault="001951CB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10468" w:history="1">
            <w:r w:rsidR="00972299" w:rsidRPr="00702B1E">
              <w:rPr>
                <w:rStyle w:val="Hyperlink"/>
              </w:rPr>
              <w:t>Revision History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68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2</w:t>
            </w:r>
            <w:r w:rsidR="00972299">
              <w:rPr>
                <w:webHidden/>
              </w:rPr>
              <w:fldChar w:fldCharType="end"/>
            </w:r>
          </w:hyperlink>
        </w:p>
        <w:p w14:paraId="1A71AA84" w14:textId="4289E6EF" w:rsidR="00972299" w:rsidRDefault="00AE7C2F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69" w:history="1">
            <w:r w:rsidR="00972299" w:rsidRPr="00702B1E">
              <w:rPr>
                <w:rStyle w:val="Hyperlink"/>
              </w:rPr>
              <w:t>Sequence diagram for Manage patient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69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4</w:t>
            </w:r>
            <w:r w:rsidR="00972299">
              <w:rPr>
                <w:webHidden/>
              </w:rPr>
              <w:fldChar w:fldCharType="end"/>
            </w:r>
          </w:hyperlink>
        </w:p>
        <w:p w14:paraId="15A7564F" w14:textId="45EDAE34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0" w:history="1">
            <w:r w:rsidR="00972299" w:rsidRPr="00702B1E">
              <w:rPr>
                <w:rStyle w:val="Hyperlink"/>
              </w:rPr>
              <w:t>Manage patient appointment (View appointments)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0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4</w:t>
            </w:r>
            <w:r w:rsidR="00972299">
              <w:rPr>
                <w:webHidden/>
              </w:rPr>
              <w:fldChar w:fldCharType="end"/>
            </w:r>
          </w:hyperlink>
        </w:p>
        <w:p w14:paraId="4FA6CBB2" w14:textId="3DFD2E92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1" w:history="1">
            <w:r w:rsidR="00972299" w:rsidRPr="00702B1E">
              <w:rPr>
                <w:rStyle w:val="Hyperlink"/>
              </w:rPr>
              <w:t>Manage patient appointment (Add appointment)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1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5</w:t>
            </w:r>
            <w:r w:rsidR="00972299">
              <w:rPr>
                <w:webHidden/>
              </w:rPr>
              <w:fldChar w:fldCharType="end"/>
            </w:r>
          </w:hyperlink>
        </w:p>
        <w:p w14:paraId="4CE151F1" w14:textId="34C7C7F4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2" w:history="1">
            <w:r w:rsidR="00972299" w:rsidRPr="00702B1E">
              <w:rPr>
                <w:rStyle w:val="Hyperlink"/>
              </w:rPr>
              <w:t>Manage patient appointment (Amend appointment)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2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5</w:t>
            </w:r>
            <w:r w:rsidR="00972299">
              <w:rPr>
                <w:webHidden/>
              </w:rPr>
              <w:fldChar w:fldCharType="end"/>
            </w:r>
          </w:hyperlink>
        </w:p>
        <w:p w14:paraId="7B116210" w14:textId="38780604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3" w:history="1">
            <w:r w:rsidR="00972299" w:rsidRPr="00702B1E">
              <w:rPr>
                <w:rStyle w:val="Hyperlink"/>
              </w:rPr>
              <w:t>Manage patient appointment (Cancel appointment)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3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6</w:t>
            </w:r>
            <w:r w:rsidR="00972299">
              <w:rPr>
                <w:webHidden/>
              </w:rPr>
              <w:fldChar w:fldCharType="end"/>
            </w:r>
          </w:hyperlink>
        </w:p>
        <w:p w14:paraId="64EC0602" w14:textId="3A38320F" w:rsidR="00972299" w:rsidRDefault="00AE7C2F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4" w:history="1">
            <w:r w:rsidR="00972299" w:rsidRPr="00702B1E">
              <w:rPr>
                <w:rStyle w:val="Hyperlink"/>
              </w:rPr>
              <w:t>Activity diagram for Manage patient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4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7</w:t>
            </w:r>
            <w:r w:rsidR="00972299">
              <w:rPr>
                <w:webHidden/>
              </w:rPr>
              <w:fldChar w:fldCharType="end"/>
            </w:r>
          </w:hyperlink>
        </w:p>
        <w:p w14:paraId="4DAF60DA" w14:textId="64B5CA0B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5" w:history="1">
            <w:r w:rsidR="00972299" w:rsidRPr="00702B1E">
              <w:rPr>
                <w:rStyle w:val="Hyperlink"/>
              </w:rPr>
              <w:t>Activity diagram for View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5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7</w:t>
            </w:r>
            <w:r w:rsidR="00972299">
              <w:rPr>
                <w:webHidden/>
              </w:rPr>
              <w:fldChar w:fldCharType="end"/>
            </w:r>
          </w:hyperlink>
        </w:p>
        <w:p w14:paraId="5C237B23" w14:textId="2F846373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6" w:history="1">
            <w:r w:rsidR="00972299" w:rsidRPr="00702B1E">
              <w:rPr>
                <w:rStyle w:val="Hyperlink"/>
              </w:rPr>
              <w:t>Activity diagram for Add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6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8</w:t>
            </w:r>
            <w:r w:rsidR="00972299">
              <w:rPr>
                <w:webHidden/>
              </w:rPr>
              <w:fldChar w:fldCharType="end"/>
            </w:r>
          </w:hyperlink>
        </w:p>
        <w:p w14:paraId="5837D5CA" w14:textId="3B79763C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7" w:history="1">
            <w:r w:rsidR="00972299" w:rsidRPr="00702B1E">
              <w:rPr>
                <w:rStyle w:val="Hyperlink"/>
              </w:rPr>
              <w:t>Activity diagram for Amend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7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9</w:t>
            </w:r>
            <w:r w:rsidR="00972299">
              <w:rPr>
                <w:webHidden/>
              </w:rPr>
              <w:fldChar w:fldCharType="end"/>
            </w:r>
          </w:hyperlink>
        </w:p>
        <w:p w14:paraId="71118BAF" w14:textId="1BD71917" w:rsidR="00972299" w:rsidRDefault="00AE7C2F">
          <w:pPr>
            <w:pStyle w:val="TOC3"/>
            <w:tabs>
              <w:tab w:val="right" w:leader="dot" w:pos="9060"/>
            </w:tabs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8" w:history="1">
            <w:r w:rsidR="00972299" w:rsidRPr="00702B1E">
              <w:rPr>
                <w:rStyle w:val="Hyperlink"/>
              </w:rPr>
              <w:t>Activity diagram for Cancel appointment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8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10</w:t>
            </w:r>
            <w:r w:rsidR="00972299">
              <w:rPr>
                <w:webHidden/>
              </w:rPr>
              <w:fldChar w:fldCharType="end"/>
            </w:r>
          </w:hyperlink>
        </w:p>
        <w:p w14:paraId="4928A897" w14:textId="3E30B894" w:rsidR="00972299" w:rsidRDefault="00AE7C2F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79" w:history="1">
            <w:r w:rsidR="00972299" w:rsidRPr="00702B1E">
              <w:rPr>
                <w:rStyle w:val="Hyperlink"/>
              </w:rPr>
              <w:t>Class definition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79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11</w:t>
            </w:r>
            <w:r w:rsidR="00972299">
              <w:rPr>
                <w:webHidden/>
              </w:rPr>
              <w:fldChar w:fldCharType="end"/>
            </w:r>
          </w:hyperlink>
        </w:p>
        <w:p w14:paraId="37D897FA" w14:textId="4FAE455D" w:rsidR="00972299" w:rsidRDefault="00AE7C2F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80" w:history="1">
            <w:r w:rsidR="00972299" w:rsidRPr="00702B1E">
              <w:rPr>
                <w:rStyle w:val="Hyperlink"/>
              </w:rPr>
              <w:t>Static class diagram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80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23</w:t>
            </w:r>
            <w:r w:rsidR="00972299">
              <w:rPr>
                <w:webHidden/>
              </w:rPr>
              <w:fldChar w:fldCharType="end"/>
            </w:r>
          </w:hyperlink>
        </w:p>
        <w:p w14:paraId="0B4B139C" w14:textId="2E7B7C8A" w:rsidR="00972299" w:rsidRDefault="00AE7C2F">
          <w:pPr>
            <w:pStyle w:val="TOC2"/>
            <w:rPr>
              <w:rFonts w:eastAsiaTheme="minorEastAsia" w:cstheme="minorBidi"/>
              <w:color w:val="auto"/>
              <w:kern w:val="0"/>
              <w:sz w:val="22"/>
              <w:szCs w:val="28"/>
              <w:lang w:bidi="th-TH"/>
            </w:rPr>
          </w:pPr>
          <w:hyperlink w:anchor="_Toc57310481" w:history="1">
            <w:r w:rsidR="00972299" w:rsidRPr="00702B1E">
              <w:rPr>
                <w:rStyle w:val="Hyperlink"/>
              </w:rPr>
              <w:t>Detailed class diagram</w:t>
            </w:r>
            <w:r w:rsidR="00972299">
              <w:rPr>
                <w:webHidden/>
              </w:rPr>
              <w:tab/>
            </w:r>
            <w:r w:rsidR="00972299">
              <w:rPr>
                <w:webHidden/>
              </w:rPr>
              <w:fldChar w:fldCharType="begin"/>
            </w:r>
            <w:r w:rsidR="00972299">
              <w:rPr>
                <w:webHidden/>
              </w:rPr>
              <w:instrText xml:space="preserve"> PAGEREF _Toc57310481 \h </w:instrText>
            </w:r>
            <w:r w:rsidR="00972299">
              <w:rPr>
                <w:webHidden/>
              </w:rPr>
            </w:r>
            <w:r w:rsidR="00972299">
              <w:rPr>
                <w:webHidden/>
              </w:rPr>
              <w:fldChar w:fldCharType="separate"/>
            </w:r>
            <w:r w:rsidR="00972299">
              <w:rPr>
                <w:webHidden/>
              </w:rPr>
              <w:t>24</w:t>
            </w:r>
            <w:r w:rsidR="00972299">
              <w:rPr>
                <w:webHidden/>
              </w:rPr>
              <w:fldChar w:fldCharType="end"/>
            </w:r>
          </w:hyperlink>
        </w:p>
        <w:p w14:paraId="2976B9C9" w14:textId="5A3C0D94" w:rsidR="001951CB" w:rsidRDefault="001951CB">
          <w:r>
            <w:rPr>
              <w:b/>
              <w:bCs/>
              <w:noProof/>
            </w:rPr>
            <w:fldChar w:fldCharType="end"/>
          </w:r>
        </w:p>
      </w:sdtContent>
    </w:sdt>
    <w:p w14:paraId="7091F033" w14:textId="77777777" w:rsidR="003556D5" w:rsidRDefault="003556D5" w:rsidP="00F36D4C">
      <w:pPr>
        <w:rPr>
          <w:color w:val="0070C0"/>
          <w:lang w:eastAsia="en-AU"/>
        </w:rPr>
      </w:pPr>
    </w:p>
    <w:p w14:paraId="7A97CE1B" w14:textId="77777777" w:rsidR="00101506" w:rsidRDefault="00101506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5A95A661" w14:textId="5B17867D" w:rsidR="00090B28" w:rsidRDefault="003C1BB4" w:rsidP="00090B28">
      <w:pPr>
        <w:pStyle w:val="Heading2"/>
      </w:pPr>
      <w:bookmarkStart w:id="2" w:name="_Toc57310469"/>
      <w:r>
        <w:lastRenderedPageBreak/>
        <w:t>Sequence diagram for Manage patient appointment</w:t>
      </w:r>
      <w:bookmarkEnd w:id="2"/>
    </w:p>
    <w:p w14:paraId="0319411C" w14:textId="71355556" w:rsidR="00B77BDE" w:rsidRDefault="00AD4A85" w:rsidP="00AD4A85">
      <w:pPr>
        <w:pStyle w:val="Heading3"/>
        <w:rPr>
          <w:rStyle w:val="Hyperlink"/>
        </w:rPr>
      </w:pPr>
      <w:bookmarkStart w:id="3" w:name="_Toc57310470"/>
      <w:r>
        <w:t>Manage patient appointment (View appointments)</w:t>
      </w:r>
      <w:bookmarkEnd w:id="3"/>
    </w:p>
    <w:p w14:paraId="79FA3907" w14:textId="0F6AC4F6" w:rsidR="002B5DD7" w:rsidRPr="002B5DD7" w:rsidRDefault="00C75CD3" w:rsidP="002B5DD7">
      <w:pPr>
        <w:pStyle w:val="Body"/>
        <w:rPr>
          <w:color w:val="0000C0"/>
          <w:u w:val="single"/>
        </w:rPr>
      </w:pPr>
      <w:r w:rsidRPr="00C75CD3">
        <w:rPr>
          <w:rStyle w:val="Hyperlink"/>
          <w:noProof/>
        </w:rPr>
        <w:drawing>
          <wp:inline distT="0" distB="0" distL="0" distR="0" wp14:anchorId="3100DB08" wp14:editId="1D46B083">
            <wp:extent cx="5759450" cy="37331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3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5DD7">
        <w:br w:type="page"/>
      </w:r>
    </w:p>
    <w:p w14:paraId="2A46CCF4" w14:textId="07058634" w:rsidR="00662C60" w:rsidRDefault="00662C60" w:rsidP="00662C60">
      <w:pPr>
        <w:pStyle w:val="Heading3"/>
        <w:rPr>
          <w:rStyle w:val="Hyperlink"/>
        </w:rPr>
      </w:pPr>
      <w:bookmarkStart w:id="4" w:name="_Toc57310471"/>
      <w:r>
        <w:lastRenderedPageBreak/>
        <w:t>Manage patient appointment (Add appointment)</w:t>
      </w:r>
      <w:bookmarkEnd w:id="4"/>
    </w:p>
    <w:p w14:paraId="05F375AC" w14:textId="3AB23F01" w:rsidR="00D26FAB" w:rsidRDefault="002F659E" w:rsidP="00C174B1">
      <w:pPr>
        <w:pStyle w:val="Body"/>
        <w:rPr>
          <w:rStyle w:val="Hyperlink"/>
        </w:rPr>
      </w:pPr>
      <w:r w:rsidRPr="002F659E">
        <w:rPr>
          <w:rStyle w:val="Hyperlink"/>
        </w:rPr>
        <w:drawing>
          <wp:inline distT="0" distB="0" distL="0" distR="0" wp14:anchorId="6327D56A" wp14:editId="3D33EC42">
            <wp:extent cx="5759450" cy="443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5BF3" w14:textId="01133CAB" w:rsidR="00D70892" w:rsidRDefault="00D70892" w:rsidP="00D70892">
      <w:pPr>
        <w:pStyle w:val="Heading3"/>
      </w:pPr>
      <w:bookmarkStart w:id="5" w:name="_Toc57310472"/>
      <w:r>
        <w:t>Manage patient appointment (Amend appointment)</w:t>
      </w:r>
      <w:bookmarkEnd w:id="5"/>
      <w:r w:rsidRPr="00D70892">
        <w:t xml:space="preserve"> </w:t>
      </w:r>
    </w:p>
    <w:p w14:paraId="413543B3" w14:textId="74C34DED" w:rsidR="00202C91" w:rsidRDefault="004F1AFA">
      <w:pPr>
        <w:tabs>
          <w:tab w:val="clear" w:pos="284"/>
        </w:tabs>
        <w:spacing w:before="0" w:after="200" w:line="276" w:lineRule="auto"/>
      </w:pPr>
      <w:r w:rsidRPr="004F1AFA">
        <w:rPr>
          <w:noProof/>
        </w:rPr>
        <w:drawing>
          <wp:inline distT="0" distB="0" distL="0" distR="0" wp14:anchorId="03916986" wp14:editId="49198C17">
            <wp:extent cx="5759450" cy="3281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76A4" w14:textId="45BB733B" w:rsidR="00202C91" w:rsidRDefault="00202C91" w:rsidP="00202C91">
      <w:pPr>
        <w:pStyle w:val="Heading3"/>
      </w:pPr>
      <w:bookmarkStart w:id="6" w:name="_Toc57310473"/>
      <w:r>
        <w:lastRenderedPageBreak/>
        <w:t>Manage patient appointment (Cancel appointment)</w:t>
      </w:r>
      <w:bookmarkEnd w:id="6"/>
    </w:p>
    <w:p w14:paraId="014E196A" w14:textId="49B15F5F" w:rsidR="007A5417" w:rsidRDefault="004F1AFA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 w:rsidRPr="004F1AFA">
        <w:rPr>
          <w:noProof/>
        </w:rPr>
        <w:drawing>
          <wp:inline distT="0" distB="0" distL="0" distR="0" wp14:anchorId="34A4A0C5" wp14:editId="2CDC00B5">
            <wp:extent cx="5759450" cy="30460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5CAF" w:rsidRPr="009E5CAF">
        <w:t xml:space="preserve"> </w:t>
      </w:r>
      <w:r w:rsidR="007A5417">
        <w:br w:type="page"/>
      </w:r>
    </w:p>
    <w:p w14:paraId="730FA1A1" w14:textId="05F397CB" w:rsidR="00E44F01" w:rsidRDefault="00C174B1" w:rsidP="00E44F01">
      <w:pPr>
        <w:pStyle w:val="Heading2"/>
      </w:pPr>
      <w:bookmarkStart w:id="7" w:name="_Toc57310474"/>
      <w:r>
        <w:lastRenderedPageBreak/>
        <w:t>Activity diagram for Manage patient appointment</w:t>
      </w:r>
      <w:bookmarkEnd w:id="7"/>
    </w:p>
    <w:p w14:paraId="6D130BAD" w14:textId="6E5EE3AD" w:rsidR="00ED47FD" w:rsidRPr="00ED47FD" w:rsidRDefault="00ED3CAB" w:rsidP="00ED47FD">
      <w:pPr>
        <w:rPr>
          <w:lang w:eastAsia="en-AU"/>
        </w:rPr>
      </w:pPr>
      <w:r w:rsidRPr="00ED3CAB">
        <w:rPr>
          <w:noProof/>
          <w:lang w:eastAsia="en-AU"/>
        </w:rPr>
        <w:drawing>
          <wp:inline distT="0" distB="0" distL="0" distR="0" wp14:anchorId="49515EF4" wp14:editId="3BBB536C">
            <wp:extent cx="5759450" cy="26739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C56A2" w14:textId="463C7F05" w:rsidR="007A5417" w:rsidRDefault="007A5417" w:rsidP="007A5417">
      <w:pPr>
        <w:pStyle w:val="Heading3"/>
      </w:pPr>
      <w:bookmarkStart w:id="8" w:name="_Toc57310475"/>
      <w:r>
        <w:t>Activity diagram for View appointment</w:t>
      </w:r>
      <w:bookmarkEnd w:id="8"/>
    </w:p>
    <w:p w14:paraId="611DAADC" w14:textId="434A03E9" w:rsidR="00DF6B8A" w:rsidRDefault="00ED3CAB" w:rsidP="00DF6B8A">
      <w:pPr>
        <w:rPr>
          <w:lang w:eastAsia="en-AU"/>
        </w:rPr>
      </w:pPr>
      <w:r w:rsidRPr="00ED3CAB">
        <w:rPr>
          <w:noProof/>
          <w:lang w:eastAsia="en-AU"/>
        </w:rPr>
        <w:drawing>
          <wp:inline distT="0" distB="0" distL="0" distR="0" wp14:anchorId="0984D9D7" wp14:editId="48A5B890">
            <wp:extent cx="5449060" cy="499179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499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AC36" w14:textId="6DF0CF8D" w:rsidR="00DF6B8A" w:rsidRDefault="00DF6B8A" w:rsidP="00DF6B8A">
      <w:pPr>
        <w:pStyle w:val="Heading3"/>
      </w:pPr>
      <w:bookmarkStart w:id="9" w:name="_Toc57310476"/>
      <w:r>
        <w:lastRenderedPageBreak/>
        <w:t>Activity diagram for Add appointment</w:t>
      </w:r>
      <w:bookmarkEnd w:id="9"/>
    </w:p>
    <w:p w14:paraId="67F3BE2A" w14:textId="2075497C" w:rsidR="00DF6B8A" w:rsidRPr="00DF6B8A" w:rsidRDefault="005139FB" w:rsidP="00DF6B8A">
      <w:pPr>
        <w:rPr>
          <w:lang w:eastAsia="en-AU"/>
        </w:rPr>
      </w:pPr>
      <w:r w:rsidRPr="005139FB">
        <w:rPr>
          <w:noProof/>
          <w:lang w:eastAsia="en-AU"/>
        </w:rPr>
        <w:drawing>
          <wp:inline distT="0" distB="0" distL="0" distR="0" wp14:anchorId="4E90E906" wp14:editId="01D6C683">
            <wp:extent cx="5215042" cy="8444666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7906" cy="846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6370A" w14:textId="2506A1AA" w:rsidR="007A5417" w:rsidRDefault="007A5417" w:rsidP="007A5417">
      <w:pPr>
        <w:pStyle w:val="Heading3"/>
      </w:pPr>
      <w:bookmarkStart w:id="10" w:name="_Toc57310477"/>
      <w:bookmarkStart w:id="11" w:name="_Hlk53664386"/>
      <w:r>
        <w:lastRenderedPageBreak/>
        <w:t>Activity diagram for Amend appointment</w:t>
      </w:r>
      <w:bookmarkEnd w:id="10"/>
    </w:p>
    <w:p w14:paraId="6B4BADD9" w14:textId="17E044C8" w:rsidR="00E07CFD" w:rsidRDefault="005D2827" w:rsidP="00C174B1">
      <w:pPr>
        <w:rPr>
          <w:lang w:eastAsia="en-AU"/>
        </w:rPr>
      </w:pPr>
      <w:r w:rsidRPr="005D2827">
        <w:rPr>
          <w:noProof/>
          <w:lang w:eastAsia="en-AU"/>
        </w:rPr>
        <w:drawing>
          <wp:inline distT="0" distB="0" distL="0" distR="0" wp14:anchorId="11BB7A36" wp14:editId="45E03CDE">
            <wp:extent cx="5759450" cy="73126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31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AE982" w14:textId="77777777" w:rsidR="002177CB" w:rsidRDefault="002177CB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>
        <w:br w:type="page"/>
      </w:r>
    </w:p>
    <w:p w14:paraId="0F100BAB" w14:textId="7E2EBA38" w:rsidR="000524A1" w:rsidRDefault="000524A1" w:rsidP="000524A1">
      <w:pPr>
        <w:pStyle w:val="Heading3"/>
      </w:pPr>
      <w:bookmarkStart w:id="12" w:name="_Toc57310478"/>
      <w:r>
        <w:lastRenderedPageBreak/>
        <w:t>Activity diagram for Cancel appointment</w:t>
      </w:r>
      <w:bookmarkEnd w:id="12"/>
    </w:p>
    <w:p w14:paraId="34FB7942" w14:textId="6F6343C9" w:rsidR="000524A1" w:rsidRDefault="00354188" w:rsidP="00C174B1">
      <w:pPr>
        <w:rPr>
          <w:lang w:eastAsia="en-AU"/>
        </w:rPr>
      </w:pPr>
      <w:r w:rsidRPr="00354188">
        <w:rPr>
          <w:noProof/>
          <w:lang w:eastAsia="en-AU"/>
        </w:rPr>
        <w:drawing>
          <wp:inline distT="0" distB="0" distL="0" distR="0" wp14:anchorId="4E2C5B06" wp14:editId="752DBA37">
            <wp:extent cx="5077373" cy="79248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1014" cy="7961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1"/>
    <w:p w14:paraId="77DF5DBB" w14:textId="77777777" w:rsidR="00202B62" w:rsidRDefault="00202B62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0D60CB4F" w14:textId="58165852" w:rsidR="00BD1667" w:rsidRDefault="00BD1667" w:rsidP="00BD1667">
      <w:pPr>
        <w:pStyle w:val="Heading2"/>
      </w:pPr>
      <w:bookmarkStart w:id="13" w:name="_Toc57310479"/>
      <w:r>
        <w:lastRenderedPageBreak/>
        <w:t>Class definition</w:t>
      </w:r>
      <w:bookmarkEnd w:id="13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663"/>
        <w:gridCol w:w="1075"/>
        <w:gridCol w:w="1693"/>
        <w:gridCol w:w="1935"/>
        <w:gridCol w:w="1694"/>
      </w:tblGrid>
      <w:tr w:rsidR="00663F6D" w:rsidRPr="00576E9C" w14:paraId="11CE95AA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75689BAE" w14:textId="74ADFA4A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397" w:type="dxa"/>
            <w:gridSpan w:val="4"/>
          </w:tcPr>
          <w:p w14:paraId="0D0B9E8F" w14:textId="4D57E1E4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ddress</w:t>
            </w:r>
          </w:p>
        </w:tc>
      </w:tr>
      <w:tr w:rsidR="00663F6D" w:rsidRPr="00576E9C" w14:paraId="73911130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6EC17B9D" w14:textId="34DABAE6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397" w:type="dxa"/>
            <w:gridSpan w:val="4"/>
          </w:tcPr>
          <w:p w14:paraId="0FB0253B" w14:textId="3F81C4E4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663F6D" w:rsidRPr="00576E9C" w14:paraId="211AB3D2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276AD20E" w14:textId="7A26439E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397" w:type="dxa"/>
            <w:gridSpan w:val="4"/>
          </w:tcPr>
          <w:p w14:paraId="48091FED" w14:textId="732DEE5B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663F6D" w:rsidRPr="00576E9C" w14:paraId="0C47D93F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0280F37B" w14:textId="12C861F8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397" w:type="dxa"/>
            <w:gridSpan w:val="4"/>
          </w:tcPr>
          <w:p w14:paraId="28096A83" w14:textId="76DDF382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663F6D" w:rsidRPr="00576E9C" w14:paraId="62D3C35E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06448ECC" w14:textId="54CB4937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397" w:type="dxa"/>
            <w:gridSpan w:val="4"/>
          </w:tcPr>
          <w:p w14:paraId="0F26E960" w14:textId="30E7C8DA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663F6D" w:rsidRPr="00576E9C" w14:paraId="76C4147E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0F1D22F0" w14:textId="46F3BD03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397" w:type="dxa"/>
            <w:gridSpan w:val="4"/>
          </w:tcPr>
          <w:p w14:paraId="6BD21D89" w14:textId="3EFA7DF5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663F6D" w:rsidRPr="00576E9C" w14:paraId="3DDC730B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7210893F" w14:textId="0EF15AA7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397" w:type="dxa"/>
            <w:gridSpan w:val="4"/>
          </w:tcPr>
          <w:p w14:paraId="7F6E19B0" w14:textId="39F1EEDC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663F6D" w:rsidRPr="00576E9C" w14:paraId="44D6DD9E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4FB6A1AD" w14:textId="551245B9" w:rsidR="00663F6D" w:rsidRPr="00576E9C" w:rsidRDefault="00663F6D" w:rsidP="00BD1667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397" w:type="dxa"/>
            <w:gridSpan w:val="4"/>
          </w:tcPr>
          <w:p w14:paraId="2C654A0F" w14:textId="79EC0058" w:rsidR="00663F6D" w:rsidRPr="00576E9C" w:rsidRDefault="00C116C9" w:rsidP="00BD1667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ddress details</w:t>
            </w:r>
          </w:p>
        </w:tc>
      </w:tr>
      <w:tr w:rsidR="00576E9C" w:rsidRPr="00576E9C" w14:paraId="4F8628ED" w14:textId="77777777" w:rsidTr="009676DF">
        <w:tc>
          <w:tcPr>
            <w:tcW w:w="9060" w:type="dxa"/>
            <w:gridSpan w:val="5"/>
            <w:shd w:val="clear" w:color="auto" w:fill="DBE5F1" w:themeFill="accent1" w:themeFillTint="33"/>
          </w:tcPr>
          <w:p w14:paraId="69ADE70F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576E9C" w:rsidRPr="00576E9C" w14:paraId="67361E39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68DCFD50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75" w:type="dxa"/>
            <w:shd w:val="clear" w:color="auto" w:fill="DBE5F1" w:themeFill="accent1" w:themeFillTint="33"/>
          </w:tcPr>
          <w:p w14:paraId="00EED184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693" w:type="dxa"/>
            <w:shd w:val="clear" w:color="auto" w:fill="DBE5F1" w:themeFill="accent1" w:themeFillTint="33"/>
          </w:tcPr>
          <w:p w14:paraId="64E85432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3629" w:type="dxa"/>
            <w:gridSpan w:val="2"/>
            <w:shd w:val="clear" w:color="auto" w:fill="DBE5F1" w:themeFill="accent1" w:themeFillTint="33"/>
          </w:tcPr>
          <w:p w14:paraId="3FF2F88D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576E9C" w:rsidRPr="00576E9C" w14:paraId="48D062F4" w14:textId="77777777" w:rsidTr="009676DF">
        <w:tc>
          <w:tcPr>
            <w:tcW w:w="2663" w:type="dxa"/>
          </w:tcPr>
          <w:p w14:paraId="22326B38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576E9C">
              <w:rPr>
                <w:sz w:val="22"/>
                <w:szCs w:val="18"/>
                <w:lang w:eastAsia="en-AU"/>
              </w:rPr>
              <w:t>ownerID</w:t>
            </w:r>
            <w:proofErr w:type="spellEnd"/>
          </w:p>
        </w:tc>
        <w:tc>
          <w:tcPr>
            <w:tcW w:w="1075" w:type="dxa"/>
          </w:tcPr>
          <w:p w14:paraId="0347F626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7ABAC91F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6AC2A8BE" w14:textId="12764EBD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The id of the owner of the address. It can be patient ID or practitioner ID who lives in the address.</w:t>
            </w:r>
          </w:p>
        </w:tc>
      </w:tr>
      <w:tr w:rsidR="00576E9C" w:rsidRPr="00576E9C" w14:paraId="219DE343" w14:textId="77777777" w:rsidTr="009676DF">
        <w:tc>
          <w:tcPr>
            <w:tcW w:w="2663" w:type="dxa"/>
          </w:tcPr>
          <w:p w14:paraId="7D7113FD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576E9C">
              <w:rPr>
                <w:sz w:val="22"/>
                <w:szCs w:val="18"/>
                <w:lang w:eastAsia="en-AU"/>
              </w:rPr>
              <w:t>streetNo</w:t>
            </w:r>
            <w:proofErr w:type="spellEnd"/>
          </w:p>
        </w:tc>
        <w:tc>
          <w:tcPr>
            <w:tcW w:w="1075" w:type="dxa"/>
          </w:tcPr>
          <w:p w14:paraId="7618B995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2D947FE4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34FB23EC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ddress number</w:t>
            </w:r>
          </w:p>
        </w:tc>
      </w:tr>
      <w:tr w:rsidR="00576E9C" w:rsidRPr="00576E9C" w14:paraId="3E5E5039" w14:textId="77777777" w:rsidTr="009676DF">
        <w:tc>
          <w:tcPr>
            <w:tcW w:w="2663" w:type="dxa"/>
          </w:tcPr>
          <w:p w14:paraId="4124429A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eet</w:t>
            </w:r>
          </w:p>
        </w:tc>
        <w:tc>
          <w:tcPr>
            <w:tcW w:w="1075" w:type="dxa"/>
          </w:tcPr>
          <w:p w14:paraId="271BEFCE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75CB6DDA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184230FE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eet name of the address</w:t>
            </w:r>
          </w:p>
        </w:tc>
      </w:tr>
      <w:tr w:rsidR="00576E9C" w:rsidRPr="00576E9C" w14:paraId="2CDE2E34" w14:textId="77777777" w:rsidTr="009676DF">
        <w:tc>
          <w:tcPr>
            <w:tcW w:w="2663" w:type="dxa"/>
          </w:tcPr>
          <w:p w14:paraId="43386D47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city</w:t>
            </w:r>
          </w:p>
        </w:tc>
        <w:tc>
          <w:tcPr>
            <w:tcW w:w="1075" w:type="dxa"/>
          </w:tcPr>
          <w:p w14:paraId="66C51D13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32F94B67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20CE7EAB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City name of the address</w:t>
            </w:r>
          </w:p>
        </w:tc>
      </w:tr>
      <w:tr w:rsidR="00576E9C" w:rsidRPr="00576E9C" w14:paraId="069DE2ED" w14:textId="77777777" w:rsidTr="009676DF">
        <w:tc>
          <w:tcPr>
            <w:tcW w:w="2663" w:type="dxa"/>
          </w:tcPr>
          <w:p w14:paraId="629F50B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ate</w:t>
            </w:r>
          </w:p>
        </w:tc>
        <w:tc>
          <w:tcPr>
            <w:tcW w:w="1075" w:type="dxa"/>
          </w:tcPr>
          <w:p w14:paraId="14E75AF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0A986B5A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145B1E16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ate of the address</w:t>
            </w:r>
          </w:p>
        </w:tc>
      </w:tr>
      <w:tr w:rsidR="00576E9C" w:rsidRPr="00576E9C" w14:paraId="324F17AC" w14:textId="77777777" w:rsidTr="009676DF">
        <w:tc>
          <w:tcPr>
            <w:tcW w:w="2663" w:type="dxa"/>
          </w:tcPr>
          <w:p w14:paraId="721742A9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ostcode</w:t>
            </w:r>
          </w:p>
        </w:tc>
        <w:tc>
          <w:tcPr>
            <w:tcW w:w="1075" w:type="dxa"/>
          </w:tcPr>
          <w:p w14:paraId="01653FD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244DD02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583632FE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ostcode of the address</w:t>
            </w:r>
          </w:p>
        </w:tc>
      </w:tr>
      <w:tr w:rsidR="00576E9C" w:rsidRPr="00576E9C" w14:paraId="7E56B597" w14:textId="77777777" w:rsidTr="009676DF">
        <w:tc>
          <w:tcPr>
            <w:tcW w:w="2663" w:type="dxa"/>
          </w:tcPr>
          <w:p w14:paraId="1F4BF81B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country</w:t>
            </w:r>
          </w:p>
        </w:tc>
        <w:tc>
          <w:tcPr>
            <w:tcW w:w="1075" w:type="dxa"/>
          </w:tcPr>
          <w:p w14:paraId="4079D663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1D225EBF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3629" w:type="dxa"/>
            <w:gridSpan w:val="2"/>
          </w:tcPr>
          <w:p w14:paraId="4A998381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Country of the address</w:t>
            </w:r>
          </w:p>
        </w:tc>
      </w:tr>
      <w:tr w:rsidR="00576E9C" w:rsidRPr="00576E9C" w14:paraId="55C74959" w14:textId="77777777" w:rsidTr="009676DF">
        <w:tc>
          <w:tcPr>
            <w:tcW w:w="9060" w:type="dxa"/>
            <w:gridSpan w:val="5"/>
            <w:shd w:val="clear" w:color="auto" w:fill="DBE5F1" w:themeFill="accent1" w:themeFillTint="33"/>
          </w:tcPr>
          <w:p w14:paraId="5A99B526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576E9C" w:rsidRPr="00576E9C" w14:paraId="2EB995E0" w14:textId="77777777" w:rsidTr="00576E9C">
        <w:tc>
          <w:tcPr>
            <w:tcW w:w="2663" w:type="dxa"/>
            <w:shd w:val="clear" w:color="auto" w:fill="DBE5F1" w:themeFill="accent1" w:themeFillTint="33"/>
          </w:tcPr>
          <w:p w14:paraId="5955AD4D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75" w:type="dxa"/>
            <w:shd w:val="clear" w:color="auto" w:fill="DBE5F1" w:themeFill="accent1" w:themeFillTint="33"/>
          </w:tcPr>
          <w:p w14:paraId="46E6583C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628" w:type="dxa"/>
            <w:gridSpan w:val="2"/>
            <w:shd w:val="clear" w:color="auto" w:fill="DBE5F1" w:themeFill="accent1" w:themeFillTint="33"/>
          </w:tcPr>
          <w:p w14:paraId="0DD3D9E8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694" w:type="dxa"/>
            <w:shd w:val="clear" w:color="auto" w:fill="DBE5F1" w:themeFill="accent1" w:themeFillTint="33"/>
          </w:tcPr>
          <w:p w14:paraId="135B402C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576E9C" w:rsidRPr="00576E9C" w14:paraId="71470D64" w14:textId="77777777" w:rsidTr="00576E9C">
        <w:tc>
          <w:tcPr>
            <w:tcW w:w="2663" w:type="dxa"/>
          </w:tcPr>
          <w:p w14:paraId="20B78D91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 w:rsidRPr="00576E9C">
              <w:rPr>
                <w:sz w:val="22"/>
                <w:szCs w:val="18"/>
                <w:lang w:eastAsia="en-AU"/>
              </w:rPr>
              <w:t>getAddress</w:t>
            </w:r>
            <w:proofErr w:type="spellEnd"/>
            <w:r w:rsidRPr="00576E9C">
              <w:rPr>
                <w:sz w:val="22"/>
                <w:szCs w:val="18"/>
                <w:lang w:eastAsia="en-AU"/>
              </w:rPr>
              <w:t>(</w:t>
            </w:r>
            <w:proofErr w:type="gramEnd"/>
            <w:r w:rsidRPr="00576E9C"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3CBEA953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7972B116" w14:textId="17584FD8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Get address details</w:t>
            </w:r>
          </w:p>
        </w:tc>
        <w:tc>
          <w:tcPr>
            <w:tcW w:w="1694" w:type="dxa"/>
          </w:tcPr>
          <w:p w14:paraId="40009453" w14:textId="2AD5F0DA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ddress</w:t>
            </w:r>
          </w:p>
        </w:tc>
      </w:tr>
      <w:tr w:rsidR="00576E9C" w:rsidRPr="00576E9C" w14:paraId="18163180" w14:textId="77777777" w:rsidTr="00576E9C">
        <w:tc>
          <w:tcPr>
            <w:tcW w:w="2663" w:type="dxa"/>
          </w:tcPr>
          <w:p w14:paraId="5A0E23CB" w14:textId="2AAD24A0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 w:rsidRPr="00576E9C">
              <w:rPr>
                <w:sz w:val="22"/>
                <w:szCs w:val="18"/>
                <w:lang w:eastAsia="en-AU"/>
              </w:rPr>
              <w:lastRenderedPageBreak/>
              <w:t>setAddress</w:t>
            </w:r>
            <w:proofErr w:type="spellEnd"/>
            <w:r w:rsidRPr="00576E9C">
              <w:rPr>
                <w:sz w:val="22"/>
                <w:szCs w:val="18"/>
                <w:lang w:eastAsia="en-AU"/>
              </w:rPr>
              <w:t>(</w:t>
            </w:r>
            <w:proofErr w:type="spellStart"/>
            <w:proofErr w:type="gramEnd"/>
            <w:r w:rsidRPr="00576E9C">
              <w:rPr>
                <w:sz w:val="22"/>
                <w:szCs w:val="18"/>
                <w:lang w:eastAsia="en-AU"/>
              </w:rPr>
              <w:t>streetNo</w:t>
            </w:r>
            <w:proofErr w:type="spellEnd"/>
            <w:r w:rsidRPr="00576E9C">
              <w:rPr>
                <w:sz w:val="22"/>
                <w:szCs w:val="18"/>
                <w:lang w:eastAsia="en-AU"/>
              </w:rPr>
              <w:t>, street, city, state, postcode, country)</w:t>
            </w:r>
          </w:p>
        </w:tc>
        <w:tc>
          <w:tcPr>
            <w:tcW w:w="1075" w:type="dxa"/>
          </w:tcPr>
          <w:p w14:paraId="6B7FFF35" w14:textId="1305897E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286E73A4" w14:textId="77859F95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ssign values of each attribute of the address</w:t>
            </w:r>
          </w:p>
        </w:tc>
        <w:tc>
          <w:tcPr>
            <w:tcW w:w="1694" w:type="dxa"/>
          </w:tcPr>
          <w:p w14:paraId="305716E6" w14:textId="19B9D9AD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void</w:t>
            </w:r>
          </w:p>
        </w:tc>
      </w:tr>
    </w:tbl>
    <w:p w14:paraId="6FE2606A" w14:textId="120D5E80" w:rsidR="00576E9C" w:rsidRDefault="00576E9C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897"/>
        <w:gridCol w:w="1047"/>
        <w:gridCol w:w="1961"/>
        <w:gridCol w:w="1194"/>
        <w:gridCol w:w="1961"/>
      </w:tblGrid>
      <w:tr w:rsidR="00803997" w:rsidRPr="00576E9C" w14:paraId="0AC37AC0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5CB32345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397" w:type="dxa"/>
            <w:gridSpan w:val="4"/>
          </w:tcPr>
          <w:p w14:paraId="5F5CEB80" w14:textId="3A8E7B36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ppointment</w:t>
            </w:r>
          </w:p>
        </w:tc>
      </w:tr>
      <w:tr w:rsidR="00803997" w:rsidRPr="00576E9C" w14:paraId="4BA45CD1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0848C4C9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397" w:type="dxa"/>
            <w:gridSpan w:val="4"/>
          </w:tcPr>
          <w:p w14:paraId="6AB20CDD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803997" w:rsidRPr="00576E9C" w14:paraId="071037D3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7B89924B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397" w:type="dxa"/>
            <w:gridSpan w:val="4"/>
          </w:tcPr>
          <w:p w14:paraId="67BE355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803997" w:rsidRPr="00576E9C" w14:paraId="108CA17E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143A5380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397" w:type="dxa"/>
            <w:gridSpan w:val="4"/>
          </w:tcPr>
          <w:p w14:paraId="1CA211AB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803997" w:rsidRPr="00576E9C" w14:paraId="3F5BCF9A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7E1C267A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397" w:type="dxa"/>
            <w:gridSpan w:val="4"/>
          </w:tcPr>
          <w:p w14:paraId="18FD1002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803997" w:rsidRPr="00576E9C" w14:paraId="3E1A6AFE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40382D99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397" w:type="dxa"/>
            <w:gridSpan w:val="4"/>
          </w:tcPr>
          <w:p w14:paraId="463A1A94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803997" w:rsidRPr="00576E9C" w14:paraId="37529C17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16877A34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397" w:type="dxa"/>
            <w:gridSpan w:val="4"/>
          </w:tcPr>
          <w:p w14:paraId="6667CDE4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803997" w:rsidRPr="00576E9C" w14:paraId="2FEF7A57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773AE649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397" w:type="dxa"/>
            <w:gridSpan w:val="4"/>
          </w:tcPr>
          <w:p w14:paraId="29A166BF" w14:textId="2C4686D0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ppointment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576E9C" w:rsidRPr="00576E9C" w14:paraId="3EB26638" w14:textId="77777777" w:rsidTr="009676DF">
        <w:tc>
          <w:tcPr>
            <w:tcW w:w="9060" w:type="dxa"/>
            <w:gridSpan w:val="5"/>
            <w:shd w:val="clear" w:color="auto" w:fill="DBE5F1" w:themeFill="accent1" w:themeFillTint="33"/>
          </w:tcPr>
          <w:p w14:paraId="113523FD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803997" w:rsidRPr="00576E9C" w14:paraId="2BC8FC64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5D084CDB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75" w:type="dxa"/>
            <w:shd w:val="clear" w:color="auto" w:fill="DBE5F1" w:themeFill="accent1" w:themeFillTint="33"/>
          </w:tcPr>
          <w:p w14:paraId="22795796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693" w:type="dxa"/>
            <w:shd w:val="clear" w:color="auto" w:fill="DBE5F1" w:themeFill="accent1" w:themeFillTint="33"/>
          </w:tcPr>
          <w:p w14:paraId="2421C9CB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3629" w:type="dxa"/>
            <w:gridSpan w:val="2"/>
            <w:shd w:val="clear" w:color="auto" w:fill="DBE5F1" w:themeFill="accent1" w:themeFillTint="33"/>
          </w:tcPr>
          <w:p w14:paraId="3F474258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803997" w:rsidRPr="00576E9C" w14:paraId="2B669FE8" w14:textId="77777777" w:rsidTr="009676DF">
        <w:tc>
          <w:tcPr>
            <w:tcW w:w="2663" w:type="dxa"/>
          </w:tcPr>
          <w:p w14:paraId="58875AAC" w14:textId="09268948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  <w:tc>
          <w:tcPr>
            <w:tcW w:w="1075" w:type="dxa"/>
          </w:tcPr>
          <w:p w14:paraId="5BAE6A39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4D2E0292" w14:textId="5D3D5275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  <w:tc>
          <w:tcPr>
            <w:tcW w:w="3629" w:type="dxa"/>
            <w:gridSpan w:val="2"/>
          </w:tcPr>
          <w:p w14:paraId="79256A29" w14:textId="3E29FFB0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he practitioner object who attends this appointment.</w:t>
            </w:r>
          </w:p>
        </w:tc>
      </w:tr>
      <w:tr w:rsidR="00803997" w:rsidRPr="00576E9C" w14:paraId="3A60CF0A" w14:textId="77777777" w:rsidTr="009676DF">
        <w:tc>
          <w:tcPr>
            <w:tcW w:w="2663" w:type="dxa"/>
          </w:tcPr>
          <w:p w14:paraId="1B11483F" w14:textId="64EF6264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  <w:tc>
          <w:tcPr>
            <w:tcW w:w="1075" w:type="dxa"/>
          </w:tcPr>
          <w:p w14:paraId="010D5EE0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78FD5D83" w14:textId="2A32D8E2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  <w:tc>
          <w:tcPr>
            <w:tcW w:w="3629" w:type="dxa"/>
            <w:gridSpan w:val="2"/>
          </w:tcPr>
          <w:p w14:paraId="2AF955E4" w14:textId="37E769BC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he patient object who attends this appointment.</w:t>
            </w:r>
          </w:p>
        </w:tc>
      </w:tr>
      <w:tr w:rsidR="00803997" w:rsidRPr="00576E9C" w14:paraId="2E513A92" w14:textId="77777777" w:rsidTr="009676DF">
        <w:tc>
          <w:tcPr>
            <w:tcW w:w="2663" w:type="dxa"/>
          </w:tcPr>
          <w:p w14:paraId="2EF389DA" w14:textId="0BD44E01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1075" w:type="dxa"/>
          </w:tcPr>
          <w:p w14:paraId="4FFC3428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1969B2B5" w14:textId="028898B0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3629" w:type="dxa"/>
            <w:gridSpan w:val="2"/>
          </w:tcPr>
          <w:p w14:paraId="06F98ADF" w14:textId="3B7FF64D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ate of the appointment</w:t>
            </w:r>
            <w:r w:rsidR="00803997">
              <w:rPr>
                <w:sz w:val="22"/>
                <w:szCs w:val="18"/>
                <w:lang w:eastAsia="en-AU"/>
              </w:rPr>
              <w:t>.</w:t>
            </w:r>
          </w:p>
        </w:tc>
      </w:tr>
      <w:tr w:rsidR="00803997" w:rsidRPr="00576E9C" w14:paraId="00E4A2E7" w14:textId="77777777" w:rsidTr="009676DF">
        <w:tc>
          <w:tcPr>
            <w:tcW w:w="2663" w:type="dxa"/>
          </w:tcPr>
          <w:p w14:paraId="7D40B74C" w14:textId="414AD24D" w:rsidR="00576E9C" w:rsidRPr="00576E9C" w:rsidRDefault="00576E9C" w:rsidP="00576E9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ime</w:t>
            </w:r>
          </w:p>
        </w:tc>
        <w:tc>
          <w:tcPr>
            <w:tcW w:w="1075" w:type="dxa"/>
          </w:tcPr>
          <w:p w14:paraId="36C4CAA8" w14:textId="77777777" w:rsidR="00576E9C" w:rsidRPr="00576E9C" w:rsidRDefault="00576E9C" w:rsidP="00576E9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369F662C" w14:textId="02AA1ECC" w:rsidR="00576E9C" w:rsidRPr="00576E9C" w:rsidRDefault="00576E9C" w:rsidP="00576E9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ime</w:t>
            </w:r>
          </w:p>
        </w:tc>
        <w:tc>
          <w:tcPr>
            <w:tcW w:w="3629" w:type="dxa"/>
            <w:gridSpan w:val="2"/>
          </w:tcPr>
          <w:p w14:paraId="1C1F8958" w14:textId="3718B79F" w:rsidR="00576E9C" w:rsidRPr="00576E9C" w:rsidRDefault="00576E9C" w:rsidP="00576E9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ime of the appointment</w:t>
            </w:r>
            <w:r w:rsidR="00803997">
              <w:rPr>
                <w:sz w:val="22"/>
                <w:szCs w:val="18"/>
                <w:lang w:eastAsia="en-AU"/>
              </w:rPr>
              <w:t>.</w:t>
            </w:r>
          </w:p>
        </w:tc>
      </w:tr>
      <w:tr w:rsidR="00803997" w:rsidRPr="00576E9C" w14:paraId="06C190BE" w14:textId="77777777" w:rsidTr="009676DF">
        <w:tc>
          <w:tcPr>
            <w:tcW w:w="2663" w:type="dxa"/>
          </w:tcPr>
          <w:p w14:paraId="5E4A38A8" w14:textId="49E7A505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tus</w:t>
            </w:r>
          </w:p>
        </w:tc>
        <w:tc>
          <w:tcPr>
            <w:tcW w:w="1075" w:type="dxa"/>
          </w:tcPr>
          <w:p w14:paraId="606C5C79" w14:textId="2AD81981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38247249" w14:textId="70507798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AppointmentStatus</w:t>
            </w:r>
            <w:proofErr w:type="spellEnd"/>
          </w:p>
        </w:tc>
        <w:tc>
          <w:tcPr>
            <w:tcW w:w="3629" w:type="dxa"/>
            <w:gridSpan w:val="2"/>
          </w:tcPr>
          <w:p w14:paraId="69413CAC" w14:textId="7E05B1B9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Enum</w:t>
            </w:r>
            <w:proofErr w:type="spellEnd"/>
            <w:r>
              <w:rPr>
                <w:sz w:val="22"/>
                <w:szCs w:val="18"/>
                <w:lang w:eastAsia="en-AU"/>
              </w:rPr>
              <w:t>: status of the appointment, whether it is new, completed, or cancel.</w:t>
            </w:r>
          </w:p>
        </w:tc>
      </w:tr>
      <w:tr w:rsidR="00803997" w:rsidRPr="00576E9C" w14:paraId="4F873660" w14:textId="77777777" w:rsidTr="009676DF">
        <w:tc>
          <w:tcPr>
            <w:tcW w:w="2663" w:type="dxa"/>
          </w:tcPr>
          <w:p w14:paraId="4ADA7EF9" w14:textId="22A8975E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id</w:t>
            </w:r>
          </w:p>
        </w:tc>
        <w:tc>
          <w:tcPr>
            <w:tcW w:w="1075" w:type="dxa"/>
          </w:tcPr>
          <w:p w14:paraId="3B45E7E8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03DE73C5" w14:textId="6C8046F3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bool</w:t>
            </w:r>
          </w:p>
        </w:tc>
        <w:tc>
          <w:tcPr>
            <w:tcW w:w="3629" w:type="dxa"/>
            <w:gridSpan w:val="2"/>
          </w:tcPr>
          <w:p w14:paraId="080C00CC" w14:textId="789C0B56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rue or false value to indicate that the patient has paid for the appointment (if he/she is not a Medicare card holder).</w:t>
            </w:r>
          </w:p>
        </w:tc>
      </w:tr>
      <w:tr w:rsidR="00803997" w:rsidRPr="00576E9C" w14:paraId="4D8E7ADD" w14:textId="77777777" w:rsidTr="009676DF">
        <w:tc>
          <w:tcPr>
            <w:tcW w:w="2663" w:type="dxa"/>
          </w:tcPr>
          <w:p w14:paraId="113DD76C" w14:textId="235118BE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lastRenderedPageBreak/>
              <w:t>consultation</w:t>
            </w:r>
          </w:p>
        </w:tc>
        <w:tc>
          <w:tcPr>
            <w:tcW w:w="1075" w:type="dxa"/>
          </w:tcPr>
          <w:p w14:paraId="0C7DF5D9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693" w:type="dxa"/>
          </w:tcPr>
          <w:p w14:paraId="574D2E5E" w14:textId="7FA9F59D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nsultation</w:t>
            </w:r>
          </w:p>
        </w:tc>
        <w:tc>
          <w:tcPr>
            <w:tcW w:w="3629" w:type="dxa"/>
            <w:gridSpan w:val="2"/>
          </w:tcPr>
          <w:p w14:paraId="46F8B041" w14:textId="4BAAD837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nsultation object that holds the details of consultation, like description.</w:t>
            </w:r>
          </w:p>
        </w:tc>
      </w:tr>
      <w:tr w:rsidR="00576E9C" w:rsidRPr="00576E9C" w14:paraId="6A140D51" w14:textId="77777777" w:rsidTr="009676DF">
        <w:tc>
          <w:tcPr>
            <w:tcW w:w="9060" w:type="dxa"/>
            <w:gridSpan w:val="5"/>
            <w:shd w:val="clear" w:color="auto" w:fill="DBE5F1" w:themeFill="accent1" w:themeFillTint="33"/>
          </w:tcPr>
          <w:p w14:paraId="6E0C5489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803997" w:rsidRPr="00576E9C" w14:paraId="44C85214" w14:textId="77777777" w:rsidTr="009676DF">
        <w:tc>
          <w:tcPr>
            <w:tcW w:w="2663" w:type="dxa"/>
            <w:shd w:val="clear" w:color="auto" w:fill="DBE5F1" w:themeFill="accent1" w:themeFillTint="33"/>
          </w:tcPr>
          <w:p w14:paraId="1E4FDEE1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75" w:type="dxa"/>
            <w:shd w:val="clear" w:color="auto" w:fill="DBE5F1" w:themeFill="accent1" w:themeFillTint="33"/>
          </w:tcPr>
          <w:p w14:paraId="79261A47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628" w:type="dxa"/>
            <w:gridSpan w:val="2"/>
            <w:shd w:val="clear" w:color="auto" w:fill="DBE5F1" w:themeFill="accent1" w:themeFillTint="33"/>
          </w:tcPr>
          <w:p w14:paraId="45CB0D01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694" w:type="dxa"/>
            <w:shd w:val="clear" w:color="auto" w:fill="DBE5F1" w:themeFill="accent1" w:themeFillTint="33"/>
          </w:tcPr>
          <w:p w14:paraId="19BEB8E8" w14:textId="77777777" w:rsidR="00576E9C" w:rsidRPr="00576E9C" w:rsidRDefault="00576E9C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803997" w:rsidRPr="00576E9C" w14:paraId="619E5DB4" w14:textId="77777777" w:rsidTr="009676DF">
        <w:tc>
          <w:tcPr>
            <w:tcW w:w="2663" w:type="dxa"/>
          </w:tcPr>
          <w:p w14:paraId="5401B323" w14:textId="0B9D05D6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Appointment</w:t>
            </w:r>
            <w:proofErr w:type="spellEnd"/>
            <w:r w:rsidR="00576E9C" w:rsidRPr="00576E9C"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practitioner, patient, date, time</w:t>
            </w:r>
            <w:r w:rsidR="00576E9C" w:rsidRPr="00576E9C"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604238CE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678A10AC" w14:textId="0B0BA60F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 w:rsidR="00803997">
              <w:rPr>
                <w:sz w:val="22"/>
                <w:szCs w:val="18"/>
                <w:lang w:eastAsia="en-AU"/>
              </w:rPr>
              <w:t>the appointment details by practitioner, patient, date of appointment, and time of appointment).</w:t>
            </w:r>
          </w:p>
        </w:tc>
        <w:tc>
          <w:tcPr>
            <w:tcW w:w="1694" w:type="dxa"/>
          </w:tcPr>
          <w:p w14:paraId="36AE8E85" w14:textId="2D01E996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ppointment</w:t>
            </w:r>
          </w:p>
        </w:tc>
      </w:tr>
      <w:tr w:rsidR="00803997" w:rsidRPr="00576E9C" w14:paraId="7EE8EE98" w14:textId="77777777" w:rsidTr="009676DF">
        <w:tc>
          <w:tcPr>
            <w:tcW w:w="2663" w:type="dxa"/>
          </w:tcPr>
          <w:p w14:paraId="137DB6FB" w14:textId="483E7EEF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Practitioner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58E186EF" w14:textId="77777777" w:rsidR="00576E9C" w:rsidRPr="00576E9C" w:rsidRDefault="00576E9C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5F02712A" w14:textId="5A4FBAAD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practitioner, who attends the appointment.</w:t>
            </w:r>
          </w:p>
        </w:tc>
        <w:tc>
          <w:tcPr>
            <w:tcW w:w="1694" w:type="dxa"/>
          </w:tcPr>
          <w:p w14:paraId="7BBC3923" w14:textId="3895ABE4" w:rsidR="00576E9C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</w:tr>
      <w:tr w:rsidR="00803997" w:rsidRPr="00576E9C" w14:paraId="2E17EFC5" w14:textId="77777777" w:rsidTr="009676DF">
        <w:tc>
          <w:tcPr>
            <w:tcW w:w="2663" w:type="dxa"/>
          </w:tcPr>
          <w:p w14:paraId="08D515F4" w14:textId="5096E77B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Patient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71B7F4D9" w14:textId="39A6584F" w:rsidR="00803997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3939266A" w14:textId="14790D49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patient, who attends the appointment.</w:t>
            </w:r>
          </w:p>
        </w:tc>
        <w:tc>
          <w:tcPr>
            <w:tcW w:w="1694" w:type="dxa"/>
          </w:tcPr>
          <w:p w14:paraId="60837477" w14:textId="6F87790F" w:rsidR="00803997" w:rsidRPr="00576E9C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</w:tr>
      <w:tr w:rsidR="00803997" w:rsidRPr="00576E9C" w14:paraId="7488EE19" w14:textId="77777777" w:rsidTr="009676DF">
        <w:tc>
          <w:tcPr>
            <w:tcW w:w="2663" w:type="dxa"/>
          </w:tcPr>
          <w:p w14:paraId="7D7BF063" w14:textId="030D49B0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Date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16C1F516" w14:textId="24BDA929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29E40EDB" w14:textId="4B3F0EF4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date of the appointment.</w:t>
            </w:r>
          </w:p>
        </w:tc>
        <w:tc>
          <w:tcPr>
            <w:tcW w:w="1694" w:type="dxa"/>
          </w:tcPr>
          <w:p w14:paraId="2D1AB470" w14:textId="14EFE175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ate</w:t>
            </w:r>
          </w:p>
        </w:tc>
      </w:tr>
      <w:tr w:rsidR="00803997" w:rsidRPr="00576E9C" w14:paraId="15AD3FF8" w14:textId="77777777" w:rsidTr="009676DF">
        <w:tc>
          <w:tcPr>
            <w:tcW w:w="2663" w:type="dxa"/>
          </w:tcPr>
          <w:p w14:paraId="770EED23" w14:textId="2952B204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Time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12AC4DCE" w14:textId="71610E2E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77319580" w14:textId="0DC55D53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time of the appointment.</w:t>
            </w:r>
          </w:p>
        </w:tc>
        <w:tc>
          <w:tcPr>
            <w:tcW w:w="1694" w:type="dxa"/>
          </w:tcPr>
          <w:p w14:paraId="44413C25" w14:textId="76EC193E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ime</w:t>
            </w:r>
          </w:p>
        </w:tc>
      </w:tr>
      <w:tr w:rsidR="00803997" w:rsidRPr="00576E9C" w14:paraId="5CBEA697" w14:textId="77777777" w:rsidTr="009676DF">
        <w:tc>
          <w:tcPr>
            <w:tcW w:w="2663" w:type="dxa"/>
          </w:tcPr>
          <w:p w14:paraId="6835C5C4" w14:textId="5C697D86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getStatus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71F0E7F0" w14:textId="34242158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41FEC611" w14:textId="2DDF007E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status to the appointment.</w:t>
            </w:r>
          </w:p>
        </w:tc>
        <w:tc>
          <w:tcPr>
            <w:tcW w:w="1694" w:type="dxa"/>
          </w:tcPr>
          <w:p w14:paraId="660158F5" w14:textId="509B9DB1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AppointmentStatus</w:t>
            </w:r>
            <w:proofErr w:type="spellEnd"/>
          </w:p>
        </w:tc>
      </w:tr>
      <w:tr w:rsidR="00803997" w:rsidRPr="00576E9C" w14:paraId="6840B5FF" w14:textId="77777777" w:rsidTr="009676DF">
        <w:tc>
          <w:tcPr>
            <w:tcW w:w="2663" w:type="dxa"/>
          </w:tcPr>
          <w:p w14:paraId="63FD2419" w14:textId="4D5205FA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>
              <w:rPr>
                <w:sz w:val="22"/>
                <w:szCs w:val="18"/>
                <w:lang w:eastAsia="en-AU"/>
              </w:rPr>
              <w:t>setAppointment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gramEnd"/>
            <w:r>
              <w:rPr>
                <w:sz w:val="22"/>
                <w:szCs w:val="18"/>
                <w:lang w:eastAsia="en-AU"/>
              </w:rPr>
              <w:t>practitioner, patient, date, time, status)</w:t>
            </w:r>
          </w:p>
        </w:tc>
        <w:tc>
          <w:tcPr>
            <w:tcW w:w="1075" w:type="dxa"/>
          </w:tcPr>
          <w:p w14:paraId="015ECFC4" w14:textId="16D5A5B6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2D554F45" w14:textId="3F1F8133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values of the appointment’s attributes.</w:t>
            </w:r>
          </w:p>
        </w:tc>
        <w:tc>
          <w:tcPr>
            <w:tcW w:w="1694" w:type="dxa"/>
          </w:tcPr>
          <w:p w14:paraId="3CCEE555" w14:textId="7604D2E8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803997" w:rsidRPr="00576E9C" w14:paraId="1BBFFE1D" w14:textId="77777777" w:rsidTr="009676DF">
        <w:tc>
          <w:tcPr>
            <w:tcW w:w="2663" w:type="dxa"/>
          </w:tcPr>
          <w:p w14:paraId="09B90A8C" w14:textId="2D23E9F5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Patient</w:t>
            </w:r>
            <w:proofErr w:type="spellEnd"/>
            <w:r>
              <w:rPr>
                <w:sz w:val="22"/>
                <w:szCs w:val="18"/>
                <w:lang w:eastAsia="en-AU"/>
              </w:rPr>
              <w:t>(patient)</w:t>
            </w:r>
          </w:p>
        </w:tc>
        <w:tc>
          <w:tcPr>
            <w:tcW w:w="1075" w:type="dxa"/>
          </w:tcPr>
          <w:p w14:paraId="1AD6568F" w14:textId="63E7B9E4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2BC35A2E" w14:textId="2EEC8943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a patient to the appointment.</w:t>
            </w:r>
          </w:p>
        </w:tc>
        <w:tc>
          <w:tcPr>
            <w:tcW w:w="1694" w:type="dxa"/>
          </w:tcPr>
          <w:p w14:paraId="00677354" w14:textId="09A0EDC6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803997" w:rsidRPr="00576E9C" w14:paraId="5800F833" w14:textId="77777777" w:rsidTr="009676DF">
        <w:tc>
          <w:tcPr>
            <w:tcW w:w="2663" w:type="dxa"/>
          </w:tcPr>
          <w:p w14:paraId="21C27C88" w14:textId="0C4C55DF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Practitioner</w:t>
            </w:r>
            <w:proofErr w:type="spellEnd"/>
            <w:r>
              <w:rPr>
                <w:sz w:val="22"/>
                <w:szCs w:val="18"/>
                <w:lang w:eastAsia="en-AU"/>
              </w:rPr>
              <w:t>(practitioner)</w:t>
            </w:r>
          </w:p>
        </w:tc>
        <w:tc>
          <w:tcPr>
            <w:tcW w:w="1075" w:type="dxa"/>
          </w:tcPr>
          <w:p w14:paraId="3D3023E1" w14:textId="2D978716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7ADD4A99" w14:textId="392B422A" w:rsidR="00803997" w:rsidRDefault="0080399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a practitioner to the appointment</w:t>
            </w:r>
            <w:r w:rsidR="00BC263D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694" w:type="dxa"/>
          </w:tcPr>
          <w:p w14:paraId="1683C3F3" w14:textId="37109ADA" w:rsidR="00803997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BC263D" w:rsidRPr="00576E9C" w14:paraId="0E09C944" w14:textId="77777777" w:rsidTr="009676DF">
        <w:tc>
          <w:tcPr>
            <w:tcW w:w="2663" w:type="dxa"/>
          </w:tcPr>
          <w:p w14:paraId="6B97C63A" w14:textId="35DBE05B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Date</w:t>
            </w:r>
            <w:proofErr w:type="spellEnd"/>
            <w:r>
              <w:rPr>
                <w:sz w:val="22"/>
                <w:szCs w:val="18"/>
                <w:lang w:eastAsia="en-AU"/>
              </w:rPr>
              <w:t>(date)</w:t>
            </w:r>
          </w:p>
        </w:tc>
        <w:tc>
          <w:tcPr>
            <w:tcW w:w="1075" w:type="dxa"/>
          </w:tcPr>
          <w:p w14:paraId="389C9E4D" w14:textId="5DD27B1D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6B71B3EE" w14:textId="75E67D47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date of the appointment.</w:t>
            </w:r>
          </w:p>
        </w:tc>
        <w:tc>
          <w:tcPr>
            <w:tcW w:w="1694" w:type="dxa"/>
          </w:tcPr>
          <w:p w14:paraId="0410A800" w14:textId="792B607C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BC263D" w:rsidRPr="00576E9C" w14:paraId="7751032A" w14:textId="77777777" w:rsidTr="009676DF">
        <w:tc>
          <w:tcPr>
            <w:tcW w:w="2663" w:type="dxa"/>
          </w:tcPr>
          <w:p w14:paraId="2A8D1694" w14:textId="0FDC12C0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Time</w:t>
            </w:r>
            <w:proofErr w:type="spellEnd"/>
            <w:r>
              <w:rPr>
                <w:sz w:val="22"/>
                <w:szCs w:val="18"/>
                <w:lang w:eastAsia="en-AU"/>
              </w:rPr>
              <w:t>(time)</w:t>
            </w:r>
          </w:p>
        </w:tc>
        <w:tc>
          <w:tcPr>
            <w:tcW w:w="1075" w:type="dxa"/>
          </w:tcPr>
          <w:p w14:paraId="01A7F0EE" w14:textId="0345F8D3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22D280AD" w14:textId="787D65FA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time of the appointment.</w:t>
            </w:r>
          </w:p>
        </w:tc>
        <w:tc>
          <w:tcPr>
            <w:tcW w:w="1694" w:type="dxa"/>
          </w:tcPr>
          <w:p w14:paraId="009F38C1" w14:textId="5C8FED10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BC263D" w:rsidRPr="00576E9C" w14:paraId="00B7A3C0" w14:textId="77777777" w:rsidTr="009676DF">
        <w:tc>
          <w:tcPr>
            <w:tcW w:w="2663" w:type="dxa"/>
          </w:tcPr>
          <w:p w14:paraId="430C29A6" w14:textId="46C1190E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Status</w:t>
            </w:r>
            <w:proofErr w:type="spellEnd"/>
            <w:r>
              <w:rPr>
                <w:sz w:val="22"/>
                <w:szCs w:val="18"/>
                <w:lang w:eastAsia="en-AU"/>
              </w:rPr>
              <w:t>(</w:t>
            </w:r>
            <w:proofErr w:type="spellStart"/>
            <w:r>
              <w:rPr>
                <w:sz w:val="22"/>
                <w:szCs w:val="18"/>
                <w:lang w:eastAsia="en-AU"/>
              </w:rPr>
              <w:t>appointmentStatus</w:t>
            </w:r>
            <w:proofErr w:type="spellEnd"/>
            <w:r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75" w:type="dxa"/>
          </w:tcPr>
          <w:p w14:paraId="44A694F4" w14:textId="2F8B0E58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45AD31B4" w14:textId="36851989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a status to the appointment.</w:t>
            </w:r>
          </w:p>
        </w:tc>
        <w:tc>
          <w:tcPr>
            <w:tcW w:w="1694" w:type="dxa"/>
          </w:tcPr>
          <w:p w14:paraId="205890CC" w14:textId="382CB30B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BC263D" w:rsidRPr="00576E9C" w14:paraId="4459E3FA" w14:textId="77777777" w:rsidTr="009676DF">
        <w:tc>
          <w:tcPr>
            <w:tcW w:w="2663" w:type="dxa"/>
          </w:tcPr>
          <w:p w14:paraId="6F5CFB70" w14:textId="5DDE58CD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lastRenderedPageBreak/>
              <w:t>setPaymentStatus</w:t>
            </w:r>
            <w:proofErr w:type="spellEnd"/>
            <w:r>
              <w:rPr>
                <w:sz w:val="22"/>
                <w:szCs w:val="18"/>
                <w:lang w:eastAsia="en-AU"/>
              </w:rPr>
              <w:t>(status)</w:t>
            </w:r>
          </w:p>
        </w:tc>
        <w:tc>
          <w:tcPr>
            <w:tcW w:w="1075" w:type="dxa"/>
          </w:tcPr>
          <w:p w14:paraId="5D26F0EC" w14:textId="3D5E07D9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39F563AE" w14:textId="137E7AD1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a status of payment to the appointment.</w:t>
            </w:r>
          </w:p>
        </w:tc>
        <w:tc>
          <w:tcPr>
            <w:tcW w:w="1694" w:type="dxa"/>
          </w:tcPr>
          <w:p w14:paraId="15FDCACD" w14:textId="537F240A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BC263D" w:rsidRPr="00576E9C" w14:paraId="684FBA96" w14:textId="77777777" w:rsidTr="009676DF">
        <w:tc>
          <w:tcPr>
            <w:tcW w:w="2663" w:type="dxa"/>
          </w:tcPr>
          <w:p w14:paraId="3A91BD15" w14:textId="4F37FCE4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etConsultation</w:t>
            </w:r>
            <w:proofErr w:type="spellEnd"/>
            <w:r>
              <w:rPr>
                <w:sz w:val="22"/>
                <w:szCs w:val="18"/>
                <w:lang w:eastAsia="en-AU"/>
              </w:rPr>
              <w:t>(description)</w:t>
            </w:r>
          </w:p>
        </w:tc>
        <w:tc>
          <w:tcPr>
            <w:tcW w:w="1075" w:type="dxa"/>
          </w:tcPr>
          <w:p w14:paraId="040FA447" w14:textId="0FF1E821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628" w:type="dxa"/>
            <w:gridSpan w:val="2"/>
          </w:tcPr>
          <w:p w14:paraId="671DDC81" w14:textId="016C7300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dd description to the consultation.</w:t>
            </w:r>
          </w:p>
        </w:tc>
        <w:tc>
          <w:tcPr>
            <w:tcW w:w="1694" w:type="dxa"/>
          </w:tcPr>
          <w:p w14:paraId="7FA14136" w14:textId="549ED6FB" w:rsidR="00BC263D" w:rsidRDefault="00BC26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</w:tbl>
    <w:p w14:paraId="25EEFED6" w14:textId="7043EE63" w:rsidR="00576E9C" w:rsidRDefault="00576E9C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05"/>
        <w:gridCol w:w="684"/>
        <w:gridCol w:w="319"/>
        <w:gridCol w:w="746"/>
        <w:gridCol w:w="519"/>
        <w:gridCol w:w="2794"/>
        <w:gridCol w:w="1593"/>
      </w:tblGrid>
      <w:tr w:rsidR="0013532D" w:rsidRPr="00576E9C" w14:paraId="32D7C935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71483EA9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655" w:type="dxa"/>
            <w:gridSpan w:val="6"/>
          </w:tcPr>
          <w:p w14:paraId="7B98E00A" w14:textId="1F824C58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nsultation</w:t>
            </w:r>
          </w:p>
        </w:tc>
      </w:tr>
      <w:tr w:rsidR="0013532D" w:rsidRPr="00576E9C" w14:paraId="0AE59770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1B4ECD8C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655" w:type="dxa"/>
            <w:gridSpan w:val="6"/>
          </w:tcPr>
          <w:p w14:paraId="39303ECA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13532D" w:rsidRPr="00576E9C" w14:paraId="70DF5867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24EF652D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655" w:type="dxa"/>
            <w:gridSpan w:val="6"/>
          </w:tcPr>
          <w:p w14:paraId="0F093FC0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13532D" w:rsidRPr="00576E9C" w14:paraId="1E343E44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434F5557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655" w:type="dxa"/>
            <w:gridSpan w:val="6"/>
          </w:tcPr>
          <w:p w14:paraId="5589B010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13532D" w:rsidRPr="00576E9C" w14:paraId="5032B967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5545721F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655" w:type="dxa"/>
            <w:gridSpan w:val="6"/>
          </w:tcPr>
          <w:p w14:paraId="6437EAAC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13532D" w:rsidRPr="00576E9C" w14:paraId="1C34BDAD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44FF73FE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655" w:type="dxa"/>
            <w:gridSpan w:val="6"/>
          </w:tcPr>
          <w:p w14:paraId="1711AD5E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13532D" w:rsidRPr="00576E9C" w14:paraId="32BE81ED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2E5D571D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655" w:type="dxa"/>
            <w:gridSpan w:val="6"/>
          </w:tcPr>
          <w:p w14:paraId="4DE3AF07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13532D" w:rsidRPr="00576E9C" w14:paraId="3E7BE1A1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518B2788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655" w:type="dxa"/>
            <w:gridSpan w:val="6"/>
          </w:tcPr>
          <w:p w14:paraId="62785C5A" w14:textId="0F02927B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nsultation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13532D" w:rsidRPr="00576E9C" w14:paraId="58FC1810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318BBDC6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13532D" w:rsidRPr="00576E9C" w14:paraId="0F08BCBC" w14:textId="77777777" w:rsidTr="00BF3C83">
        <w:tc>
          <w:tcPr>
            <w:tcW w:w="2405" w:type="dxa"/>
            <w:shd w:val="clear" w:color="auto" w:fill="DBE5F1" w:themeFill="accent1" w:themeFillTint="33"/>
          </w:tcPr>
          <w:p w14:paraId="5A34146C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03" w:type="dxa"/>
            <w:gridSpan w:val="2"/>
            <w:shd w:val="clear" w:color="auto" w:fill="DBE5F1" w:themeFill="accent1" w:themeFillTint="33"/>
          </w:tcPr>
          <w:p w14:paraId="1B0061AE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265" w:type="dxa"/>
            <w:gridSpan w:val="2"/>
            <w:shd w:val="clear" w:color="auto" w:fill="DBE5F1" w:themeFill="accent1" w:themeFillTint="33"/>
          </w:tcPr>
          <w:p w14:paraId="78B02002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4387" w:type="dxa"/>
            <w:gridSpan w:val="2"/>
            <w:shd w:val="clear" w:color="auto" w:fill="DBE5F1" w:themeFill="accent1" w:themeFillTint="33"/>
          </w:tcPr>
          <w:p w14:paraId="17C8D7BA" w14:textId="77777777" w:rsidR="0013532D" w:rsidRPr="00576E9C" w:rsidRDefault="0013532D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BF3C83" w:rsidRPr="00576E9C" w14:paraId="6EA91FD9" w14:textId="77777777" w:rsidTr="00BF3C83">
        <w:tc>
          <w:tcPr>
            <w:tcW w:w="2405" w:type="dxa"/>
          </w:tcPr>
          <w:p w14:paraId="5D3D3AAF" w14:textId="3C96AAFC" w:rsidR="0013532D" w:rsidRPr="0097408E" w:rsidRDefault="0013532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97408E">
              <w:rPr>
                <w:sz w:val="22"/>
                <w:szCs w:val="18"/>
              </w:rPr>
              <w:t>consultationID</w:t>
            </w:r>
            <w:proofErr w:type="spellEnd"/>
          </w:p>
        </w:tc>
        <w:tc>
          <w:tcPr>
            <w:tcW w:w="1003" w:type="dxa"/>
            <w:gridSpan w:val="2"/>
          </w:tcPr>
          <w:p w14:paraId="110122DE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73A36993" w14:textId="04A0136F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int</w:t>
            </w:r>
          </w:p>
        </w:tc>
        <w:tc>
          <w:tcPr>
            <w:tcW w:w="4387" w:type="dxa"/>
            <w:gridSpan w:val="2"/>
          </w:tcPr>
          <w:p w14:paraId="5F161ED1" w14:textId="361749A9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The </w:t>
            </w:r>
            <w:r>
              <w:rPr>
                <w:sz w:val="22"/>
                <w:szCs w:val="18"/>
                <w:lang w:eastAsia="en-AU"/>
              </w:rPr>
              <w:t xml:space="preserve">internal </w:t>
            </w:r>
            <w:r w:rsidRPr="00576E9C">
              <w:rPr>
                <w:sz w:val="22"/>
                <w:szCs w:val="18"/>
                <w:lang w:eastAsia="en-AU"/>
              </w:rPr>
              <w:t xml:space="preserve">id of the </w:t>
            </w:r>
            <w:r>
              <w:rPr>
                <w:sz w:val="22"/>
                <w:szCs w:val="18"/>
                <w:lang w:eastAsia="en-AU"/>
              </w:rPr>
              <w:t>consultation record (this id is auto generated in the database).</w:t>
            </w:r>
          </w:p>
        </w:tc>
      </w:tr>
      <w:tr w:rsidR="00BF3C83" w:rsidRPr="00576E9C" w14:paraId="01D71A47" w14:textId="77777777" w:rsidTr="00BF3C83">
        <w:tc>
          <w:tcPr>
            <w:tcW w:w="2405" w:type="dxa"/>
          </w:tcPr>
          <w:p w14:paraId="6937C58F" w14:textId="6C715FFD" w:rsidR="0013532D" w:rsidRPr="0097408E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97408E">
              <w:rPr>
                <w:sz w:val="22"/>
                <w:szCs w:val="18"/>
              </w:rPr>
              <w:t>description</w:t>
            </w:r>
          </w:p>
        </w:tc>
        <w:tc>
          <w:tcPr>
            <w:tcW w:w="1003" w:type="dxa"/>
            <w:gridSpan w:val="2"/>
          </w:tcPr>
          <w:p w14:paraId="1BA2F75D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55F85A4A" w14:textId="77777777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4387" w:type="dxa"/>
            <w:gridSpan w:val="2"/>
          </w:tcPr>
          <w:p w14:paraId="33ACA8DE" w14:textId="4B2B950E" w:rsidR="0013532D" w:rsidRPr="00576E9C" w:rsidRDefault="0013532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The consultation details, this information </w:t>
            </w:r>
            <w:r w:rsidR="00BF3C83">
              <w:rPr>
                <w:sz w:val="22"/>
                <w:szCs w:val="18"/>
                <w:lang w:eastAsia="en-AU"/>
              </w:rPr>
              <w:t>is entered by a practitioner.</w:t>
            </w:r>
          </w:p>
        </w:tc>
      </w:tr>
      <w:tr w:rsidR="00BF3C83" w:rsidRPr="00576E9C" w14:paraId="6503FC11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2537B413" w14:textId="77777777" w:rsidR="00BF3C83" w:rsidRPr="00576E9C" w:rsidRDefault="00BF3C8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BF3C83" w:rsidRPr="00576E9C" w14:paraId="67C78035" w14:textId="77777777" w:rsidTr="00BF3C83">
        <w:tc>
          <w:tcPr>
            <w:tcW w:w="3089" w:type="dxa"/>
            <w:gridSpan w:val="2"/>
            <w:shd w:val="clear" w:color="auto" w:fill="DBE5F1" w:themeFill="accent1" w:themeFillTint="33"/>
          </w:tcPr>
          <w:p w14:paraId="64E9F6BC" w14:textId="77777777" w:rsidR="00BF3C83" w:rsidRPr="00576E9C" w:rsidRDefault="00BF3C8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65" w:type="dxa"/>
            <w:gridSpan w:val="2"/>
            <w:shd w:val="clear" w:color="auto" w:fill="DBE5F1" w:themeFill="accent1" w:themeFillTint="33"/>
          </w:tcPr>
          <w:p w14:paraId="7EAB6CF9" w14:textId="77777777" w:rsidR="00BF3C83" w:rsidRPr="00576E9C" w:rsidRDefault="00BF3C8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313" w:type="dxa"/>
            <w:gridSpan w:val="2"/>
            <w:shd w:val="clear" w:color="auto" w:fill="DBE5F1" w:themeFill="accent1" w:themeFillTint="33"/>
          </w:tcPr>
          <w:p w14:paraId="11809521" w14:textId="77777777" w:rsidR="00BF3C83" w:rsidRPr="00576E9C" w:rsidRDefault="00BF3C8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93" w:type="dxa"/>
            <w:shd w:val="clear" w:color="auto" w:fill="DBE5F1" w:themeFill="accent1" w:themeFillTint="33"/>
          </w:tcPr>
          <w:p w14:paraId="0CE5D275" w14:textId="77777777" w:rsidR="00BF3C83" w:rsidRPr="00576E9C" w:rsidRDefault="00BF3C8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BF3C83" w:rsidRPr="00576E9C" w14:paraId="7C4F32BA" w14:textId="77777777" w:rsidTr="00BF3C83">
        <w:tc>
          <w:tcPr>
            <w:tcW w:w="3089" w:type="dxa"/>
            <w:gridSpan w:val="2"/>
          </w:tcPr>
          <w:p w14:paraId="6B8E69D0" w14:textId="47576166" w:rsidR="00BF3C83" w:rsidRPr="00576E9C" w:rsidRDefault="00BF3C83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576E9C">
              <w:rPr>
                <w:sz w:val="22"/>
                <w:szCs w:val="18"/>
                <w:lang w:eastAsia="en-AU"/>
              </w:rPr>
              <w:t>get</w:t>
            </w:r>
            <w:r>
              <w:rPr>
                <w:sz w:val="22"/>
                <w:szCs w:val="18"/>
                <w:lang w:eastAsia="en-AU"/>
              </w:rPr>
              <w:t>Consultation</w:t>
            </w:r>
            <w:proofErr w:type="spellEnd"/>
            <w:r w:rsidRPr="00576E9C">
              <w:rPr>
                <w:sz w:val="22"/>
                <w:szCs w:val="18"/>
                <w:lang w:eastAsia="en-AU"/>
              </w:rPr>
              <w:t>(</w:t>
            </w:r>
            <w:proofErr w:type="spellStart"/>
            <w:r>
              <w:rPr>
                <w:sz w:val="22"/>
                <w:szCs w:val="18"/>
                <w:lang w:eastAsia="en-AU"/>
              </w:rPr>
              <w:t>constructionID</w:t>
            </w:r>
            <w:proofErr w:type="spellEnd"/>
            <w:r w:rsidRPr="00576E9C">
              <w:rPr>
                <w:sz w:val="22"/>
                <w:szCs w:val="18"/>
                <w:lang w:eastAsia="en-AU"/>
              </w:rPr>
              <w:t>)</w:t>
            </w:r>
          </w:p>
        </w:tc>
        <w:tc>
          <w:tcPr>
            <w:tcW w:w="1065" w:type="dxa"/>
            <w:gridSpan w:val="2"/>
          </w:tcPr>
          <w:p w14:paraId="517E345E" w14:textId="77777777" w:rsidR="00BF3C83" w:rsidRPr="00576E9C" w:rsidRDefault="00BF3C8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313" w:type="dxa"/>
            <w:gridSpan w:val="2"/>
          </w:tcPr>
          <w:p w14:paraId="71ABD1E3" w14:textId="77777777" w:rsidR="00BF3C83" w:rsidRPr="00576E9C" w:rsidRDefault="00BF3C8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Get address details</w:t>
            </w:r>
          </w:p>
        </w:tc>
        <w:tc>
          <w:tcPr>
            <w:tcW w:w="1593" w:type="dxa"/>
          </w:tcPr>
          <w:p w14:paraId="679FE633" w14:textId="77777777" w:rsidR="00BF3C83" w:rsidRPr="00576E9C" w:rsidRDefault="00BF3C8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Address</w:t>
            </w:r>
          </w:p>
        </w:tc>
      </w:tr>
    </w:tbl>
    <w:p w14:paraId="6B833FE9" w14:textId="16E5863F" w:rsidR="00BF3C83" w:rsidRDefault="00BF3C83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318"/>
        <w:gridCol w:w="684"/>
        <w:gridCol w:w="319"/>
        <w:gridCol w:w="1111"/>
        <w:gridCol w:w="687"/>
        <w:gridCol w:w="2420"/>
        <w:gridCol w:w="1521"/>
      </w:tblGrid>
      <w:tr w:rsidR="00C3053D" w:rsidRPr="00576E9C" w14:paraId="3BCC7E59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23968BFA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655" w:type="dxa"/>
            <w:gridSpan w:val="6"/>
          </w:tcPr>
          <w:p w14:paraId="6184B97B" w14:textId="589EF0C8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hology</w:t>
            </w:r>
          </w:p>
        </w:tc>
      </w:tr>
      <w:tr w:rsidR="00C3053D" w:rsidRPr="00576E9C" w14:paraId="24F5D173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2F17EDEE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655" w:type="dxa"/>
            <w:gridSpan w:val="6"/>
          </w:tcPr>
          <w:p w14:paraId="440F95E2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C3053D" w:rsidRPr="00576E9C" w14:paraId="714A6C07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0570F429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lastRenderedPageBreak/>
              <w:t>Date</w:t>
            </w:r>
          </w:p>
        </w:tc>
        <w:tc>
          <w:tcPr>
            <w:tcW w:w="6655" w:type="dxa"/>
            <w:gridSpan w:val="6"/>
          </w:tcPr>
          <w:p w14:paraId="59537207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C3053D" w:rsidRPr="00576E9C" w14:paraId="3535D835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4F1F418D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655" w:type="dxa"/>
            <w:gridSpan w:val="6"/>
          </w:tcPr>
          <w:p w14:paraId="7D22A58C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C3053D" w:rsidRPr="00576E9C" w14:paraId="4465261C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6DB435E7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655" w:type="dxa"/>
            <w:gridSpan w:val="6"/>
          </w:tcPr>
          <w:p w14:paraId="3584D827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C3053D" w:rsidRPr="00576E9C" w14:paraId="411E532C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7773E71F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655" w:type="dxa"/>
            <w:gridSpan w:val="6"/>
          </w:tcPr>
          <w:p w14:paraId="34768021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C3053D" w:rsidRPr="00576E9C" w14:paraId="79F50A9C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43698903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655" w:type="dxa"/>
            <w:gridSpan w:val="6"/>
          </w:tcPr>
          <w:p w14:paraId="42BA239D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C3053D" w:rsidRPr="00576E9C" w14:paraId="187D1EF5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48A4F4F0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655" w:type="dxa"/>
            <w:gridSpan w:val="6"/>
          </w:tcPr>
          <w:p w14:paraId="7B55752C" w14:textId="1C3FB74D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hology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97408E" w:rsidRPr="00576E9C" w14:paraId="51A39D24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13196E28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C3053D" w:rsidRPr="00576E9C" w14:paraId="52B01192" w14:textId="77777777" w:rsidTr="009676DF">
        <w:tc>
          <w:tcPr>
            <w:tcW w:w="2405" w:type="dxa"/>
            <w:shd w:val="clear" w:color="auto" w:fill="DBE5F1" w:themeFill="accent1" w:themeFillTint="33"/>
          </w:tcPr>
          <w:p w14:paraId="0CD05927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03" w:type="dxa"/>
            <w:gridSpan w:val="2"/>
            <w:shd w:val="clear" w:color="auto" w:fill="DBE5F1" w:themeFill="accent1" w:themeFillTint="33"/>
          </w:tcPr>
          <w:p w14:paraId="2FF8F64D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265" w:type="dxa"/>
            <w:gridSpan w:val="2"/>
            <w:shd w:val="clear" w:color="auto" w:fill="DBE5F1" w:themeFill="accent1" w:themeFillTint="33"/>
          </w:tcPr>
          <w:p w14:paraId="7D0DA63C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4387" w:type="dxa"/>
            <w:gridSpan w:val="2"/>
            <w:shd w:val="clear" w:color="auto" w:fill="DBE5F1" w:themeFill="accent1" w:themeFillTint="33"/>
          </w:tcPr>
          <w:p w14:paraId="0FAF49D4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C3053D" w:rsidRPr="00576E9C" w14:paraId="3D243594" w14:textId="77777777" w:rsidTr="009676DF">
        <w:tc>
          <w:tcPr>
            <w:tcW w:w="2405" w:type="dxa"/>
          </w:tcPr>
          <w:p w14:paraId="479EF9C9" w14:textId="6721DF85" w:rsidR="0097408E" w:rsidRPr="00C3053D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C3053D">
              <w:rPr>
                <w:sz w:val="22"/>
                <w:szCs w:val="18"/>
              </w:rPr>
              <w:t>practitioner</w:t>
            </w:r>
          </w:p>
        </w:tc>
        <w:tc>
          <w:tcPr>
            <w:tcW w:w="1003" w:type="dxa"/>
            <w:gridSpan w:val="2"/>
          </w:tcPr>
          <w:p w14:paraId="38E17581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3C659567" w14:textId="1EC8A418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  <w:tc>
          <w:tcPr>
            <w:tcW w:w="4387" w:type="dxa"/>
            <w:gridSpan w:val="2"/>
          </w:tcPr>
          <w:p w14:paraId="20216B75" w14:textId="63AEC694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 who orders the pathology test.</w:t>
            </w:r>
          </w:p>
        </w:tc>
      </w:tr>
      <w:tr w:rsidR="00C3053D" w:rsidRPr="00576E9C" w14:paraId="7304EB08" w14:textId="77777777" w:rsidTr="009676DF">
        <w:tc>
          <w:tcPr>
            <w:tcW w:w="2405" w:type="dxa"/>
          </w:tcPr>
          <w:p w14:paraId="312852F2" w14:textId="46B91A25" w:rsidR="0097408E" w:rsidRPr="00C3053D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C3053D">
              <w:rPr>
                <w:sz w:val="22"/>
                <w:szCs w:val="18"/>
              </w:rPr>
              <w:t>patient</w:t>
            </w:r>
          </w:p>
        </w:tc>
        <w:tc>
          <w:tcPr>
            <w:tcW w:w="1003" w:type="dxa"/>
            <w:gridSpan w:val="2"/>
          </w:tcPr>
          <w:p w14:paraId="7302E221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50AA127C" w14:textId="74A328A3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t>Patient</w:t>
            </w:r>
          </w:p>
        </w:tc>
        <w:tc>
          <w:tcPr>
            <w:tcW w:w="4387" w:type="dxa"/>
            <w:gridSpan w:val="2"/>
          </w:tcPr>
          <w:p w14:paraId="2793FAB0" w14:textId="2A057BDE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 whom the pathology test is for.</w:t>
            </w:r>
          </w:p>
        </w:tc>
      </w:tr>
      <w:tr w:rsidR="0097408E" w:rsidRPr="00576E9C" w14:paraId="117EFA82" w14:textId="77777777" w:rsidTr="009676DF">
        <w:tc>
          <w:tcPr>
            <w:tcW w:w="2405" w:type="dxa"/>
          </w:tcPr>
          <w:p w14:paraId="6BAC6051" w14:textId="704DF7DD" w:rsidR="0097408E" w:rsidRPr="00C3053D" w:rsidRDefault="0097408E" w:rsidP="009676DF">
            <w:pPr>
              <w:rPr>
                <w:sz w:val="22"/>
                <w:szCs w:val="18"/>
              </w:rPr>
            </w:pPr>
            <w:proofErr w:type="spellStart"/>
            <w:r w:rsidRPr="00C3053D">
              <w:rPr>
                <w:sz w:val="22"/>
                <w:szCs w:val="18"/>
              </w:rPr>
              <w:t>dateTimeOrdered</w:t>
            </w:r>
            <w:proofErr w:type="spellEnd"/>
          </w:p>
        </w:tc>
        <w:tc>
          <w:tcPr>
            <w:tcW w:w="1003" w:type="dxa"/>
            <w:gridSpan w:val="2"/>
          </w:tcPr>
          <w:p w14:paraId="4EF7F82A" w14:textId="6CD0BAC4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19F83D19" w14:textId="1B0A0C17" w:rsidR="0097408E" w:rsidRDefault="0097408E" w:rsidP="009676DF">
            <w:r>
              <w:t>datetime</w:t>
            </w:r>
          </w:p>
        </w:tc>
        <w:tc>
          <w:tcPr>
            <w:tcW w:w="4387" w:type="dxa"/>
            <w:gridSpan w:val="2"/>
          </w:tcPr>
          <w:p w14:paraId="634CB9C1" w14:textId="5690ABBF" w:rsidR="0097408E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ate and time that the pathology test is requested.</w:t>
            </w:r>
          </w:p>
        </w:tc>
      </w:tr>
      <w:tr w:rsidR="0097408E" w:rsidRPr="00576E9C" w14:paraId="6006F0AC" w14:textId="77777777" w:rsidTr="009676DF">
        <w:tc>
          <w:tcPr>
            <w:tcW w:w="2405" w:type="dxa"/>
          </w:tcPr>
          <w:p w14:paraId="497D5ABF" w14:textId="0279CB63" w:rsidR="0097408E" w:rsidRPr="00C3053D" w:rsidRDefault="0097408E" w:rsidP="009676DF">
            <w:pPr>
              <w:rPr>
                <w:sz w:val="22"/>
                <w:szCs w:val="18"/>
              </w:rPr>
            </w:pPr>
            <w:r w:rsidRPr="00C3053D">
              <w:rPr>
                <w:sz w:val="22"/>
                <w:szCs w:val="18"/>
              </w:rPr>
              <w:t>status</w:t>
            </w:r>
          </w:p>
        </w:tc>
        <w:tc>
          <w:tcPr>
            <w:tcW w:w="1003" w:type="dxa"/>
            <w:gridSpan w:val="2"/>
          </w:tcPr>
          <w:p w14:paraId="690F242E" w14:textId="4899EA4D" w:rsidR="0097408E" w:rsidRDefault="0097408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5" w:type="dxa"/>
            <w:gridSpan w:val="2"/>
          </w:tcPr>
          <w:p w14:paraId="04EBEDE7" w14:textId="786D476D" w:rsidR="0097408E" w:rsidRDefault="0097408E" w:rsidP="009676DF">
            <w:proofErr w:type="spellStart"/>
            <w:r>
              <w:t>PathologyStatus</w:t>
            </w:r>
            <w:proofErr w:type="spellEnd"/>
          </w:p>
        </w:tc>
        <w:tc>
          <w:tcPr>
            <w:tcW w:w="4387" w:type="dxa"/>
            <w:gridSpan w:val="2"/>
          </w:tcPr>
          <w:p w14:paraId="6A126DB0" w14:textId="6415C0DC" w:rsidR="0097408E" w:rsidRDefault="0097408E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Enum</w:t>
            </w:r>
            <w:proofErr w:type="spellEnd"/>
            <w:r>
              <w:rPr>
                <w:sz w:val="22"/>
                <w:szCs w:val="18"/>
                <w:lang w:eastAsia="en-AU"/>
              </w:rPr>
              <w:t>: status of the pathology, whether it is new, collected, sent, or completed.</w:t>
            </w:r>
          </w:p>
        </w:tc>
      </w:tr>
      <w:tr w:rsidR="0097408E" w:rsidRPr="00576E9C" w14:paraId="4CC2F4F9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1EB97B7C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C3053D" w:rsidRPr="00576E9C" w14:paraId="2F670B22" w14:textId="77777777" w:rsidTr="009676DF">
        <w:tc>
          <w:tcPr>
            <w:tcW w:w="3089" w:type="dxa"/>
            <w:gridSpan w:val="2"/>
            <w:shd w:val="clear" w:color="auto" w:fill="DBE5F1" w:themeFill="accent1" w:themeFillTint="33"/>
          </w:tcPr>
          <w:p w14:paraId="6E3CE5BF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65" w:type="dxa"/>
            <w:gridSpan w:val="2"/>
            <w:shd w:val="clear" w:color="auto" w:fill="DBE5F1" w:themeFill="accent1" w:themeFillTint="33"/>
          </w:tcPr>
          <w:p w14:paraId="3146C2CE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313" w:type="dxa"/>
            <w:gridSpan w:val="2"/>
            <w:shd w:val="clear" w:color="auto" w:fill="DBE5F1" w:themeFill="accent1" w:themeFillTint="33"/>
          </w:tcPr>
          <w:p w14:paraId="02AC1A67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93" w:type="dxa"/>
            <w:shd w:val="clear" w:color="auto" w:fill="DBE5F1" w:themeFill="accent1" w:themeFillTint="33"/>
          </w:tcPr>
          <w:p w14:paraId="1F7D926C" w14:textId="77777777" w:rsidR="0097408E" w:rsidRPr="00576E9C" w:rsidRDefault="0097408E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C3053D" w:rsidRPr="00576E9C" w14:paraId="343F23CB" w14:textId="77777777" w:rsidTr="009676DF">
        <w:tc>
          <w:tcPr>
            <w:tcW w:w="3089" w:type="dxa"/>
            <w:gridSpan w:val="2"/>
          </w:tcPr>
          <w:p w14:paraId="1F22F64A" w14:textId="19E96AFD" w:rsidR="0097408E" w:rsidRPr="00C3053D" w:rsidRDefault="00C3053D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 w:rsidRPr="00C3053D">
              <w:rPr>
                <w:sz w:val="22"/>
                <w:szCs w:val="18"/>
              </w:rPr>
              <w:t>getPathology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gramEnd"/>
            <w:r w:rsidRPr="00C3053D">
              <w:rPr>
                <w:sz w:val="22"/>
                <w:szCs w:val="18"/>
              </w:rPr>
              <w:t xml:space="preserve">practitioner, patient, </w:t>
            </w:r>
            <w:proofErr w:type="spellStart"/>
            <w:r w:rsidRPr="00C3053D">
              <w:rPr>
                <w:sz w:val="22"/>
                <w:szCs w:val="18"/>
              </w:rPr>
              <w:t>dateTimeOrdered</w:t>
            </w:r>
            <w:proofErr w:type="spellEnd"/>
            <w:r w:rsidRPr="00C3053D">
              <w:rPr>
                <w:sz w:val="22"/>
                <w:szCs w:val="18"/>
              </w:rPr>
              <w:t>)</w:t>
            </w:r>
          </w:p>
        </w:tc>
        <w:tc>
          <w:tcPr>
            <w:tcW w:w="1065" w:type="dxa"/>
            <w:gridSpan w:val="2"/>
          </w:tcPr>
          <w:p w14:paraId="1B4F2DAE" w14:textId="77777777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313" w:type="dxa"/>
            <w:gridSpan w:val="2"/>
          </w:tcPr>
          <w:p w14:paraId="479839E9" w14:textId="391428C4" w:rsidR="0097408E" w:rsidRPr="00576E9C" w:rsidRDefault="0097408E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 w:rsidR="00C3053D">
              <w:rPr>
                <w:sz w:val="22"/>
                <w:szCs w:val="18"/>
                <w:lang w:eastAsia="en-AU"/>
              </w:rPr>
              <w:t>the details of a pathology test request.</w:t>
            </w:r>
          </w:p>
        </w:tc>
        <w:tc>
          <w:tcPr>
            <w:tcW w:w="1593" w:type="dxa"/>
          </w:tcPr>
          <w:p w14:paraId="35F28759" w14:textId="05AF10DB" w:rsidR="0097408E" w:rsidRPr="00576E9C" w:rsidRDefault="00C305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hology</w:t>
            </w:r>
          </w:p>
        </w:tc>
      </w:tr>
      <w:tr w:rsidR="00C3053D" w:rsidRPr="00576E9C" w14:paraId="655AA126" w14:textId="77777777" w:rsidTr="009676DF">
        <w:tc>
          <w:tcPr>
            <w:tcW w:w="3089" w:type="dxa"/>
            <w:gridSpan w:val="2"/>
          </w:tcPr>
          <w:p w14:paraId="0AB9B499" w14:textId="37AA61DA" w:rsidR="00C3053D" w:rsidRPr="00C3053D" w:rsidRDefault="00C3053D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 w:rsidRPr="00C3053D">
              <w:rPr>
                <w:sz w:val="22"/>
                <w:szCs w:val="18"/>
              </w:rPr>
              <w:t>setPathology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gramEnd"/>
            <w:r w:rsidRPr="00C3053D">
              <w:rPr>
                <w:sz w:val="22"/>
                <w:szCs w:val="18"/>
              </w:rPr>
              <w:t xml:space="preserve">practitioner, patient,  </w:t>
            </w:r>
            <w:proofErr w:type="spellStart"/>
            <w:r w:rsidRPr="00C3053D">
              <w:rPr>
                <w:sz w:val="22"/>
                <w:szCs w:val="18"/>
              </w:rPr>
              <w:t>dateTimeOrdered</w:t>
            </w:r>
            <w:proofErr w:type="spellEnd"/>
            <w:r w:rsidRPr="00C3053D">
              <w:rPr>
                <w:sz w:val="22"/>
                <w:szCs w:val="18"/>
              </w:rPr>
              <w:t>, status)</w:t>
            </w:r>
          </w:p>
        </w:tc>
        <w:tc>
          <w:tcPr>
            <w:tcW w:w="1065" w:type="dxa"/>
            <w:gridSpan w:val="2"/>
          </w:tcPr>
          <w:p w14:paraId="115206A2" w14:textId="40608083" w:rsidR="00C3053D" w:rsidRPr="00576E9C" w:rsidRDefault="00C3053D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313" w:type="dxa"/>
            <w:gridSpan w:val="2"/>
          </w:tcPr>
          <w:p w14:paraId="12D53F69" w14:textId="06EBB0AB" w:rsidR="00C3053D" w:rsidRPr="00576E9C" w:rsidRDefault="00C305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values to pathology’s attributes.</w:t>
            </w:r>
          </w:p>
        </w:tc>
        <w:tc>
          <w:tcPr>
            <w:tcW w:w="1593" w:type="dxa"/>
          </w:tcPr>
          <w:p w14:paraId="19EE485C" w14:textId="57651DA9" w:rsidR="00C3053D" w:rsidRDefault="00C3053D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</w:tbl>
    <w:p w14:paraId="7E5BD20F" w14:textId="6B78DACF" w:rsidR="0097408E" w:rsidRDefault="0097408E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97"/>
        <w:gridCol w:w="684"/>
        <w:gridCol w:w="319"/>
        <w:gridCol w:w="745"/>
        <w:gridCol w:w="518"/>
        <w:gridCol w:w="2723"/>
        <w:gridCol w:w="1574"/>
      </w:tblGrid>
      <w:tr w:rsidR="00EA1117" w:rsidRPr="00576E9C" w14:paraId="319B5C9B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4276CA22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563" w:type="dxa"/>
            <w:gridSpan w:val="6"/>
          </w:tcPr>
          <w:p w14:paraId="62354B6C" w14:textId="522336DB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</w:tr>
      <w:tr w:rsidR="00EA1117" w:rsidRPr="00576E9C" w14:paraId="71DB5387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303C6F24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563" w:type="dxa"/>
            <w:gridSpan w:val="6"/>
          </w:tcPr>
          <w:p w14:paraId="198080D6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EA1117" w:rsidRPr="00576E9C" w14:paraId="00A40C4C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06204E51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563" w:type="dxa"/>
            <w:gridSpan w:val="6"/>
          </w:tcPr>
          <w:p w14:paraId="20693F09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EA1117" w:rsidRPr="00576E9C" w14:paraId="63AE8B16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307872C9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lastRenderedPageBreak/>
              <w:t>Modification date:</w:t>
            </w:r>
          </w:p>
        </w:tc>
        <w:tc>
          <w:tcPr>
            <w:tcW w:w="6563" w:type="dxa"/>
            <w:gridSpan w:val="6"/>
          </w:tcPr>
          <w:p w14:paraId="17D8652F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EA1117" w:rsidRPr="00576E9C" w14:paraId="18FE43F0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3A1AA65E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563" w:type="dxa"/>
            <w:gridSpan w:val="6"/>
          </w:tcPr>
          <w:p w14:paraId="2B6D3E5D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EA1117" w:rsidRPr="00576E9C" w14:paraId="1FB8EA2C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6D8112F8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563" w:type="dxa"/>
            <w:gridSpan w:val="6"/>
          </w:tcPr>
          <w:p w14:paraId="0BC1AA8F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EA1117" w:rsidRPr="00576E9C" w14:paraId="1E2206FB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13FC52A2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563" w:type="dxa"/>
            <w:gridSpan w:val="6"/>
          </w:tcPr>
          <w:p w14:paraId="51FAD09D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EA1117" w:rsidRPr="00576E9C" w14:paraId="46965BCB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1A728CE6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563" w:type="dxa"/>
            <w:gridSpan w:val="6"/>
          </w:tcPr>
          <w:p w14:paraId="3794127F" w14:textId="2CCEA9AF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1C2DA3" w:rsidRPr="00576E9C" w14:paraId="35C38DC8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114C436E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1C2DA3" w:rsidRPr="00576E9C" w14:paraId="415F4799" w14:textId="77777777" w:rsidTr="00EA1117">
        <w:tc>
          <w:tcPr>
            <w:tcW w:w="2497" w:type="dxa"/>
            <w:shd w:val="clear" w:color="auto" w:fill="DBE5F1" w:themeFill="accent1" w:themeFillTint="33"/>
          </w:tcPr>
          <w:p w14:paraId="2A22FBB0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03" w:type="dxa"/>
            <w:gridSpan w:val="2"/>
            <w:shd w:val="clear" w:color="auto" w:fill="DBE5F1" w:themeFill="accent1" w:themeFillTint="33"/>
          </w:tcPr>
          <w:p w14:paraId="1B1E5419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263" w:type="dxa"/>
            <w:gridSpan w:val="2"/>
            <w:shd w:val="clear" w:color="auto" w:fill="DBE5F1" w:themeFill="accent1" w:themeFillTint="33"/>
          </w:tcPr>
          <w:p w14:paraId="758D0FA8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4297" w:type="dxa"/>
            <w:gridSpan w:val="2"/>
            <w:shd w:val="clear" w:color="auto" w:fill="DBE5F1" w:themeFill="accent1" w:themeFillTint="33"/>
          </w:tcPr>
          <w:p w14:paraId="3F9E924C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1C2DA3" w:rsidRPr="00576E9C" w14:paraId="1D495E0C" w14:textId="77777777" w:rsidTr="00EA1117">
        <w:tc>
          <w:tcPr>
            <w:tcW w:w="2497" w:type="dxa"/>
          </w:tcPr>
          <w:p w14:paraId="7F4A9830" w14:textId="4B506CDD" w:rsidR="001C2DA3" w:rsidRPr="00C3053D" w:rsidRDefault="001C2DA3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C3053D">
              <w:rPr>
                <w:sz w:val="22"/>
                <w:szCs w:val="18"/>
              </w:rPr>
              <w:t>patient</w:t>
            </w:r>
            <w:r>
              <w:rPr>
                <w:sz w:val="22"/>
                <w:szCs w:val="18"/>
              </w:rPr>
              <w:t>ID</w:t>
            </w:r>
            <w:proofErr w:type="spellEnd"/>
          </w:p>
        </w:tc>
        <w:tc>
          <w:tcPr>
            <w:tcW w:w="1003" w:type="dxa"/>
            <w:gridSpan w:val="2"/>
          </w:tcPr>
          <w:p w14:paraId="6BBD60F2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5B3D1953" w14:textId="114B20A4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4297" w:type="dxa"/>
            <w:gridSpan w:val="2"/>
          </w:tcPr>
          <w:p w14:paraId="52017744" w14:textId="15822A56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 unique ID of a patient.</w:t>
            </w:r>
          </w:p>
        </w:tc>
      </w:tr>
      <w:tr w:rsidR="00EA1117" w:rsidRPr="00576E9C" w14:paraId="535CE118" w14:textId="77777777" w:rsidTr="00EA1117">
        <w:tc>
          <w:tcPr>
            <w:tcW w:w="2497" w:type="dxa"/>
          </w:tcPr>
          <w:p w14:paraId="22A9ACE1" w14:textId="5CA696C9" w:rsidR="001C2DA3" w:rsidRPr="00C3053D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03" w:type="dxa"/>
            <w:gridSpan w:val="2"/>
          </w:tcPr>
          <w:p w14:paraId="625A0841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32FBA19F" w14:textId="54CC9C9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t>string</w:t>
            </w:r>
          </w:p>
        </w:tc>
        <w:tc>
          <w:tcPr>
            <w:tcW w:w="4297" w:type="dxa"/>
            <w:gridSpan w:val="2"/>
          </w:tcPr>
          <w:p w14:paraId="7A741BD6" w14:textId="5D15CD5D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’s name.</w:t>
            </w:r>
          </w:p>
        </w:tc>
      </w:tr>
      <w:tr w:rsidR="001C2DA3" w:rsidRPr="00576E9C" w14:paraId="2D734A3A" w14:textId="77777777" w:rsidTr="00EA1117">
        <w:tc>
          <w:tcPr>
            <w:tcW w:w="2497" w:type="dxa"/>
          </w:tcPr>
          <w:p w14:paraId="2D343567" w14:textId="5F54FF8D" w:rsidR="001C2DA3" w:rsidRPr="00C3053D" w:rsidRDefault="001C2DA3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phone</w:t>
            </w:r>
          </w:p>
        </w:tc>
        <w:tc>
          <w:tcPr>
            <w:tcW w:w="1003" w:type="dxa"/>
            <w:gridSpan w:val="2"/>
          </w:tcPr>
          <w:p w14:paraId="46F18889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3B0FBAA0" w14:textId="38EBF234" w:rsidR="001C2DA3" w:rsidRDefault="001C2DA3" w:rsidP="009676DF">
            <w:r>
              <w:t>string</w:t>
            </w:r>
          </w:p>
        </w:tc>
        <w:tc>
          <w:tcPr>
            <w:tcW w:w="4297" w:type="dxa"/>
            <w:gridSpan w:val="2"/>
          </w:tcPr>
          <w:p w14:paraId="65775135" w14:textId="7D708D80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’s contact number.</w:t>
            </w:r>
          </w:p>
        </w:tc>
      </w:tr>
      <w:tr w:rsidR="001C2DA3" w:rsidRPr="00576E9C" w14:paraId="3733C295" w14:textId="77777777" w:rsidTr="00EA1117">
        <w:tc>
          <w:tcPr>
            <w:tcW w:w="2497" w:type="dxa"/>
          </w:tcPr>
          <w:p w14:paraId="3AF36318" w14:textId="28E3CD13" w:rsidR="001C2DA3" w:rsidRPr="00C3053D" w:rsidRDefault="001C2DA3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email</w:t>
            </w:r>
          </w:p>
        </w:tc>
        <w:tc>
          <w:tcPr>
            <w:tcW w:w="1003" w:type="dxa"/>
            <w:gridSpan w:val="2"/>
          </w:tcPr>
          <w:p w14:paraId="262D6943" w14:textId="77777777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372BE524" w14:textId="7724C1C7" w:rsidR="001C2DA3" w:rsidRDefault="001C2DA3" w:rsidP="009676DF">
            <w:r>
              <w:t>string</w:t>
            </w:r>
          </w:p>
        </w:tc>
        <w:tc>
          <w:tcPr>
            <w:tcW w:w="4297" w:type="dxa"/>
            <w:gridSpan w:val="2"/>
          </w:tcPr>
          <w:p w14:paraId="2A025997" w14:textId="51E6D897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’s email address.</w:t>
            </w:r>
          </w:p>
        </w:tc>
      </w:tr>
      <w:tr w:rsidR="001C2DA3" w:rsidRPr="00576E9C" w14:paraId="3EE53671" w14:textId="77777777" w:rsidTr="00EA1117">
        <w:tc>
          <w:tcPr>
            <w:tcW w:w="2497" w:type="dxa"/>
          </w:tcPr>
          <w:p w14:paraId="3CA741DD" w14:textId="55A965A6" w:rsidR="001C2DA3" w:rsidRDefault="001C2DA3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address</w:t>
            </w:r>
          </w:p>
        </w:tc>
        <w:tc>
          <w:tcPr>
            <w:tcW w:w="1003" w:type="dxa"/>
            <w:gridSpan w:val="2"/>
          </w:tcPr>
          <w:p w14:paraId="77967DF8" w14:textId="1F48099C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636B8642" w14:textId="1199C208" w:rsidR="001C2DA3" w:rsidRDefault="001C2DA3" w:rsidP="009676DF">
            <w:r>
              <w:t>Address</w:t>
            </w:r>
          </w:p>
        </w:tc>
        <w:tc>
          <w:tcPr>
            <w:tcW w:w="4297" w:type="dxa"/>
            <w:gridSpan w:val="2"/>
          </w:tcPr>
          <w:p w14:paraId="2F0A72DC" w14:textId="0833A82C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ddress object, containing address of a patient.</w:t>
            </w:r>
          </w:p>
        </w:tc>
      </w:tr>
      <w:tr w:rsidR="00DC2714" w:rsidRPr="00576E9C" w14:paraId="71FFC431" w14:textId="77777777" w:rsidTr="00EA1117">
        <w:tc>
          <w:tcPr>
            <w:tcW w:w="2497" w:type="dxa"/>
          </w:tcPr>
          <w:p w14:paraId="6500F62B" w14:textId="1E4E52DC" w:rsidR="00DC2714" w:rsidRDefault="00DC2714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dateOfBirth</w:t>
            </w:r>
            <w:proofErr w:type="spellEnd"/>
          </w:p>
        </w:tc>
        <w:tc>
          <w:tcPr>
            <w:tcW w:w="1003" w:type="dxa"/>
            <w:gridSpan w:val="2"/>
          </w:tcPr>
          <w:p w14:paraId="70F0CA80" w14:textId="659EE240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60958C81" w14:textId="407ABE4D" w:rsidR="00DC2714" w:rsidRDefault="00DC2714" w:rsidP="009676DF">
            <w:r>
              <w:t>date</w:t>
            </w:r>
          </w:p>
        </w:tc>
        <w:tc>
          <w:tcPr>
            <w:tcW w:w="4297" w:type="dxa"/>
            <w:gridSpan w:val="2"/>
          </w:tcPr>
          <w:p w14:paraId="643C2261" w14:textId="5F22D41B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’s date of birth.</w:t>
            </w:r>
          </w:p>
        </w:tc>
      </w:tr>
      <w:tr w:rsidR="00DC2714" w:rsidRPr="00576E9C" w14:paraId="2BE3334A" w14:textId="77777777" w:rsidTr="00EA1117">
        <w:tc>
          <w:tcPr>
            <w:tcW w:w="2497" w:type="dxa"/>
          </w:tcPr>
          <w:p w14:paraId="5151C129" w14:textId="3CA24ECB" w:rsidR="00DC2714" w:rsidRDefault="00DC2714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medicareNo</w:t>
            </w:r>
            <w:proofErr w:type="spellEnd"/>
          </w:p>
        </w:tc>
        <w:tc>
          <w:tcPr>
            <w:tcW w:w="1003" w:type="dxa"/>
            <w:gridSpan w:val="2"/>
          </w:tcPr>
          <w:p w14:paraId="486C14B1" w14:textId="48FB657A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3" w:type="dxa"/>
            <w:gridSpan w:val="2"/>
          </w:tcPr>
          <w:p w14:paraId="7562991F" w14:textId="5CDF9114" w:rsidR="00DC2714" w:rsidRDefault="00DC2714" w:rsidP="009676DF">
            <w:r>
              <w:t>string</w:t>
            </w:r>
          </w:p>
        </w:tc>
        <w:tc>
          <w:tcPr>
            <w:tcW w:w="4297" w:type="dxa"/>
            <w:gridSpan w:val="2"/>
          </w:tcPr>
          <w:p w14:paraId="62993DC2" w14:textId="28E7C950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’s unique Medicare number.</w:t>
            </w:r>
          </w:p>
        </w:tc>
      </w:tr>
      <w:tr w:rsidR="001C2DA3" w:rsidRPr="00576E9C" w14:paraId="7B84A6C3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57BCA7F8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1C2DA3" w:rsidRPr="00576E9C" w14:paraId="6CDD4B21" w14:textId="77777777" w:rsidTr="00EA1117">
        <w:tc>
          <w:tcPr>
            <w:tcW w:w="3181" w:type="dxa"/>
            <w:gridSpan w:val="2"/>
            <w:shd w:val="clear" w:color="auto" w:fill="DBE5F1" w:themeFill="accent1" w:themeFillTint="33"/>
          </w:tcPr>
          <w:p w14:paraId="2AFE8698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64" w:type="dxa"/>
            <w:gridSpan w:val="2"/>
            <w:shd w:val="clear" w:color="auto" w:fill="DBE5F1" w:themeFill="accent1" w:themeFillTint="33"/>
          </w:tcPr>
          <w:p w14:paraId="017E4386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241" w:type="dxa"/>
            <w:gridSpan w:val="2"/>
            <w:shd w:val="clear" w:color="auto" w:fill="DBE5F1" w:themeFill="accent1" w:themeFillTint="33"/>
          </w:tcPr>
          <w:p w14:paraId="63F11809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74" w:type="dxa"/>
            <w:shd w:val="clear" w:color="auto" w:fill="DBE5F1" w:themeFill="accent1" w:themeFillTint="33"/>
          </w:tcPr>
          <w:p w14:paraId="3333FF7E" w14:textId="77777777" w:rsidR="001C2DA3" w:rsidRPr="00576E9C" w:rsidRDefault="001C2DA3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1C2DA3" w:rsidRPr="00576E9C" w14:paraId="63F2514B" w14:textId="77777777" w:rsidTr="00EA1117">
        <w:tc>
          <w:tcPr>
            <w:tcW w:w="3181" w:type="dxa"/>
            <w:gridSpan w:val="2"/>
          </w:tcPr>
          <w:p w14:paraId="00982056" w14:textId="0DBABF25" w:rsidR="001C2DA3" w:rsidRPr="00C3053D" w:rsidRDefault="001C2DA3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C3053D">
              <w:rPr>
                <w:sz w:val="22"/>
                <w:szCs w:val="18"/>
              </w:rPr>
              <w:t>getP</w:t>
            </w:r>
            <w:r>
              <w:rPr>
                <w:sz w:val="22"/>
                <w:szCs w:val="18"/>
              </w:rPr>
              <w:t>atient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spellStart"/>
            <w:r>
              <w:rPr>
                <w:sz w:val="22"/>
                <w:szCs w:val="18"/>
              </w:rPr>
              <w:t>patientID</w:t>
            </w:r>
            <w:proofErr w:type="spellEnd"/>
            <w:r w:rsidRPr="00C3053D"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671D33B8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665607B0" w14:textId="2CDA9FE3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>
              <w:rPr>
                <w:sz w:val="22"/>
                <w:szCs w:val="18"/>
                <w:lang w:eastAsia="en-AU"/>
              </w:rPr>
              <w:t>the details of a patient using patient ID.</w:t>
            </w:r>
          </w:p>
        </w:tc>
        <w:tc>
          <w:tcPr>
            <w:tcW w:w="1574" w:type="dxa"/>
          </w:tcPr>
          <w:p w14:paraId="0D71DB2F" w14:textId="05DC2172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</w:tr>
      <w:tr w:rsidR="001C2DA3" w:rsidRPr="00576E9C" w14:paraId="7C705DDC" w14:textId="77777777" w:rsidTr="00EA1117">
        <w:tc>
          <w:tcPr>
            <w:tcW w:w="3181" w:type="dxa"/>
            <w:gridSpan w:val="2"/>
          </w:tcPr>
          <w:p w14:paraId="6225A56D" w14:textId="34BC33FB" w:rsidR="001C2DA3" w:rsidRPr="00C3053D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Name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5948381D" w14:textId="77777777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429D917E" w14:textId="05CDF7C3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name of the patient.</w:t>
            </w:r>
          </w:p>
        </w:tc>
        <w:tc>
          <w:tcPr>
            <w:tcW w:w="1574" w:type="dxa"/>
          </w:tcPr>
          <w:p w14:paraId="31E36A43" w14:textId="19D2AF56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1C2DA3" w:rsidRPr="00576E9C" w14:paraId="24B962A8" w14:textId="77777777" w:rsidTr="00EA1117">
        <w:tc>
          <w:tcPr>
            <w:tcW w:w="3181" w:type="dxa"/>
            <w:gridSpan w:val="2"/>
          </w:tcPr>
          <w:p w14:paraId="62E64426" w14:textId="442720B9" w:rsidR="001C2DA3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Phone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36D145DD" w14:textId="202CDDD8" w:rsidR="001C2DA3" w:rsidRPr="00576E9C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157203E2" w14:textId="3A0C1FE6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phone number of the patient.</w:t>
            </w:r>
          </w:p>
        </w:tc>
        <w:tc>
          <w:tcPr>
            <w:tcW w:w="1574" w:type="dxa"/>
          </w:tcPr>
          <w:p w14:paraId="520BAB59" w14:textId="2BDE28A2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1C2DA3" w:rsidRPr="00576E9C" w14:paraId="0DD4F858" w14:textId="77777777" w:rsidTr="00EA1117">
        <w:tc>
          <w:tcPr>
            <w:tcW w:w="3181" w:type="dxa"/>
            <w:gridSpan w:val="2"/>
          </w:tcPr>
          <w:p w14:paraId="249FCF0B" w14:textId="748E7CD7" w:rsidR="001C2DA3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Email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21D6AC65" w14:textId="0DB47456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43A05889" w14:textId="74775A8C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email address of the patient.</w:t>
            </w:r>
          </w:p>
        </w:tc>
        <w:tc>
          <w:tcPr>
            <w:tcW w:w="1574" w:type="dxa"/>
          </w:tcPr>
          <w:p w14:paraId="7971624C" w14:textId="03740AE1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1C2DA3" w:rsidRPr="00576E9C" w14:paraId="151B3E1E" w14:textId="77777777" w:rsidTr="00EA1117">
        <w:tc>
          <w:tcPr>
            <w:tcW w:w="3181" w:type="dxa"/>
            <w:gridSpan w:val="2"/>
          </w:tcPr>
          <w:p w14:paraId="79C338DB" w14:textId="3C9245DB" w:rsidR="001C2DA3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Address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51692F9B" w14:textId="40C0BE61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4B542580" w14:textId="226EB2DD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address of the patient.</w:t>
            </w:r>
          </w:p>
        </w:tc>
        <w:tc>
          <w:tcPr>
            <w:tcW w:w="1574" w:type="dxa"/>
          </w:tcPr>
          <w:p w14:paraId="762F7152" w14:textId="4FE25F20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ddress</w:t>
            </w:r>
          </w:p>
        </w:tc>
      </w:tr>
      <w:tr w:rsidR="001C2DA3" w:rsidRPr="00576E9C" w14:paraId="56DA6CA7" w14:textId="77777777" w:rsidTr="00EA1117">
        <w:tc>
          <w:tcPr>
            <w:tcW w:w="3181" w:type="dxa"/>
            <w:gridSpan w:val="2"/>
          </w:tcPr>
          <w:p w14:paraId="6FFCDF1D" w14:textId="21B228A4" w:rsidR="001C2DA3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lastRenderedPageBreak/>
              <w:t>getMedicareNo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53085538" w14:textId="0E1EB4FD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01BA1E96" w14:textId="2919F72B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Medicare number of the patient.</w:t>
            </w:r>
          </w:p>
        </w:tc>
        <w:tc>
          <w:tcPr>
            <w:tcW w:w="1574" w:type="dxa"/>
          </w:tcPr>
          <w:p w14:paraId="5C3420C7" w14:textId="171F2713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1C2DA3" w:rsidRPr="00576E9C" w14:paraId="7CFA49B6" w14:textId="77777777" w:rsidTr="00EA1117">
        <w:tc>
          <w:tcPr>
            <w:tcW w:w="3181" w:type="dxa"/>
            <w:gridSpan w:val="2"/>
          </w:tcPr>
          <w:p w14:paraId="1317F8A7" w14:textId="77470EDE" w:rsidR="001C2DA3" w:rsidRDefault="001C2DA3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setPatient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 xml:space="preserve">name, phone, email, address, </w:t>
            </w:r>
            <w:proofErr w:type="spellStart"/>
            <w:r>
              <w:rPr>
                <w:sz w:val="22"/>
                <w:szCs w:val="18"/>
              </w:rPr>
              <w:t>medicareNo</w:t>
            </w:r>
            <w:proofErr w:type="spell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64" w:type="dxa"/>
            <w:gridSpan w:val="2"/>
          </w:tcPr>
          <w:p w14:paraId="19AAE22E" w14:textId="57872D49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241" w:type="dxa"/>
            <w:gridSpan w:val="2"/>
          </w:tcPr>
          <w:p w14:paraId="4BB3CB70" w14:textId="25C49842" w:rsidR="001C2DA3" w:rsidRDefault="001C2DA3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values to the Patient’s attributes.</w:t>
            </w:r>
          </w:p>
        </w:tc>
        <w:tc>
          <w:tcPr>
            <w:tcW w:w="1574" w:type="dxa"/>
          </w:tcPr>
          <w:p w14:paraId="4B906187" w14:textId="038100E8" w:rsidR="001C2DA3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</w:t>
            </w:r>
            <w:r w:rsidR="001C2DA3">
              <w:rPr>
                <w:sz w:val="22"/>
                <w:szCs w:val="18"/>
                <w:lang w:eastAsia="en-AU"/>
              </w:rPr>
              <w:t>oid</w:t>
            </w:r>
          </w:p>
        </w:tc>
      </w:tr>
    </w:tbl>
    <w:p w14:paraId="166F2F50" w14:textId="41C2EE0F" w:rsidR="001C2DA3" w:rsidRDefault="001C2DA3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75"/>
        <w:gridCol w:w="156"/>
        <w:gridCol w:w="675"/>
        <w:gridCol w:w="402"/>
        <w:gridCol w:w="601"/>
        <w:gridCol w:w="1246"/>
        <w:gridCol w:w="1367"/>
        <w:gridCol w:w="1838"/>
      </w:tblGrid>
      <w:tr w:rsidR="00EA1117" w:rsidRPr="00576E9C" w14:paraId="697D10C8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4C6B8BC7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285" w:type="dxa"/>
            <w:gridSpan w:val="7"/>
          </w:tcPr>
          <w:p w14:paraId="54DE26A3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</w:tr>
      <w:tr w:rsidR="00EA1117" w:rsidRPr="00576E9C" w14:paraId="649DB950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7DF9B320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285" w:type="dxa"/>
            <w:gridSpan w:val="7"/>
          </w:tcPr>
          <w:p w14:paraId="6F59D718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EA1117" w:rsidRPr="00576E9C" w14:paraId="391317B3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11DB2D2C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285" w:type="dxa"/>
            <w:gridSpan w:val="7"/>
          </w:tcPr>
          <w:p w14:paraId="2060B52C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EA1117" w:rsidRPr="00576E9C" w14:paraId="1141A853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2C810924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285" w:type="dxa"/>
            <w:gridSpan w:val="7"/>
          </w:tcPr>
          <w:p w14:paraId="6D487F1F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EA1117" w:rsidRPr="00576E9C" w14:paraId="34D28AB8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1EE32689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285" w:type="dxa"/>
            <w:gridSpan w:val="7"/>
          </w:tcPr>
          <w:p w14:paraId="0B4A19F5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EA1117" w:rsidRPr="00576E9C" w14:paraId="16F9CF6C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0C208FF6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285" w:type="dxa"/>
            <w:gridSpan w:val="7"/>
          </w:tcPr>
          <w:p w14:paraId="583F7F0C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</w:t>
            </w:r>
          </w:p>
        </w:tc>
      </w:tr>
      <w:tr w:rsidR="00EA1117" w:rsidRPr="00576E9C" w14:paraId="3905026D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08971078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285" w:type="dxa"/>
            <w:gridSpan w:val="7"/>
          </w:tcPr>
          <w:p w14:paraId="265F81D8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EA1117" w:rsidRPr="00576E9C" w14:paraId="70EA6B0B" w14:textId="77777777" w:rsidTr="00AB5241">
        <w:tc>
          <w:tcPr>
            <w:tcW w:w="2775" w:type="dxa"/>
            <w:shd w:val="clear" w:color="auto" w:fill="DBE5F1" w:themeFill="accent1" w:themeFillTint="33"/>
          </w:tcPr>
          <w:p w14:paraId="103AE9F7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285" w:type="dxa"/>
            <w:gridSpan w:val="7"/>
          </w:tcPr>
          <w:p w14:paraId="3F2E5E74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EA1117" w:rsidRPr="00576E9C" w14:paraId="40E38E4E" w14:textId="77777777" w:rsidTr="009676DF">
        <w:tc>
          <w:tcPr>
            <w:tcW w:w="9060" w:type="dxa"/>
            <w:gridSpan w:val="8"/>
            <w:shd w:val="clear" w:color="auto" w:fill="DBE5F1" w:themeFill="accent1" w:themeFillTint="33"/>
          </w:tcPr>
          <w:p w14:paraId="3660F6A9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EA1117" w:rsidRPr="00576E9C" w14:paraId="5DFC5671" w14:textId="77777777" w:rsidTr="00AB5241">
        <w:tc>
          <w:tcPr>
            <w:tcW w:w="2931" w:type="dxa"/>
            <w:gridSpan w:val="2"/>
            <w:shd w:val="clear" w:color="auto" w:fill="DBE5F1" w:themeFill="accent1" w:themeFillTint="33"/>
          </w:tcPr>
          <w:p w14:paraId="74D7292A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77" w:type="dxa"/>
            <w:gridSpan w:val="2"/>
            <w:shd w:val="clear" w:color="auto" w:fill="DBE5F1" w:themeFill="accent1" w:themeFillTint="33"/>
          </w:tcPr>
          <w:p w14:paraId="7D53207F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847" w:type="dxa"/>
            <w:gridSpan w:val="2"/>
            <w:shd w:val="clear" w:color="auto" w:fill="DBE5F1" w:themeFill="accent1" w:themeFillTint="33"/>
          </w:tcPr>
          <w:p w14:paraId="7912AC3B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3205" w:type="dxa"/>
            <w:gridSpan w:val="2"/>
            <w:shd w:val="clear" w:color="auto" w:fill="DBE5F1" w:themeFill="accent1" w:themeFillTint="33"/>
          </w:tcPr>
          <w:p w14:paraId="5C665CA0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EA1117" w:rsidRPr="00576E9C" w14:paraId="2794F89B" w14:textId="77777777" w:rsidTr="00AB5241">
        <w:tc>
          <w:tcPr>
            <w:tcW w:w="2931" w:type="dxa"/>
            <w:gridSpan w:val="2"/>
          </w:tcPr>
          <w:p w14:paraId="348D119B" w14:textId="1C22FF3E" w:rsidR="00EA1117" w:rsidRPr="00C3053D" w:rsidRDefault="00EA111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</w:rPr>
              <w:t>practitionerRegistrationNo</w:t>
            </w:r>
            <w:proofErr w:type="spellEnd"/>
          </w:p>
        </w:tc>
        <w:tc>
          <w:tcPr>
            <w:tcW w:w="1077" w:type="dxa"/>
            <w:gridSpan w:val="2"/>
          </w:tcPr>
          <w:p w14:paraId="22E93802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847" w:type="dxa"/>
            <w:gridSpan w:val="2"/>
          </w:tcPr>
          <w:p w14:paraId="68167041" w14:textId="4F49D87D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int</w:t>
            </w:r>
          </w:p>
        </w:tc>
        <w:tc>
          <w:tcPr>
            <w:tcW w:w="3205" w:type="dxa"/>
            <w:gridSpan w:val="2"/>
          </w:tcPr>
          <w:p w14:paraId="3FDD4B0D" w14:textId="715B6510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 unique registration number of a practitioner.</w:t>
            </w:r>
          </w:p>
        </w:tc>
      </w:tr>
      <w:tr w:rsidR="00EA1117" w:rsidRPr="00576E9C" w14:paraId="55A549FD" w14:textId="77777777" w:rsidTr="00AB5241">
        <w:tc>
          <w:tcPr>
            <w:tcW w:w="2931" w:type="dxa"/>
            <w:gridSpan w:val="2"/>
          </w:tcPr>
          <w:p w14:paraId="191225B5" w14:textId="06AB4483" w:rsidR="00EA1117" w:rsidRPr="00C3053D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</w:t>
            </w:r>
            <w:r w:rsidR="00EA1117">
              <w:rPr>
                <w:sz w:val="22"/>
                <w:szCs w:val="18"/>
                <w:lang w:eastAsia="en-AU"/>
              </w:rPr>
              <w:t>vailability</w:t>
            </w:r>
          </w:p>
        </w:tc>
        <w:tc>
          <w:tcPr>
            <w:tcW w:w="1077" w:type="dxa"/>
            <w:gridSpan w:val="2"/>
          </w:tcPr>
          <w:p w14:paraId="683D4A99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847" w:type="dxa"/>
            <w:gridSpan w:val="2"/>
          </w:tcPr>
          <w:p w14:paraId="1263B21E" w14:textId="5162C2F3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lang w:eastAsia="en-AU"/>
              </w:rPr>
              <w:t>List&lt;</w:t>
            </w:r>
            <w:proofErr w:type="spellStart"/>
            <w:r>
              <w:rPr>
                <w:lang w:eastAsia="en-AU"/>
              </w:rPr>
              <w:t>WorkDays</w:t>
            </w:r>
            <w:proofErr w:type="spellEnd"/>
            <w:r>
              <w:rPr>
                <w:lang w:eastAsia="en-AU"/>
              </w:rPr>
              <w:t>&gt;</w:t>
            </w:r>
          </w:p>
        </w:tc>
        <w:tc>
          <w:tcPr>
            <w:tcW w:w="3205" w:type="dxa"/>
            <w:gridSpan w:val="2"/>
          </w:tcPr>
          <w:p w14:paraId="15B4D6E8" w14:textId="3E7053C2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A list of the </w:t>
            </w:r>
            <w:proofErr w:type="gramStart"/>
            <w:r>
              <w:rPr>
                <w:sz w:val="22"/>
                <w:szCs w:val="18"/>
                <w:lang w:eastAsia="en-AU"/>
              </w:rPr>
              <w:t>practitioner’s</w:t>
            </w:r>
            <w:proofErr w:type="gramEnd"/>
            <w:r>
              <w:rPr>
                <w:sz w:val="22"/>
                <w:szCs w:val="18"/>
                <w:lang w:eastAsia="en-AU"/>
              </w:rPr>
              <w:t xml:space="preserve"> work days in a week.</w:t>
            </w:r>
          </w:p>
        </w:tc>
      </w:tr>
      <w:tr w:rsidR="00EA1117" w:rsidRPr="00576E9C" w14:paraId="227FC26C" w14:textId="77777777" w:rsidTr="00AB5241">
        <w:tc>
          <w:tcPr>
            <w:tcW w:w="2931" w:type="dxa"/>
            <w:gridSpan w:val="2"/>
          </w:tcPr>
          <w:p w14:paraId="4114423B" w14:textId="5BC0B193" w:rsidR="00EA1117" w:rsidRPr="00C3053D" w:rsidRDefault="00EA1117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practitionerType</w:t>
            </w:r>
            <w:proofErr w:type="spellEnd"/>
          </w:p>
        </w:tc>
        <w:tc>
          <w:tcPr>
            <w:tcW w:w="1077" w:type="dxa"/>
            <w:gridSpan w:val="2"/>
          </w:tcPr>
          <w:p w14:paraId="413DAAAC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847" w:type="dxa"/>
            <w:gridSpan w:val="2"/>
          </w:tcPr>
          <w:p w14:paraId="75C96F22" w14:textId="540A4CBA" w:rsidR="00EA1117" w:rsidRDefault="00EA1117" w:rsidP="009676DF">
            <w:proofErr w:type="spellStart"/>
            <w:r>
              <w:t>PractitionerType</w:t>
            </w:r>
            <w:proofErr w:type="spellEnd"/>
          </w:p>
        </w:tc>
        <w:tc>
          <w:tcPr>
            <w:tcW w:w="3205" w:type="dxa"/>
            <w:gridSpan w:val="2"/>
          </w:tcPr>
          <w:p w14:paraId="4BB965B6" w14:textId="02F50A2A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Enum</w:t>
            </w:r>
            <w:proofErr w:type="spellEnd"/>
            <w:r>
              <w:rPr>
                <w:sz w:val="22"/>
                <w:szCs w:val="18"/>
                <w:lang w:eastAsia="en-AU"/>
              </w:rPr>
              <w:t xml:space="preserve">: </w:t>
            </w:r>
            <w:r w:rsidR="00EA1117">
              <w:rPr>
                <w:sz w:val="22"/>
                <w:szCs w:val="18"/>
                <w:lang w:eastAsia="en-AU"/>
              </w:rPr>
              <w:t>Patient’s type whether it is a doctor, psychologist, or nurse.</w:t>
            </w:r>
          </w:p>
        </w:tc>
      </w:tr>
      <w:tr w:rsidR="00EA1117" w:rsidRPr="00576E9C" w14:paraId="31852E03" w14:textId="77777777" w:rsidTr="009676DF">
        <w:tc>
          <w:tcPr>
            <w:tcW w:w="9060" w:type="dxa"/>
            <w:gridSpan w:val="8"/>
            <w:shd w:val="clear" w:color="auto" w:fill="DBE5F1" w:themeFill="accent1" w:themeFillTint="33"/>
          </w:tcPr>
          <w:p w14:paraId="721F3019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AB5241" w:rsidRPr="00576E9C" w14:paraId="6F7A74C9" w14:textId="77777777" w:rsidTr="00AB5241">
        <w:tc>
          <w:tcPr>
            <w:tcW w:w="3606" w:type="dxa"/>
            <w:gridSpan w:val="3"/>
            <w:shd w:val="clear" w:color="auto" w:fill="DBE5F1" w:themeFill="accent1" w:themeFillTint="33"/>
          </w:tcPr>
          <w:p w14:paraId="5D42F78A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03" w:type="dxa"/>
            <w:gridSpan w:val="2"/>
            <w:shd w:val="clear" w:color="auto" w:fill="DBE5F1" w:themeFill="accent1" w:themeFillTint="33"/>
          </w:tcPr>
          <w:p w14:paraId="6D1F49CA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2613" w:type="dxa"/>
            <w:gridSpan w:val="2"/>
            <w:shd w:val="clear" w:color="auto" w:fill="DBE5F1" w:themeFill="accent1" w:themeFillTint="33"/>
          </w:tcPr>
          <w:p w14:paraId="645EB05C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838" w:type="dxa"/>
            <w:shd w:val="clear" w:color="auto" w:fill="DBE5F1" w:themeFill="accent1" w:themeFillTint="33"/>
          </w:tcPr>
          <w:p w14:paraId="1FA09B81" w14:textId="77777777" w:rsidR="00EA1117" w:rsidRPr="00576E9C" w:rsidRDefault="00EA1117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AB5241" w:rsidRPr="00576E9C" w14:paraId="062DBAFC" w14:textId="77777777" w:rsidTr="00AB5241">
        <w:tc>
          <w:tcPr>
            <w:tcW w:w="3606" w:type="dxa"/>
            <w:gridSpan w:val="3"/>
          </w:tcPr>
          <w:p w14:paraId="47DF2374" w14:textId="0596051B" w:rsidR="00EA1117" w:rsidRPr="00C3053D" w:rsidRDefault="00EA1117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proofErr w:type="gramStart"/>
            <w:r w:rsidRPr="00C3053D">
              <w:rPr>
                <w:sz w:val="22"/>
                <w:szCs w:val="18"/>
              </w:rPr>
              <w:t>get</w:t>
            </w:r>
            <w:r w:rsidR="00AB5241">
              <w:rPr>
                <w:sz w:val="22"/>
                <w:szCs w:val="18"/>
              </w:rPr>
              <w:t>PractitionerRegNo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gramEnd"/>
            <w:r w:rsidRPr="00C3053D"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565FEA49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38ABE7DC" w14:textId="3B1AA844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 w:rsidR="00AB5241">
              <w:rPr>
                <w:sz w:val="22"/>
                <w:szCs w:val="18"/>
                <w:lang w:eastAsia="en-AU"/>
              </w:rPr>
              <w:t>registration number of the practitioner</w:t>
            </w:r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838" w:type="dxa"/>
          </w:tcPr>
          <w:p w14:paraId="35EAA7A2" w14:textId="2B49AC29" w:rsidR="00EA1117" w:rsidRPr="00576E9C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I</w:t>
            </w:r>
            <w:r w:rsidR="00AB5241">
              <w:rPr>
                <w:sz w:val="22"/>
                <w:szCs w:val="18"/>
                <w:lang w:eastAsia="en-AU"/>
              </w:rPr>
              <w:t>nt</w:t>
            </w:r>
          </w:p>
        </w:tc>
      </w:tr>
      <w:tr w:rsidR="00AB5241" w:rsidRPr="00576E9C" w14:paraId="09913BBC" w14:textId="77777777" w:rsidTr="00AB5241">
        <w:tc>
          <w:tcPr>
            <w:tcW w:w="3606" w:type="dxa"/>
            <w:gridSpan w:val="3"/>
          </w:tcPr>
          <w:p w14:paraId="236B13D0" w14:textId="6CE3011B" w:rsidR="00EA1117" w:rsidRPr="00C3053D" w:rsidRDefault="00EA1117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lastRenderedPageBreak/>
              <w:t>get</w:t>
            </w:r>
            <w:r w:rsidR="00AB5241">
              <w:rPr>
                <w:sz w:val="22"/>
                <w:szCs w:val="18"/>
              </w:rPr>
              <w:t>Availability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5DE3EA3A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0B9DA0D8" w14:textId="2CF3432A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</w:t>
            </w:r>
            <w:r w:rsidR="00AB5241">
              <w:rPr>
                <w:sz w:val="22"/>
                <w:szCs w:val="18"/>
                <w:lang w:eastAsia="en-AU"/>
              </w:rPr>
              <w:t xml:space="preserve">a list of </w:t>
            </w:r>
            <w:proofErr w:type="gramStart"/>
            <w:r w:rsidR="00AB5241">
              <w:rPr>
                <w:sz w:val="22"/>
                <w:szCs w:val="18"/>
                <w:lang w:eastAsia="en-AU"/>
              </w:rPr>
              <w:t>work days</w:t>
            </w:r>
            <w:proofErr w:type="gramEnd"/>
            <w:r w:rsidR="00AB5241">
              <w:rPr>
                <w:sz w:val="22"/>
                <w:szCs w:val="18"/>
                <w:lang w:eastAsia="en-AU"/>
              </w:rPr>
              <w:t xml:space="preserve"> of the practitioner</w:t>
            </w:r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838" w:type="dxa"/>
          </w:tcPr>
          <w:p w14:paraId="393035EB" w14:textId="773FDA38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lang w:eastAsia="en-AU"/>
              </w:rPr>
              <w:t>List&lt;</w:t>
            </w:r>
            <w:proofErr w:type="spellStart"/>
            <w:r>
              <w:rPr>
                <w:lang w:eastAsia="en-AU"/>
              </w:rPr>
              <w:t>WorkDays</w:t>
            </w:r>
            <w:proofErr w:type="spellEnd"/>
            <w:r>
              <w:rPr>
                <w:lang w:eastAsia="en-AU"/>
              </w:rPr>
              <w:t>&gt;</w:t>
            </w:r>
          </w:p>
        </w:tc>
      </w:tr>
      <w:tr w:rsidR="00EA1117" w:rsidRPr="00576E9C" w14:paraId="30225124" w14:textId="77777777" w:rsidTr="00AB5241">
        <w:tc>
          <w:tcPr>
            <w:tcW w:w="3606" w:type="dxa"/>
            <w:gridSpan w:val="3"/>
          </w:tcPr>
          <w:p w14:paraId="23AD5A17" w14:textId="41B14229" w:rsidR="00EA1117" w:rsidRDefault="00AB5241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PractitionerType</w:t>
            </w:r>
            <w:proofErr w:type="spellEnd"/>
            <w:r w:rsidR="00EA1117">
              <w:rPr>
                <w:sz w:val="22"/>
                <w:szCs w:val="18"/>
              </w:rPr>
              <w:t>(</w:t>
            </w:r>
            <w:proofErr w:type="gramEnd"/>
            <w:r w:rsidR="00EA1117"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4C65E013" w14:textId="77777777" w:rsidR="00EA1117" w:rsidRPr="00576E9C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7B5209D2" w14:textId="2F2D3672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type of </w:t>
            </w:r>
            <w:proofErr w:type="spellStart"/>
            <w:r>
              <w:rPr>
                <w:sz w:val="22"/>
                <w:szCs w:val="18"/>
                <w:lang w:eastAsia="en-AU"/>
              </w:rPr>
              <w:t>practioner</w:t>
            </w:r>
            <w:proofErr w:type="spellEnd"/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838" w:type="dxa"/>
          </w:tcPr>
          <w:p w14:paraId="154FC417" w14:textId="7DFB5C86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t>PractitionerType</w:t>
            </w:r>
            <w:proofErr w:type="spellEnd"/>
          </w:p>
        </w:tc>
      </w:tr>
      <w:tr w:rsidR="00EA1117" w:rsidRPr="00576E9C" w14:paraId="7C913A0C" w14:textId="77777777" w:rsidTr="00AB5241">
        <w:tc>
          <w:tcPr>
            <w:tcW w:w="3606" w:type="dxa"/>
            <w:gridSpan w:val="3"/>
          </w:tcPr>
          <w:p w14:paraId="2F8FA10E" w14:textId="13B4B9C3" w:rsidR="00EA1117" w:rsidRDefault="00AB5241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setPractitionerRegNo</w:t>
            </w:r>
            <w:proofErr w:type="spellEnd"/>
            <w:r w:rsidR="00EA1117">
              <w:rPr>
                <w:sz w:val="22"/>
                <w:szCs w:val="18"/>
              </w:rPr>
              <w:t>(</w:t>
            </w:r>
            <w:proofErr w:type="spellStart"/>
            <w:r>
              <w:rPr>
                <w:sz w:val="22"/>
                <w:szCs w:val="18"/>
              </w:rPr>
              <w:t>regNo</w:t>
            </w:r>
            <w:proofErr w:type="spellEnd"/>
            <w:r w:rsidR="00EA1117"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34225ACC" w14:textId="77777777" w:rsidR="00EA1117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25020D3E" w14:textId="0CAFCCBC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practitioner registration number to the practitioner object.</w:t>
            </w:r>
          </w:p>
        </w:tc>
        <w:tc>
          <w:tcPr>
            <w:tcW w:w="1838" w:type="dxa"/>
          </w:tcPr>
          <w:p w14:paraId="5AC2C1CA" w14:textId="7604E212" w:rsidR="00EA1117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</w:t>
            </w:r>
            <w:r w:rsidR="00AB5241">
              <w:rPr>
                <w:sz w:val="22"/>
                <w:szCs w:val="18"/>
                <w:lang w:eastAsia="en-AU"/>
              </w:rPr>
              <w:t>oid</w:t>
            </w:r>
          </w:p>
        </w:tc>
      </w:tr>
      <w:tr w:rsidR="00EA1117" w:rsidRPr="00576E9C" w14:paraId="0F7F4DB2" w14:textId="77777777" w:rsidTr="00AB5241">
        <w:tc>
          <w:tcPr>
            <w:tcW w:w="3606" w:type="dxa"/>
            <w:gridSpan w:val="3"/>
          </w:tcPr>
          <w:p w14:paraId="6A6CCC21" w14:textId="1BB80E65" w:rsidR="00EA1117" w:rsidRDefault="00AB5241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setAvailability</w:t>
            </w:r>
            <w:proofErr w:type="spellEnd"/>
            <w:r w:rsidR="00EA1117">
              <w:rPr>
                <w:sz w:val="22"/>
                <w:szCs w:val="18"/>
              </w:rPr>
              <w:t>(</w:t>
            </w:r>
            <w:proofErr w:type="spellStart"/>
            <w:proofErr w:type="gramEnd"/>
            <w:r>
              <w:rPr>
                <w:sz w:val="22"/>
                <w:szCs w:val="18"/>
              </w:rPr>
              <w:t>WorkDay</w:t>
            </w:r>
            <w:proofErr w:type="spellEnd"/>
            <w:r w:rsidR="00EA1117"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6ADFEBDF" w14:textId="77777777" w:rsidR="00EA1117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2B68BAB5" w14:textId="7C3ED666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workdays of the practitioner</w:t>
            </w:r>
            <w:r w:rsidR="00EA1117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838" w:type="dxa"/>
          </w:tcPr>
          <w:p w14:paraId="6BCF6C6C" w14:textId="2720A4F6" w:rsidR="00EA1117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</w:t>
            </w:r>
            <w:r w:rsidR="00AB5241">
              <w:rPr>
                <w:sz w:val="22"/>
                <w:szCs w:val="18"/>
                <w:lang w:eastAsia="en-AU"/>
              </w:rPr>
              <w:t>oid</w:t>
            </w:r>
          </w:p>
        </w:tc>
      </w:tr>
      <w:tr w:rsidR="00EA1117" w:rsidRPr="00576E9C" w14:paraId="06049894" w14:textId="77777777" w:rsidTr="00AB5241">
        <w:tc>
          <w:tcPr>
            <w:tcW w:w="3606" w:type="dxa"/>
            <w:gridSpan w:val="3"/>
          </w:tcPr>
          <w:p w14:paraId="21D44CDB" w14:textId="14FF2DAE" w:rsidR="00EA1117" w:rsidRDefault="00AB5241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setPractitionerType</w:t>
            </w:r>
            <w:proofErr w:type="spellEnd"/>
            <w:r w:rsidR="00EA1117">
              <w:rPr>
                <w:sz w:val="22"/>
                <w:szCs w:val="18"/>
              </w:rPr>
              <w:t>(</w:t>
            </w:r>
            <w:proofErr w:type="spellStart"/>
            <w:r>
              <w:rPr>
                <w:sz w:val="22"/>
                <w:szCs w:val="18"/>
              </w:rPr>
              <w:t>practitionerTYpe</w:t>
            </w:r>
            <w:proofErr w:type="spellEnd"/>
            <w:r w:rsidR="00EA1117">
              <w:rPr>
                <w:sz w:val="22"/>
                <w:szCs w:val="18"/>
              </w:rPr>
              <w:t>)</w:t>
            </w:r>
          </w:p>
        </w:tc>
        <w:tc>
          <w:tcPr>
            <w:tcW w:w="1003" w:type="dxa"/>
            <w:gridSpan w:val="2"/>
          </w:tcPr>
          <w:p w14:paraId="689520F5" w14:textId="77777777" w:rsidR="00EA1117" w:rsidRDefault="00EA1117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2613" w:type="dxa"/>
            <w:gridSpan w:val="2"/>
          </w:tcPr>
          <w:p w14:paraId="3C1E4812" w14:textId="3275CC73" w:rsidR="00EA1117" w:rsidRDefault="00AB5241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type of practitioner.</w:t>
            </w:r>
          </w:p>
        </w:tc>
        <w:tc>
          <w:tcPr>
            <w:tcW w:w="1838" w:type="dxa"/>
          </w:tcPr>
          <w:p w14:paraId="70BFB80C" w14:textId="0917780B" w:rsidR="00EA1117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</w:t>
            </w:r>
            <w:r w:rsidR="00AB5241">
              <w:rPr>
                <w:sz w:val="22"/>
                <w:szCs w:val="18"/>
                <w:lang w:eastAsia="en-AU"/>
              </w:rPr>
              <w:t>oid</w:t>
            </w:r>
          </w:p>
        </w:tc>
      </w:tr>
    </w:tbl>
    <w:p w14:paraId="49860B01" w14:textId="67A1D596" w:rsidR="00EA1117" w:rsidRDefault="00EA1117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71"/>
        <w:gridCol w:w="750"/>
        <w:gridCol w:w="350"/>
        <w:gridCol w:w="744"/>
        <w:gridCol w:w="518"/>
        <w:gridCol w:w="2666"/>
        <w:gridCol w:w="1561"/>
      </w:tblGrid>
      <w:tr w:rsidR="00DC2714" w:rsidRPr="00576E9C" w14:paraId="2EC88F6E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03D4EDAB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589" w:type="dxa"/>
            <w:gridSpan w:val="6"/>
          </w:tcPr>
          <w:p w14:paraId="1AAE60E9" w14:textId="6BA218DE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</w:t>
            </w:r>
          </w:p>
        </w:tc>
      </w:tr>
      <w:tr w:rsidR="00DC2714" w:rsidRPr="00576E9C" w14:paraId="4409490B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5F333F0F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589" w:type="dxa"/>
            <w:gridSpan w:val="6"/>
          </w:tcPr>
          <w:p w14:paraId="4C0702F5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DC2714" w:rsidRPr="00576E9C" w14:paraId="6DB4ECF3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3344153F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589" w:type="dxa"/>
            <w:gridSpan w:val="6"/>
          </w:tcPr>
          <w:p w14:paraId="55EFDB17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DC2714" w:rsidRPr="00576E9C" w14:paraId="55D3B381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50F3202F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589" w:type="dxa"/>
            <w:gridSpan w:val="6"/>
          </w:tcPr>
          <w:p w14:paraId="1A26994C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DC2714" w:rsidRPr="00576E9C" w14:paraId="0665CC1C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359A2CDD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589" w:type="dxa"/>
            <w:gridSpan w:val="6"/>
          </w:tcPr>
          <w:p w14:paraId="76B7DB52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DC2714" w:rsidRPr="00576E9C" w14:paraId="000B6F95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0A53F045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589" w:type="dxa"/>
            <w:gridSpan w:val="6"/>
          </w:tcPr>
          <w:p w14:paraId="51352CFB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DC2714" w:rsidRPr="00576E9C" w14:paraId="467ECF07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51C444CD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589" w:type="dxa"/>
            <w:gridSpan w:val="6"/>
          </w:tcPr>
          <w:p w14:paraId="7190439D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DC2714" w:rsidRPr="00576E9C" w14:paraId="3F0AA1A1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09D91617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589" w:type="dxa"/>
            <w:gridSpan w:val="6"/>
          </w:tcPr>
          <w:p w14:paraId="68311BF6" w14:textId="1E3AF0DB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DC2714" w:rsidRPr="00576E9C" w14:paraId="6D637178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15E78198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DC2714" w:rsidRPr="00576E9C" w14:paraId="33B96504" w14:textId="77777777" w:rsidTr="009140CE">
        <w:tc>
          <w:tcPr>
            <w:tcW w:w="2471" w:type="dxa"/>
            <w:shd w:val="clear" w:color="auto" w:fill="DBE5F1" w:themeFill="accent1" w:themeFillTint="33"/>
          </w:tcPr>
          <w:p w14:paraId="1B04ECDA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100" w:type="dxa"/>
            <w:gridSpan w:val="2"/>
            <w:shd w:val="clear" w:color="auto" w:fill="DBE5F1" w:themeFill="accent1" w:themeFillTint="33"/>
          </w:tcPr>
          <w:p w14:paraId="26FF1C2C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262" w:type="dxa"/>
            <w:gridSpan w:val="2"/>
            <w:shd w:val="clear" w:color="auto" w:fill="DBE5F1" w:themeFill="accent1" w:themeFillTint="33"/>
          </w:tcPr>
          <w:p w14:paraId="23E88792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4227" w:type="dxa"/>
            <w:gridSpan w:val="2"/>
            <w:shd w:val="clear" w:color="auto" w:fill="DBE5F1" w:themeFill="accent1" w:themeFillTint="33"/>
          </w:tcPr>
          <w:p w14:paraId="2AA5BFBC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DC2714" w:rsidRPr="00576E9C" w14:paraId="34099E8E" w14:textId="77777777" w:rsidTr="009140CE">
        <w:tc>
          <w:tcPr>
            <w:tcW w:w="2471" w:type="dxa"/>
          </w:tcPr>
          <w:p w14:paraId="6A651C7F" w14:textId="2B99E145" w:rsidR="00DC2714" w:rsidRPr="00C3053D" w:rsidRDefault="00DC2714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</w:rPr>
              <w:t>staffID</w:t>
            </w:r>
            <w:proofErr w:type="spellEnd"/>
          </w:p>
        </w:tc>
        <w:tc>
          <w:tcPr>
            <w:tcW w:w="1100" w:type="dxa"/>
            <w:gridSpan w:val="2"/>
          </w:tcPr>
          <w:p w14:paraId="4403305E" w14:textId="0E6B74C6" w:rsidR="00DC2714" w:rsidRPr="00576E9C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49636622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  <w:tc>
          <w:tcPr>
            <w:tcW w:w="4227" w:type="dxa"/>
            <w:gridSpan w:val="2"/>
          </w:tcPr>
          <w:p w14:paraId="0551F3FB" w14:textId="5B6A5294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 unique ID of a staff.</w:t>
            </w:r>
          </w:p>
        </w:tc>
      </w:tr>
      <w:tr w:rsidR="00DC2714" w:rsidRPr="00576E9C" w14:paraId="0681EDC0" w14:textId="77777777" w:rsidTr="009140CE">
        <w:tc>
          <w:tcPr>
            <w:tcW w:w="2471" w:type="dxa"/>
          </w:tcPr>
          <w:p w14:paraId="7014742A" w14:textId="119E88F7" w:rsidR="00DC2714" w:rsidRPr="00C3053D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N</w:t>
            </w:r>
            <w:r w:rsidR="00DC2714">
              <w:rPr>
                <w:sz w:val="22"/>
                <w:szCs w:val="18"/>
                <w:lang w:eastAsia="en-AU"/>
              </w:rPr>
              <w:t>ame</w:t>
            </w:r>
          </w:p>
        </w:tc>
        <w:tc>
          <w:tcPr>
            <w:tcW w:w="1100" w:type="dxa"/>
            <w:gridSpan w:val="2"/>
          </w:tcPr>
          <w:p w14:paraId="5BB97381" w14:textId="3F7B100E" w:rsidR="00DC2714" w:rsidRPr="00576E9C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74910CA1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t>string</w:t>
            </w:r>
          </w:p>
        </w:tc>
        <w:tc>
          <w:tcPr>
            <w:tcW w:w="4227" w:type="dxa"/>
            <w:gridSpan w:val="2"/>
          </w:tcPr>
          <w:p w14:paraId="7B9E647C" w14:textId="00AD60AE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’s name.</w:t>
            </w:r>
          </w:p>
        </w:tc>
      </w:tr>
      <w:tr w:rsidR="00DC2714" w:rsidRPr="00576E9C" w14:paraId="13074AE2" w14:textId="77777777" w:rsidTr="009140CE">
        <w:tc>
          <w:tcPr>
            <w:tcW w:w="2471" w:type="dxa"/>
          </w:tcPr>
          <w:p w14:paraId="418A863D" w14:textId="77777777" w:rsidR="00DC2714" w:rsidRPr="00C3053D" w:rsidRDefault="00DC2714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phone</w:t>
            </w:r>
          </w:p>
        </w:tc>
        <w:tc>
          <w:tcPr>
            <w:tcW w:w="1100" w:type="dxa"/>
            <w:gridSpan w:val="2"/>
          </w:tcPr>
          <w:p w14:paraId="7A4CA16E" w14:textId="3580FC6C" w:rsidR="00DC2714" w:rsidRPr="00576E9C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68D9FFE8" w14:textId="77777777" w:rsidR="00DC2714" w:rsidRDefault="00DC2714" w:rsidP="009676DF">
            <w:r>
              <w:t>string</w:t>
            </w:r>
          </w:p>
        </w:tc>
        <w:tc>
          <w:tcPr>
            <w:tcW w:w="4227" w:type="dxa"/>
            <w:gridSpan w:val="2"/>
          </w:tcPr>
          <w:p w14:paraId="0E3B465E" w14:textId="0FBBD8AC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’s contact number.</w:t>
            </w:r>
          </w:p>
        </w:tc>
      </w:tr>
      <w:tr w:rsidR="00DC2714" w:rsidRPr="00576E9C" w14:paraId="654FFEF4" w14:textId="77777777" w:rsidTr="009140CE">
        <w:tc>
          <w:tcPr>
            <w:tcW w:w="2471" w:type="dxa"/>
          </w:tcPr>
          <w:p w14:paraId="19D08590" w14:textId="3714D012" w:rsidR="00DC2714" w:rsidRPr="00C3053D" w:rsidRDefault="009140CE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E</w:t>
            </w:r>
            <w:r w:rsidR="00DC2714">
              <w:rPr>
                <w:sz w:val="22"/>
                <w:szCs w:val="18"/>
              </w:rPr>
              <w:t>mail</w:t>
            </w:r>
          </w:p>
        </w:tc>
        <w:tc>
          <w:tcPr>
            <w:tcW w:w="1100" w:type="dxa"/>
            <w:gridSpan w:val="2"/>
          </w:tcPr>
          <w:p w14:paraId="6FA0A766" w14:textId="5BD54070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0142D5D7" w14:textId="77777777" w:rsidR="00DC2714" w:rsidRDefault="00DC2714" w:rsidP="009676DF">
            <w:r>
              <w:t>string</w:t>
            </w:r>
          </w:p>
        </w:tc>
        <w:tc>
          <w:tcPr>
            <w:tcW w:w="4227" w:type="dxa"/>
            <w:gridSpan w:val="2"/>
          </w:tcPr>
          <w:p w14:paraId="7C124E3A" w14:textId="2E1149C1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’s email address.</w:t>
            </w:r>
          </w:p>
        </w:tc>
      </w:tr>
      <w:tr w:rsidR="00DC2714" w:rsidRPr="00576E9C" w14:paraId="3DCB84E4" w14:textId="77777777" w:rsidTr="009140CE">
        <w:tc>
          <w:tcPr>
            <w:tcW w:w="2471" w:type="dxa"/>
          </w:tcPr>
          <w:p w14:paraId="48F4D3FF" w14:textId="0A7C31E8" w:rsidR="00DC2714" w:rsidRDefault="009140CE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A</w:t>
            </w:r>
            <w:r w:rsidR="00DC2714">
              <w:rPr>
                <w:sz w:val="22"/>
                <w:szCs w:val="18"/>
              </w:rPr>
              <w:t>ddress</w:t>
            </w:r>
          </w:p>
        </w:tc>
        <w:tc>
          <w:tcPr>
            <w:tcW w:w="1100" w:type="dxa"/>
            <w:gridSpan w:val="2"/>
          </w:tcPr>
          <w:p w14:paraId="7375B30D" w14:textId="266C4900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0562FCA0" w14:textId="77777777" w:rsidR="00DC2714" w:rsidRDefault="00DC2714" w:rsidP="009676DF">
            <w:r>
              <w:t>Address</w:t>
            </w:r>
          </w:p>
        </w:tc>
        <w:tc>
          <w:tcPr>
            <w:tcW w:w="4227" w:type="dxa"/>
            <w:gridSpan w:val="2"/>
          </w:tcPr>
          <w:p w14:paraId="41824630" w14:textId="44D3A6AD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ddress object, containing address of a staff.</w:t>
            </w:r>
          </w:p>
        </w:tc>
      </w:tr>
      <w:tr w:rsidR="009140CE" w:rsidRPr="00576E9C" w14:paraId="02F734FD" w14:textId="77777777" w:rsidTr="009140CE">
        <w:tc>
          <w:tcPr>
            <w:tcW w:w="2471" w:type="dxa"/>
          </w:tcPr>
          <w:p w14:paraId="240289DB" w14:textId="2F91C70A" w:rsidR="009140CE" w:rsidRDefault="009140CE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lastRenderedPageBreak/>
              <w:t>dateOfBirth</w:t>
            </w:r>
            <w:proofErr w:type="spellEnd"/>
          </w:p>
        </w:tc>
        <w:tc>
          <w:tcPr>
            <w:tcW w:w="1100" w:type="dxa"/>
            <w:gridSpan w:val="2"/>
          </w:tcPr>
          <w:p w14:paraId="106F4FA8" w14:textId="6618A7E7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194FA33F" w14:textId="56A02912" w:rsidR="009140CE" w:rsidRDefault="009140CE" w:rsidP="009676DF">
            <w:r>
              <w:t>date</w:t>
            </w:r>
          </w:p>
        </w:tc>
        <w:tc>
          <w:tcPr>
            <w:tcW w:w="4227" w:type="dxa"/>
            <w:gridSpan w:val="2"/>
          </w:tcPr>
          <w:p w14:paraId="1F3658BE" w14:textId="3439C41C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’s date of birth.</w:t>
            </w:r>
          </w:p>
        </w:tc>
      </w:tr>
      <w:tr w:rsidR="009140CE" w:rsidRPr="00576E9C" w14:paraId="192ABBB9" w14:textId="77777777" w:rsidTr="009140CE">
        <w:tc>
          <w:tcPr>
            <w:tcW w:w="2471" w:type="dxa"/>
          </w:tcPr>
          <w:p w14:paraId="3404F983" w14:textId="75191A3E" w:rsidR="009140CE" w:rsidRDefault="009140CE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username</w:t>
            </w:r>
          </w:p>
        </w:tc>
        <w:tc>
          <w:tcPr>
            <w:tcW w:w="1100" w:type="dxa"/>
            <w:gridSpan w:val="2"/>
          </w:tcPr>
          <w:p w14:paraId="3DE4EFAE" w14:textId="003915CE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12CBBEEE" w14:textId="4BFA49F5" w:rsidR="009140CE" w:rsidRDefault="009140CE" w:rsidP="009676DF">
            <w:r>
              <w:t>string</w:t>
            </w:r>
          </w:p>
        </w:tc>
        <w:tc>
          <w:tcPr>
            <w:tcW w:w="4227" w:type="dxa"/>
            <w:gridSpan w:val="2"/>
          </w:tcPr>
          <w:p w14:paraId="2D686656" w14:textId="48001E0E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Username to login to the system.</w:t>
            </w:r>
          </w:p>
        </w:tc>
      </w:tr>
      <w:tr w:rsidR="009140CE" w:rsidRPr="00576E9C" w14:paraId="152EF13E" w14:textId="77777777" w:rsidTr="009140CE">
        <w:tc>
          <w:tcPr>
            <w:tcW w:w="2471" w:type="dxa"/>
          </w:tcPr>
          <w:p w14:paraId="3B94AB01" w14:textId="6D1451D9" w:rsidR="009140CE" w:rsidRDefault="009140CE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password</w:t>
            </w:r>
          </w:p>
        </w:tc>
        <w:tc>
          <w:tcPr>
            <w:tcW w:w="1100" w:type="dxa"/>
            <w:gridSpan w:val="2"/>
          </w:tcPr>
          <w:p w14:paraId="517128A4" w14:textId="6AE338A7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otected</w:t>
            </w:r>
          </w:p>
        </w:tc>
        <w:tc>
          <w:tcPr>
            <w:tcW w:w="1262" w:type="dxa"/>
            <w:gridSpan w:val="2"/>
          </w:tcPr>
          <w:p w14:paraId="7D310F44" w14:textId="4FAFC256" w:rsidR="009140CE" w:rsidRDefault="009140CE" w:rsidP="009676DF">
            <w:r>
              <w:t>string</w:t>
            </w:r>
          </w:p>
        </w:tc>
        <w:tc>
          <w:tcPr>
            <w:tcW w:w="4227" w:type="dxa"/>
            <w:gridSpan w:val="2"/>
          </w:tcPr>
          <w:p w14:paraId="5E238EED" w14:textId="42DC1A4F" w:rsidR="009140CE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ssword to login to the system.</w:t>
            </w:r>
          </w:p>
        </w:tc>
      </w:tr>
      <w:tr w:rsidR="00DC2714" w:rsidRPr="00576E9C" w14:paraId="36BB4DAC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43B5F66B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DC2714" w:rsidRPr="00576E9C" w14:paraId="2B0BBC50" w14:textId="77777777" w:rsidTr="009140CE">
        <w:tc>
          <w:tcPr>
            <w:tcW w:w="3221" w:type="dxa"/>
            <w:gridSpan w:val="2"/>
            <w:shd w:val="clear" w:color="auto" w:fill="DBE5F1" w:themeFill="accent1" w:themeFillTint="33"/>
          </w:tcPr>
          <w:p w14:paraId="4A9FA16A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94" w:type="dxa"/>
            <w:gridSpan w:val="2"/>
            <w:shd w:val="clear" w:color="auto" w:fill="DBE5F1" w:themeFill="accent1" w:themeFillTint="33"/>
          </w:tcPr>
          <w:p w14:paraId="690048DB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184" w:type="dxa"/>
            <w:gridSpan w:val="2"/>
            <w:shd w:val="clear" w:color="auto" w:fill="DBE5F1" w:themeFill="accent1" w:themeFillTint="33"/>
          </w:tcPr>
          <w:p w14:paraId="4AF7E23C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61" w:type="dxa"/>
            <w:shd w:val="clear" w:color="auto" w:fill="DBE5F1" w:themeFill="accent1" w:themeFillTint="33"/>
          </w:tcPr>
          <w:p w14:paraId="22AEE81F" w14:textId="77777777" w:rsidR="00DC2714" w:rsidRPr="00576E9C" w:rsidRDefault="00DC2714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9140CE" w:rsidRPr="00576E9C" w14:paraId="7FE7276F" w14:textId="77777777" w:rsidTr="009140CE">
        <w:tc>
          <w:tcPr>
            <w:tcW w:w="3221" w:type="dxa"/>
            <w:gridSpan w:val="2"/>
          </w:tcPr>
          <w:p w14:paraId="7C4414BD" w14:textId="18854B1F" w:rsidR="00DC2714" w:rsidRPr="00C3053D" w:rsidRDefault="00DC2714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C3053D">
              <w:rPr>
                <w:sz w:val="22"/>
                <w:szCs w:val="18"/>
              </w:rPr>
              <w:t>get</w:t>
            </w:r>
            <w:r w:rsidR="009140CE">
              <w:rPr>
                <w:sz w:val="22"/>
                <w:szCs w:val="18"/>
              </w:rPr>
              <w:t>Staff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spellStart"/>
            <w:r w:rsidR="009140CE">
              <w:rPr>
                <w:sz w:val="22"/>
                <w:szCs w:val="18"/>
              </w:rPr>
              <w:t>staff</w:t>
            </w:r>
            <w:r>
              <w:rPr>
                <w:sz w:val="22"/>
                <w:szCs w:val="18"/>
              </w:rPr>
              <w:t>ID</w:t>
            </w:r>
            <w:proofErr w:type="spellEnd"/>
            <w:r w:rsidRPr="00C3053D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5ADC8208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587551FC" w14:textId="5E645421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>
              <w:rPr>
                <w:sz w:val="22"/>
                <w:szCs w:val="18"/>
                <w:lang w:eastAsia="en-AU"/>
              </w:rPr>
              <w:t xml:space="preserve">the details of a </w:t>
            </w:r>
            <w:r w:rsidR="009140CE">
              <w:rPr>
                <w:sz w:val="22"/>
                <w:szCs w:val="18"/>
                <w:lang w:eastAsia="en-AU"/>
              </w:rPr>
              <w:t>staff</w:t>
            </w:r>
            <w:r>
              <w:rPr>
                <w:sz w:val="22"/>
                <w:szCs w:val="18"/>
                <w:lang w:eastAsia="en-AU"/>
              </w:rPr>
              <w:t xml:space="preserve"> using </w:t>
            </w:r>
            <w:r w:rsidR="009140CE">
              <w:rPr>
                <w:sz w:val="22"/>
                <w:szCs w:val="18"/>
                <w:lang w:eastAsia="en-AU"/>
              </w:rPr>
              <w:t>staff</w:t>
            </w:r>
            <w:r>
              <w:rPr>
                <w:sz w:val="22"/>
                <w:szCs w:val="18"/>
                <w:lang w:eastAsia="en-AU"/>
              </w:rPr>
              <w:t xml:space="preserve"> ID.</w:t>
            </w:r>
          </w:p>
        </w:tc>
        <w:tc>
          <w:tcPr>
            <w:tcW w:w="1561" w:type="dxa"/>
          </w:tcPr>
          <w:p w14:paraId="27D70BA9" w14:textId="1D6B0849" w:rsidR="00DC2714" w:rsidRPr="00576E9C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</w:t>
            </w:r>
          </w:p>
        </w:tc>
      </w:tr>
      <w:tr w:rsidR="009140CE" w:rsidRPr="00576E9C" w14:paraId="44ABDEF2" w14:textId="77777777" w:rsidTr="009140CE">
        <w:tc>
          <w:tcPr>
            <w:tcW w:w="3221" w:type="dxa"/>
            <w:gridSpan w:val="2"/>
          </w:tcPr>
          <w:p w14:paraId="61E0D3BE" w14:textId="2E2DEB87" w:rsidR="00DC2714" w:rsidRPr="00C3053D" w:rsidRDefault="00DC2714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</w:t>
            </w:r>
            <w:r w:rsidR="009140CE">
              <w:rPr>
                <w:sz w:val="22"/>
                <w:szCs w:val="18"/>
              </w:rPr>
              <w:t>Staff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 w:rsidR="009140CE">
              <w:rPr>
                <w:sz w:val="22"/>
                <w:szCs w:val="18"/>
              </w:rPr>
              <w:t>username, password</w:t>
            </w:r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09281B22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62A5AB89" w14:textId="7151D1CD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</w:t>
            </w:r>
            <w:r w:rsidR="009140CE">
              <w:rPr>
                <w:sz w:val="22"/>
                <w:szCs w:val="18"/>
                <w:lang w:eastAsia="en-AU"/>
              </w:rPr>
              <w:t>a staff’s details by username and password</w:t>
            </w:r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08B28BDA" w14:textId="233A8F78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ff</w:t>
            </w:r>
          </w:p>
        </w:tc>
      </w:tr>
      <w:tr w:rsidR="00DC2714" w:rsidRPr="00576E9C" w14:paraId="4CF4EEA6" w14:textId="77777777" w:rsidTr="009140CE">
        <w:tc>
          <w:tcPr>
            <w:tcW w:w="3221" w:type="dxa"/>
            <w:gridSpan w:val="2"/>
          </w:tcPr>
          <w:p w14:paraId="1094BEF6" w14:textId="7F267C69" w:rsidR="00DC2714" w:rsidRDefault="00DC2714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</w:t>
            </w:r>
            <w:r w:rsidR="009140CE">
              <w:rPr>
                <w:sz w:val="22"/>
                <w:szCs w:val="18"/>
              </w:rPr>
              <w:t>Role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356E9D10" w14:textId="77777777" w:rsidR="00DC2714" w:rsidRPr="00576E9C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6F8C4367" w14:textId="601E3692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</w:t>
            </w:r>
            <w:r w:rsidR="009140CE">
              <w:rPr>
                <w:sz w:val="22"/>
                <w:szCs w:val="18"/>
                <w:lang w:eastAsia="en-AU"/>
              </w:rPr>
              <w:t>the staff’s role</w:t>
            </w:r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7302C964" w14:textId="2C8A5333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StaffRole</w:t>
            </w:r>
            <w:proofErr w:type="spellEnd"/>
          </w:p>
        </w:tc>
      </w:tr>
      <w:tr w:rsidR="00DC2714" w:rsidRPr="00576E9C" w14:paraId="3A420EA4" w14:textId="77777777" w:rsidTr="009140CE">
        <w:tc>
          <w:tcPr>
            <w:tcW w:w="3221" w:type="dxa"/>
            <w:gridSpan w:val="2"/>
          </w:tcPr>
          <w:p w14:paraId="6B7430BE" w14:textId="7786B1B6" w:rsidR="00DC2714" w:rsidRDefault="009140CE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setStaff</w:t>
            </w:r>
            <w:proofErr w:type="spellEnd"/>
            <w:r w:rsidR="00DC2714"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name, phone, email, address, password, username, role, status</w:t>
            </w:r>
            <w:r w:rsidR="00DC2714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637ECC14" w14:textId="77777777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1267FA34" w14:textId="0E78006E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values to a staff’s attributes</w:t>
            </w:r>
            <w:r w:rsidR="00DC2714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39F655B0" w14:textId="653005C2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DC2714" w:rsidRPr="00576E9C" w14:paraId="41CA4C35" w14:textId="77777777" w:rsidTr="009140CE">
        <w:tc>
          <w:tcPr>
            <w:tcW w:w="3221" w:type="dxa"/>
            <w:gridSpan w:val="2"/>
          </w:tcPr>
          <w:p w14:paraId="13386AEB" w14:textId="0475D4B5" w:rsidR="00DC2714" w:rsidRDefault="009140CE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setStaffStatus</w:t>
            </w:r>
            <w:proofErr w:type="spellEnd"/>
            <w:r w:rsidR="00DC2714">
              <w:rPr>
                <w:sz w:val="22"/>
                <w:szCs w:val="18"/>
              </w:rPr>
              <w:t>(</w:t>
            </w:r>
            <w:r>
              <w:rPr>
                <w:sz w:val="22"/>
                <w:szCs w:val="18"/>
              </w:rPr>
              <w:t>status</w:t>
            </w:r>
            <w:r w:rsidR="00DC2714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766A7BD4" w14:textId="77777777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6E1D78A3" w14:textId="6D01145E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ssign status to the staff object</w:t>
            </w:r>
            <w:r w:rsidR="00DC2714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7BA9F288" w14:textId="6AB94E2E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DC2714" w:rsidRPr="00576E9C" w14:paraId="1F05730D" w14:textId="77777777" w:rsidTr="009140CE">
        <w:tc>
          <w:tcPr>
            <w:tcW w:w="3221" w:type="dxa"/>
            <w:gridSpan w:val="2"/>
          </w:tcPr>
          <w:p w14:paraId="08DA7063" w14:textId="48DA8A83" w:rsidR="00DC2714" w:rsidRDefault="009140CE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setPassword</w:t>
            </w:r>
            <w:proofErr w:type="spellEnd"/>
            <w:r w:rsidR="00DC2714">
              <w:rPr>
                <w:sz w:val="22"/>
                <w:szCs w:val="18"/>
              </w:rPr>
              <w:t>(</w:t>
            </w:r>
            <w:r>
              <w:rPr>
                <w:sz w:val="22"/>
                <w:szCs w:val="18"/>
              </w:rPr>
              <w:t>password</w:t>
            </w:r>
            <w:r w:rsidR="00DC2714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3F16455B" w14:textId="77777777" w:rsidR="00DC2714" w:rsidRDefault="00DC2714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546F8129" w14:textId="158AB7FD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password of the staff</w:t>
            </w:r>
            <w:r w:rsidR="00DC2714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54BAD836" w14:textId="148DE0E4" w:rsidR="00DC2714" w:rsidRDefault="009140CE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</w:tbl>
    <w:p w14:paraId="468BC511" w14:textId="5AEAD049" w:rsidR="00DC2714" w:rsidRDefault="00DC2714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471"/>
        <w:gridCol w:w="750"/>
        <w:gridCol w:w="350"/>
        <w:gridCol w:w="744"/>
        <w:gridCol w:w="518"/>
        <w:gridCol w:w="2666"/>
        <w:gridCol w:w="1561"/>
      </w:tblGrid>
      <w:tr w:rsidR="00573E48" w:rsidRPr="00576E9C" w14:paraId="53521822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6A06FD50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589" w:type="dxa"/>
            <w:gridSpan w:val="6"/>
          </w:tcPr>
          <w:p w14:paraId="2930E1C5" w14:textId="294D0513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ock</w:t>
            </w:r>
          </w:p>
        </w:tc>
      </w:tr>
      <w:tr w:rsidR="00573E48" w:rsidRPr="00576E9C" w14:paraId="2AB32E13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0F74BAD4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589" w:type="dxa"/>
            <w:gridSpan w:val="6"/>
          </w:tcPr>
          <w:p w14:paraId="0C300EC4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573E48" w:rsidRPr="00576E9C" w14:paraId="40558599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36FB6392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589" w:type="dxa"/>
            <w:gridSpan w:val="6"/>
          </w:tcPr>
          <w:p w14:paraId="6527BB9E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573E48" w:rsidRPr="00576E9C" w14:paraId="509B6C5C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2BF31952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589" w:type="dxa"/>
            <w:gridSpan w:val="6"/>
          </w:tcPr>
          <w:p w14:paraId="281F375B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573E48" w:rsidRPr="00576E9C" w14:paraId="7D8C03F0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7598D824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589" w:type="dxa"/>
            <w:gridSpan w:val="6"/>
          </w:tcPr>
          <w:p w14:paraId="03A8CB4D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573E48" w:rsidRPr="00576E9C" w14:paraId="67C115F0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7F800C83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6589" w:type="dxa"/>
            <w:gridSpan w:val="6"/>
          </w:tcPr>
          <w:p w14:paraId="6E6D0761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573E48" w:rsidRPr="00576E9C" w14:paraId="0A4A97E8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75738235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589" w:type="dxa"/>
            <w:gridSpan w:val="6"/>
          </w:tcPr>
          <w:p w14:paraId="6B572C47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Entity</w:t>
            </w:r>
          </w:p>
        </w:tc>
      </w:tr>
      <w:tr w:rsidR="00573E48" w:rsidRPr="00576E9C" w14:paraId="33E32793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6AB25959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589" w:type="dxa"/>
            <w:gridSpan w:val="6"/>
          </w:tcPr>
          <w:p w14:paraId="571AA2C4" w14:textId="763A5D59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ock</w:t>
            </w:r>
            <w:r w:rsidRPr="00576E9C">
              <w:rPr>
                <w:sz w:val="22"/>
                <w:szCs w:val="18"/>
                <w:lang w:eastAsia="en-AU"/>
              </w:rPr>
              <w:t xml:space="preserve"> details</w:t>
            </w:r>
          </w:p>
        </w:tc>
      </w:tr>
      <w:tr w:rsidR="00573E48" w:rsidRPr="00576E9C" w14:paraId="2BBFF58E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2C71FB3C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Attributes</w:t>
            </w:r>
          </w:p>
        </w:tc>
      </w:tr>
      <w:tr w:rsidR="00573E48" w:rsidRPr="00576E9C" w14:paraId="3BFEA121" w14:textId="77777777" w:rsidTr="009676DF">
        <w:tc>
          <w:tcPr>
            <w:tcW w:w="2471" w:type="dxa"/>
            <w:shd w:val="clear" w:color="auto" w:fill="DBE5F1" w:themeFill="accent1" w:themeFillTint="33"/>
          </w:tcPr>
          <w:p w14:paraId="7E3C0A5F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lastRenderedPageBreak/>
              <w:t>Name</w:t>
            </w:r>
          </w:p>
        </w:tc>
        <w:tc>
          <w:tcPr>
            <w:tcW w:w="1100" w:type="dxa"/>
            <w:gridSpan w:val="2"/>
            <w:shd w:val="clear" w:color="auto" w:fill="DBE5F1" w:themeFill="accent1" w:themeFillTint="33"/>
          </w:tcPr>
          <w:p w14:paraId="6066CAC8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1262" w:type="dxa"/>
            <w:gridSpan w:val="2"/>
            <w:shd w:val="clear" w:color="auto" w:fill="DBE5F1" w:themeFill="accent1" w:themeFillTint="33"/>
          </w:tcPr>
          <w:p w14:paraId="627E46A0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a Type</w:t>
            </w:r>
          </w:p>
        </w:tc>
        <w:tc>
          <w:tcPr>
            <w:tcW w:w="4227" w:type="dxa"/>
            <w:gridSpan w:val="2"/>
            <w:shd w:val="clear" w:color="auto" w:fill="DBE5F1" w:themeFill="accent1" w:themeFillTint="33"/>
          </w:tcPr>
          <w:p w14:paraId="21685E84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</w:tr>
      <w:tr w:rsidR="00573E48" w:rsidRPr="00576E9C" w14:paraId="6BCF2436" w14:textId="77777777" w:rsidTr="009676DF">
        <w:tc>
          <w:tcPr>
            <w:tcW w:w="2471" w:type="dxa"/>
          </w:tcPr>
          <w:p w14:paraId="32784B27" w14:textId="297F04A5" w:rsidR="00573E48" w:rsidRPr="00C3053D" w:rsidRDefault="00573E48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</w:rPr>
              <w:t>stockID</w:t>
            </w:r>
            <w:proofErr w:type="spellEnd"/>
          </w:p>
        </w:tc>
        <w:tc>
          <w:tcPr>
            <w:tcW w:w="1100" w:type="dxa"/>
            <w:gridSpan w:val="2"/>
          </w:tcPr>
          <w:p w14:paraId="4BE7DAAE" w14:textId="6D4EB70D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2" w:type="dxa"/>
            <w:gridSpan w:val="2"/>
          </w:tcPr>
          <w:p w14:paraId="18BD11F1" w14:textId="534EAF4D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int</w:t>
            </w:r>
          </w:p>
        </w:tc>
        <w:tc>
          <w:tcPr>
            <w:tcW w:w="4227" w:type="dxa"/>
            <w:gridSpan w:val="2"/>
          </w:tcPr>
          <w:p w14:paraId="2865FE07" w14:textId="2BEA4B54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A unique ID of a product in stock.</w:t>
            </w:r>
          </w:p>
        </w:tc>
      </w:tr>
      <w:tr w:rsidR="00573E48" w:rsidRPr="00576E9C" w14:paraId="0D1DEE23" w14:textId="77777777" w:rsidTr="009676DF">
        <w:tc>
          <w:tcPr>
            <w:tcW w:w="2471" w:type="dxa"/>
          </w:tcPr>
          <w:p w14:paraId="04AD2B60" w14:textId="33D47D87" w:rsidR="00573E48" w:rsidRPr="00C3053D" w:rsidRDefault="00573E48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productName</w:t>
            </w:r>
            <w:proofErr w:type="spellEnd"/>
          </w:p>
        </w:tc>
        <w:tc>
          <w:tcPr>
            <w:tcW w:w="1100" w:type="dxa"/>
            <w:gridSpan w:val="2"/>
          </w:tcPr>
          <w:p w14:paraId="0265A9D1" w14:textId="79FFD93A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2" w:type="dxa"/>
            <w:gridSpan w:val="2"/>
          </w:tcPr>
          <w:p w14:paraId="11306349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t>string</w:t>
            </w:r>
          </w:p>
        </w:tc>
        <w:tc>
          <w:tcPr>
            <w:tcW w:w="4227" w:type="dxa"/>
            <w:gridSpan w:val="2"/>
          </w:tcPr>
          <w:p w14:paraId="085DAF62" w14:textId="5CF6FACD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Name of the product.</w:t>
            </w:r>
          </w:p>
        </w:tc>
      </w:tr>
      <w:tr w:rsidR="00573E48" w:rsidRPr="00576E9C" w14:paraId="5E0FC170" w14:textId="77777777" w:rsidTr="009676DF">
        <w:tc>
          <w:tcPr>
            <w:tcW w:w="2471" w:type="dxa"/>
          </w:tcPr>
          <w:p w14:paraId="50457CA5" w14:textId="3683E5F6" w:rsidR="00573E48" w:rsidRPr="00C3053D" w:rsidRDefault="00573E48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productDescription</w:t>
            </w:r>
            <w:proofErr w:type="spellEnd"/>
          </w:p>
        </w:tc>
        <w:tc>
          <w:tcPr>
            <w:tcW w:w="1100" w:type="dxa"/>
            <w:gridSpan w:val="2"/>
          </w:tcPr>
          <w:p w14:paraId="14CBAE2B" w14:textId="67275CD4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2" w:type="dxa"/>
            <w:gridSpan w:val="2"/>
          </w:tcPr>
          <w:p w14:paraId="64E5747F" w14:textId="77777777" w:rsidR="00573E48" w:rsidRDefault="00573E48" w:rsidP="009676DF">
            <w:r>
              <w:t>string</w:t>
            </w:r>
          </w:p>
        </w:tc>
        <w:tc>
          <w:tcPr>
            <w:tcW w:w="4227" w:type="dxa"/>
            <w:gridSpan w:val="2"/>
          </w:tcPr>
          <w:p w14:paraId="51B313E9" w14:textId="2152E5CD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escription of the product.</w:t>
            </w:r>
          </w:p>
        </w:tc>
      </w:tr>
      <w:tr w:rsidR="00573E48" w:rsidRPr="00576E9C" w14:paraId="5B1F5A63" w14:textId="77777777" w:rsidTr="009676DF">
        <w:tc>
          <w:tcPr>
            <w:tcW w:w="2471" w:type="dxa"/>
          </w:tcPr>
          <w:p w14:paraId="1D7CBFD4" w14:textId="26144CE0" w:rsidR="00573E48" w:rsidRPr="00C3053D" w:rsidRDefault="00573E48" w:rsidP="009676DF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price</w:t>
            </w:r>
          </w:p>
        </w:tc>
        <w:tc>
          <w:tcPr>
            <w:tcW w:w="1100" w:type="dxa"/>
            <w:gridSpan w:val="2"/>
          </w:tcPr>
          <w:p w14:paraId="55D7EF32" w14:textId="6F3C9B92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2" w:type="dxa"/>
            <w:gridSpan w:val="2"/>
          </w:tcPr>
          <w:p w14:paraId="5800406E" w14:textId="7F9A88A8" w:rsidR="00573E48" w:rsidRDefault="00573E48" w:rsidP="009676DF">
            <w:r>
              <w:t>double</w:t>
            </w:r>
          </w:p>
        </w:tc>
        <w:tc>
          <w:tcPr>
            <w:tcW w:w="4227" w:type="dxa"/>
            <w:gridSpan w:val="2"/>
          </w:tcPr>
          <w:p w14:paraId="1CB4B20D" w14:textId="0CA23446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st per unit of the product.</w:t>
            </w:r>
          </w:p>
        </w:tc>
      </w:tr>
      <w:tr w:rsidR="00573E48" w:rsidRPr="00576E9C" w14:paraId="243C337F" w14:textId="77777777" w:rsidTr="009676DF">
        <w:tc>
          <w:tcPr>
            <w:tcW w:w="2471" w:type="dxa"/>
          </w:tcPr>
          <w:p w14:paraId="5CDB749C" w14:textId="3EC2A61B" w:rsidR="00573E48" w:rsidRDefault="00573E48" w:rsidP="009676DF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stockOnHand</w:t>
            </w:r>
            <w:proofErr w:type="spellEnd"/>
          </w:p>
        </w:tc>
        <w:tc>
          <w:tcPr>
            <w:tcW w:w="1100" w:type="dxa"/>
            <w:gridSpan w:val="2"/>
          </w:tcPr>
          <w:p w14:paraId="6A156D0B" w14:textId="44845D30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ivate</w:t>
            </w:r>
          </w:p>
        </w:tc>
        <w:tc>
          <w:tcPr>
            <w:tcW w:w="1262" w:type="dxa"/>
            <w:gridSpan w:val="2"/>
          </w:tcPr>
          <w:p w14:paraId="5305402C" w14:textId="67837FE1" w:rsidR="00573E48" w:rsidRDefault="00573E48" w:rsidP="009676DF">
            <w:r>
              <w:t>int</w:t>
            </w:r>
          </w:p>
        </w:tc>
        <w:tc>
          <w:tcPr>
            <w:tcW w:w="4227" w:type="dxa"/>
            <w:gridSpan w:val="2"/>
          </w:tcPr>
          <w:p w14:paraId="0B7BB785" w14:textId="0DB27AD3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Number of available </w:t>
            </w:r>
            <w:proofErr w:type="gramStart"/>
            <w:r>
              <w:rPr>
                <w:sz w:val="22"/>
                <w:szCs w:val="18"/>
                <w:lang w:eastAsia="en-AU"/>
              </w:rPr>
              <w:t>item</w:t>
            </w:r>
            <w:proofErr w:type="gramEnd"/>
            <w:r>
              <w:rPr>
                <w:sz w:val="22"/>
                <w:szCs w:val="18"/>
                <w:lang w:eastAsia="en-AU"/>
              </w:rPr>
              <w:t>.</w:t>
            </w:r>
          </w:p>
        </w:tc>
      </w:tr>
      <w:tr w:rsidR="00573E48" w:rsidRPr="00576E9C" w14:paraId="6B75840F" w14:textId="77777777" w:rsidTr="009676DF">
        <w:tc>
          <w:tcPr>
            <w:tcW w:w="9060" w:type="dxa"/>
            <w:gridSpan w:val="7"/>
            <w:shd w:val="clear" w:color="auto" w:fill="DBE5F1" w:themeFill="accent1" w:themeFillTint="33"/>
          </w:tcPr>
          <w:p w14:paraId="71552B92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573E48" w:rsidRPr="00576E9C" w14:paraId="08628993" w14:textId="77777777" w:rsidTr="009676DF">
        <w:tc>
          <w:tcPr>
            <w:tcW w:w="3221" w:type="dxa"/>
            <w:gridSpan w:val="2"/>
            <w:shd w:val="clear" w:color="auto" w:fill="DBE5F1" w:themeFill="accent1" w:themeFillTint="33"/>
          </w:tcPr>
          <w:p w14:paraId="165835C1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94" w:type="dxa"/>
            <w:gridSpan w:val="2"/>
            <w:shd w:val="clear" w:color="auto" w:fill="DBE5F1" w:themeFill="accent1" w:themeFillTint="33"/>
          </w:tcPr>
          <w:p w14:paraId="5112DBCB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184" w:type="dxa"/>
            <w:gridSpan w:val="2"/>
            <w:shd w:val="clear" w:color="auto" w:fill="DBE5F1" w:themeFill="accent1" w:themeFillTint="33"/>
          </w:tcPr>
          <w:p w14:paraId="5B86DACE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61" w:type="dxa"/>
            <w:shd w:val="clear" w:color="auto" w:fill="DBE5F1" w:themeFill="accent1" w:themeFillTint="33"/>
          </w:tcPr>
          <w:p w14:paraId="5F84E56E" w14:textId="77777777" w:rsidR="00573E48" w:rsidRPr="00576E9C" w:rsidRDefault="00573E48" w:rsidP="009676DF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573E48" w:rsidRPr="00576E9C" w14:paraId="1EAEF855" w14:textId="77777777" w:rsidTr="009676DF">
        <w:tc>
          <w:tcPr>
            <w:tcW w:w="3221" w:type="dxa"/>
            <w:gridSpan w:val="2"/>
          </w:tcPr>
          <w:p w14:paraId="4744935C" w14:textId="7D41DF6B" w:rsidR="00573E48" w:rsidRPr="00C3053D" w:rsidRDefault="00573E48" w:rsidP="009676DF">
            <w:pPr>
              <w:rPr>
                <w:sz w:val="22"/>
                <w:szCs w:val="18"/>
                <w:lang w:eastAsia="en-AU"/>
              </w:rPr>
            </w:pPr>
            <w:proofErr w:type="spellStart"/>
            <w:r w:rsidRPr="00C3053D">
              <w:rPr>
                <w:sz w:val="22"/>
                <w:szCs w:val="18"/>
              </w:rPr>
              <w:t>get</w:t>
            </w:r>
            <w:r>
              <w:rPr>
                <w:sz w:val="22"/>
                <w:szCs w:val="18"/>
              </w:rPr>
              <w:t>Stock</w:t>
            </w:r>
            <w:proofErr w:type="spellEnd"/>
            <w:r w:rsidRPr="00C3053D">
              <w:rPr>
                <w:sz w:val="22"/>
                <w:szCs w:val="18"/>
              </w:rPr>
              <w:t>(</w:t>
            </w:r>
            <w:proofErr w:type="spellStart"/>
            <w:r>
              <w:rPr>
                <w:sz w:val="22"/>
                <w:szCs w:val="18"/>
              </w:rPr>
              <w:t>stockID</w:t>
            </w:r>
            <w:proofErr w:type="spellEnd"/>
            <w:r w:rsidRPr="00C3053D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2CD60AC9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2A689D1C" w14:textId="6DE9F635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 xml:space="preserve">Get </w:t>
            </w:r>
            <w:r>
              <w:rPr>
                <w:sz w:val="22"/>
                <w:szCs w:val="18"/>
                <w:lang w:eastAsia="en-AU"/>
              </w:rPr>
              <w:t>the details of a product by ID.</w:t>
            </w:r>
          </w:p>
        </w:tc>
        <w:tc>
          <w:tcPr>
            <w:tcW w:w="1561" w:type="dxa"/>
          </w:tcPr>
          <w:p w14:paraId="0A5FF7B8" w14:textId="5F554A98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ock</w:t>
            </w:r>
          </w:p>
        </w:tc>
      </w:tr>
      <w:tr w:rsidR="00573E48" w:rsidRPr="00576E9C" w14:paraId="12250926" w14:textId="77777777" w:rsidTr="009676DF">
        <w:tc>
          <w:tcPr>
            <w:tcW w:w="3221" w:type="dxa"/>
            <w:gridSpan w:val="2"/>
          </w:tcPr>
          <w:p w14:paraId="397987FB" w14:textId="7D720130" w:rsidR="00573E48" w:rsidRPr="00C3053D" w:rsidRDefault="00573E48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ProductName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06627D62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0B70B9E0" w14:textId="06A8C9C2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name of the product.</w:t>
            </w:r>
          </w:p>
        </w:tc>
        <w:tc>
          <w:tcPr>
            <w:tcW w:w="1561" w:type="dxa"/>
          </w:tcPr>
          <w:p w14:paraId="7E976C5C" w14:textId="26F26E9A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573E48" w:rsidRPr="00576E9C" w14:paraId="248E8158" w14:textId="77777777" w:rsidTr="009676DF">
        <w:tc>
          <w:tcPr>
            <w:tcW w:w="3221" w:type="dxa"/>
            <w:gridSpan w:val="2"/>
          </w:tcPr>
          <w:p w14:paraId="31DCB6DF" w14:textId="18FFA84C" w:rsidR="00573E48" w:rsidRDefault="00573E48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ProductDesc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7B604819" w14:textId="77777777" w:rsidR="00573E48" w:rsidRPr="00576E9C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37BAE50A" w14:textId="691B1D41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description of the product.</w:t>
            </w:r>
          </w:p>
        </w:tc>
        <w:tc>
          <w:tcPr>
            <w:tcW w:w="1561" w:type="dxa"/>
          </w:tcPr>
          <w:p w14:paraId="17F17126" w14:textId="580E8F09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ring</w:t>
            </w:r>
          </w:p>
        </w:tc>
      </w:tr>
      <w:tr w:rsidR="00573E48" w:rsidRPr="00576E9C" w14:paraId="1E6609CE" w14:textId="77777777" w:rsidTr="009676DF">
        <w:tc>
          <w:tcPr>
            <w:tcW w:w="3221" w:type="dxa"/>
            <w:gridSpan w:val="2"/>
          </w:tcPr>
          <w:p w14:paraId="0A04CBD6" w14:textId="700BAC1C" w:rsidR="00573E48" w:rsidRDefault="00573E48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Price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750C936D" w14:textId="77777777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7E80AFC2" w14:textId="0F1EBD27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price of the product.</w:t>
            </w:r>
          </w:p>
        </w:tc>
        <w:tc>
          <w:tcPr>
            <w:tcW w:w="1561" w:type="dxa"/>
          </w:tcPr>
          <w:p w14:paraId="29E3ACB9" w14:textId="53DA8862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double</w:t>
            </w:r>
          </w:p>
        </w:tc>
      </w:tr>
      <w:tr w:rsidR="00573E48" w:rsidRPr="00576E9C" w14:paraId="6F1667A9" w14:textId="77777777" w:rsidTr="009676DF">
        <w:tc>
          <w:tcPr>
            <w:tcW w:w="3221" w:type="dxa"/>
            <w:gridSpan w:val="2"/>
          </w:tcPr>
          <w:p w14:paraId="4B92DA15" w14:textId="60AA58BB" w:rsidR="00573E48" w:rsidRDefault="00573E48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getStockOnHand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5BC544F3" w14:textId="77777777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39F2F8A4" w14:textId="49C20BFC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the number of item available in the stock.</w:t>
            </w:r>
          </w:p>
        </w:tc>
        <w:tc>
          <w:tcPr>
            <w:tcW w:w="1561" w:type="dxa"/>
          </w:tcPr>
          <w:p w14:paraId="393987AA" w14:textId="650B7904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int</w:t>
            </w:r>
          </w:p>
        </w:tc>
      </w:tr>
      <w:tr w:rsidR="00573E48" w:rsidRPr="00576E9C" w14:paraId="0329D489" w14:textId="77777777" w:rsidTr="009676DF">
        <w:tc>
          <w:tcPr>
            <w:tcW w:w="3221" w:type="dxa"/>
            <w:gridSpan w:val="2"/>
          </w:tcPr>
          <w:p w14:paraId="4993B59B" w14:textId="4EABE9CB" w:rsidR="00573E48" w:rsidRDefault="00573E48" w:rsidP="009676DF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setStock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spellStart"/>
            <w:proofErr w:type="gramEnd"/>
            <w:r>
              <w:rPr>
                <w:sz w:val="22"/>
                <w:szCs w:val="18"/>
              </w:rPr>
              <w:t>productName</w:t>
            </w:r>
            <w:proofErr w:type="spellEnd"/>
            <w:r>
              <w:rPr>
                <w:sz w:val="22"/>
                <w:szCs w:val="18"/>
              </w:rPr>
              <w:t xml:space="preserve">, </w:t>
            </w:r>
            <w:proofErr w:type="spellStart"/>
            <w:r>
              <w:rPr>
                <w:sz w:val="22"/>
                <w:szCs w:val="18"/>
              </w:rPr>
              <w:t>productDesc</w:t>
            </w:r>
            <w:proofErr w:type="spellEnd"/>
            <w:r>
              <w:rPr>
                <w:sz w:val="22"/>
                <w:szCs w:val="18"/>
              </w:rPr>
              <w:t xml:space="preserve">, price, </w:t>
            </w:r>
            <w:proofErr w:type="spellStart"/>
            <w:r>
              <w:rPr>
                <w:sz w:val="22"/>
                <w:szCs w:val="18"/>
              </w:rPr>
              <w:t>stockOnHand</w:t>
            </w:r>
            <w:proofErr w:type="spellEnd"/>
            <w:r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  <w:gridSpan w:val="2"/>
          </w:tcPr>
          <w:p w14:paraId="42AAD4D9" w14:textId="77777777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  <w:gridSpan w:val="2"/>
          </w:tcPr>
          <w:p w14:paraId="2EB464FF" w14:textId="44D960B6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the values of Stock’s attributes.</w:t>
            </w:r>
          </w:p>
        </w:tc>
        <w:tc>
          <w:tcPr>
            <w:tcW w:w="1561" w:type="dxa"/>
          </w:tcPr>
          <w:p w14:paraId="59934E25" w14:textId="77777777" w:rsidR="00573E48" w:rsidRDefault="00573E48" w:rsidP="009676DF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</w:tbl>
    <w:p w14:paraId="7D45637F" w14:textId="52731FA4" w:rsidR="00573E48" w:rsidRDefault="00573E48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46"/>
        <w:gridCol w:w="716"/>
        <w:gridCol w:w="1038"/>
        <w:gridCol w:w="2133"/>
        <w:gridCol w:w="1927"/>
      </w:tblGrid>
      <w:tr w:rsidR="00506140" w:rsidRPr="00576E9C" w14:paraId="55D77586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62ED163D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6589" w:type="dxa"/>
            <w:gridSpan w:val="4"/>
          </w:tcPr>
          <w:p w14:paraId="3C7B00B8" w14:textId="2EE42CAA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AppointmentHandler</w:t>
            </w:r>
            <w:proofErr w:type="spellEnd"/>
          </w:p>
        </w:tc>
      </w:tr>
      <w:tr w:rsidR="00506140" w:rsidRPr="00576E9C" w14:paraId="1DB50AF2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45C477FC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ersion</w:t>
            </w:r>
          </w:p>
        </w:tc>
        <w:tc>
          <w:tcPr>
            <w:tcW w:w="6589" w:type="dxa"/>
            <w:gridSpan w:val="4"/>
          </w:tcPr>
          <w:p w14:paraId="1D3BE460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506140" w:rsidRPr="00576E9C" w14:paraId="3CA66790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4571B81C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6589" w:type="dxa"/>
            <w:gridSpan w:val="4"/>
          </w:tcPr>
          <w:p w14:paraId="36B0EDFA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506140" w:rsidRPr="00576E9C" w14:paraId="2DEB8E3A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56DFCDB0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6589" w:type="dxa"/>
            <w:gridSpan w:val="4"/>
          </w:tcPr>
          <w:p w14:paraId="62E2B2A0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506140" w:rsidRPr="00576E9C" w14:paraId="6874A56C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40BC0257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6589" w:type="dxa"/>
            <w:gridSpan w:val="4"/>
          </w:tcPr>
          <w:p w14:paraId="07B29116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506140" w:rsidRPr="00576E9C" w14:paraId="1814E6E3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5DFB156C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lastRenderedPageBreak/>
              <w:t>Base/Super class</w:t>
            </w:r>
          </w:p>
        </w:tc>
        <w:tc>
          <w:tcPr>
            <w:tcW w:w="6589" w:type="dxa"/>
            <w:gridSpan w:val="4"/>
          </w:tcPr>
          <w:p w14:paraId="0471AD60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506140" w:rsidRPr="00576E9C" w14:paraId="3412D172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74EA4FFA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6589" w:type="dxa"/>
            <w:gridSpan w:val="4"/>
          </w:tcPr>
          <w:p w14:paraId="5C0B2EE4" w14:textId="5A7A8FC6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Control</w:t>
            </w:r>
          </w:p>
        </w:tc>
      </w:tr>
      <w:tr w:rsidR="00506140" w:rsidRPr="00576E9C" w14:paraId="45F0B695" w14:textId="77777777" w:rsidTr="009005DC">
        <w:tc>
          <w:tcPr>
            <w:tcW w:w="2471" w:type="dxa"/>
            <w:shd w:val="clear" w:color="auto" w:fill="DBE5F1" w:themeFill="accent1" w:themeFillTint="33"/>
          </w:tcPr>
          <w:p w14:paraId="50F9DC7A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6589" w:type="dxa"/>
            <w:gridSpan w:val="4"/>
          </w:tcPr>
          <w:p w14:paraId="1C8C1AE6" w14:textId="7B8A6436" w:rsidR="00506140" w:rsidRPr="00576E9C" w:rsidRDefault="00B144B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Handle all appointment </w:t>
            </w:r>
            <w:proofErr w:type="spellStart"/>
            <w:r>
              <w:rPr>
                <w:sz w:val="22"/>
                <w:szCs w:val="18"/>
                <w:lang w:eastAsia="en-AU"/>
              </w:rPr>
              <w:t>actitivites</w:t>
            </w:r>
            <w:proofErr w:type="spellEnd"/>
          </w:p>
        </w:tc>
      </w:tr>
      <w:tr w:rsidR="00506140" w:rsidRPr="00576E9C" w14:paraId="1E706355" w14:textId="77777777" w:rsidTr="009005DC">
        <w:tc>
          <w:tcPr>
            <w:tcW w:w="9060" w:type="dxa"/>
            <w:gridSpan w:val="5"/>
            <w:shd w:val="clear" w:color="auto" w:fill="DBE5F1" w:themeFill="accent1" w:themeFillTint="33"/>
          </w:tcPr>
          <w:p w14:paraId="4E834EBC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506140" w:rsidRPr="00576E9C" w14:paraId="382E0C6D" w14:textId="77777777" w:rsidTr="009005DC">
        <w:tc>
          <w:tcPr>
            <w:tcW w:w="3221" w:type="dxa"/>
            <w:gridSpan w:val="2"/>
            <w:shd w:val="clear" w:color="auto" w:fill="DBE5F1" w:themeFill="accent1" w:themeFillTint="33"/>
          </w:tcPr>
          <w:p w14:paraId="589F6FF8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94" w:type="dxa"/>
            <w:shd w:val="clear" w:color="auto" w:fill="DBE5F1" w:themeFill="accent1" w:themeFillTint="33"/>
          </w:tcPr>
          <w:p w14:paraId="779770DB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184" w:type="dxa"/>
            <w:shd w:val="clear" w:color="auto" w:fill="DBE5F1" w:themeFill="accent1" w:themeFillTint="33"/>
          </w:tcPr>
          <w:p w14:paraId="07D173C1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61" w:type="dxa"/>
            <w:shd w:val="clear" w:color="auto" w:fill="DBE5F1" w:themeFill="accent1" w:themeFillTint="33"/>
          </w:tcPr>
          <w:p w14:paraId="09525FB3" w14:textId="77777777" w:rsidR="00506140" w:rsidRPr="00576E9C" w:rsidRDefault="00506140" w:rsidP="009005DC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Return Type</w:t>
            </w:r>
          </w:p>
        </w:tc>
      </w:tr>
      <w:tr w:rsidR="00506140" w:rsidRPr="00576E9C" w14:paraId="6D37AEC7" w14:textId="77777777" w:rsidTr="009005DC">
        <w:tc>
          <w:tcPr>
            <w:tcW w:w="3221" w:type="dxa"/>
            <w:gridSpan w:val="2"/>
          </w:tcPr>
          <w:p w14:paraId="599F867D" w14:textId="537B1C0E" w:rsidR="00506140" w:rsidRPr="00C3053D" w:rsidRDefault="00506140" w:rsidP="009005DC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t>getAppointments</w:t>
            </w:r>
            <w:proofErr w:type="spellEnd"/>
            <w:r>
              <w:t>(date)</w:t>
            </w:r>
          </w:p>
        </w:tc>
        <w:tc>
          <w:tcPr>
            <w:tcW w:w="1094" w:type="dxa"/>
          </w:tcPr>
          <w:p w14:paraId="57F761E5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48736B07" w14:textId="7D0B96D2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appointments on </w:t>
            </w:r>
            <w:r w:rsidR="007904EB">
              <w:rPr>
                <w:sz w:val="22"/>
                <w:szCs w:val="18"/>
                <w:lang w:eastAsia="en-AU"/>
              </w:rPr>
              <w:t>a</w:t>
            </w:r>
            <w:r>
              <w:rPr>
                <w:sz w:val="22"/>
                <w:szCs w:val="18"/>
                <w:lang w:eastAsia="en-AU"/>
              </w:rPr>
              <w:t xml:space="preserve"> specific date from Appointment class.</w:t>
            </w:r>
          </w:p>
        </w:tc>
        <w:tc>
          <w:tcPr>
            <w:tcW w:w="1561" w:type="dxa"/>
          </w:tcPr>
          <w:p w14:paraId="0EDDC769" w14:textId="11D6D88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List&lt;Appointment&gt;</w:t>
            </w:r>
          </w:p>
        </w:tc>
      </w:tr>
      <w:tr w:rsidR="00506140" w:rsidRPr="00576E9C" w14:paraId="6EF532FC" w14:textId="77777777" w:rsidTr="009005DC">
        <w:tc>
          <w:tcPr>
            <w:tcW w:w="3221" w:type="dxa"/>
            <w:gridSpan w:val="2"/>
          </w:tcPr>
          <w:p w14:paraId="0C390BDF" w14:textId="3953A0AD" w:rsidR="00506140" w:rsidRPr="00C3053D" w:rsidRDefault="00506140" w:rsidP="009005DC">
            <w:pPr>
              <w:rPr>
                <w:sz w:val="22"/>
                <w:szCs w:val="18"/>
              </w:rPr>
            </w:pPr>
            <w:proofErr w:type="spellStart"/>
            <w:r>
              <w:t>lookupPatient</w:t>
            </w:r>
            <w:proofErr w:type="spellEnd"/>
            <w:r>
              <w:t>(patient)</w:t>
            </w:r>
          </w:p>
        </w:tc>
        <w:tc>
          <w:tcPr>
            <w:tcW w:w="1094" w:type="dxa"/>
          </w:tcPr>
          <w:p w14:paraId="03891BFE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3E0398AB" w14:textId="0FC99134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</w:t>
            </w:r>
            <w:r w:rsidR="00B27A11">
              <w:rPr>
                <w:sz w:val="22"/>
                <w:szCs w:val="18"/>
                <w:lang w:eastAsia="en-AU"/>
              </w:rPr>
              <w:t xml:space="preserve">a patient </w:t>
            </w:r>
            <w:r w:rsidR="007904EB">
              <w:rPr>
                <w:sz w:val="22"/>
                <w:szCs w:val="18"/>
                <w:lang w:eastAsia="en-AU"/>
              </w:rPr>
              <w:t>detail</w:t>
            </w:r>
            <w:r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2B04B735" w14:textId="69829F96" w:rsidR="00506140" w:rsidRDefault="00B27A11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</w:tr>
      <w:tr w:rsidR="00506140" w:rsidRPr="00576E9C" w14:paraId="57ACE406" w14:textId="77777777" w:rsidTr="009005DC">
        <w:tc>
          <w:tcPr>
            <w:tcW w:w="3221" w:type="dxa"/>
            <w:gridSpan w:val="2"/>
          </w:tcPr>
          <w:p w14:paraId="4FB1D95E" w14:textId="37D29B65" w:rsidR="00506140" w:rsidRDefault="007904EB" w:rsidP="009005DC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getAppointment</w:t>
            </w:r>
            <w:proofErr w:type="spellEnd"/>
            <w:r w:rsidR="00506140">
              <w:rPr>
                <w:sz w:val="22"/>
                <w:szCs w:val="18"/>
              </w:rPr>
              <w:t>(</w:t>
            </w:r>
            <w:r>
              <w:rPr>
                <w:sz w:val="22"/>
                <w:szCs w:val="18"/>
              </w:rPr>
              <w:t>patient</w:t>
            </w:r>
            <w:r w:rsidR="00506140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</w:tcPr>
          <w:p w14:paraId="74ECD3AC" w14:textId="77777777" w:rsidR="00506140" w:rsidRPr="00576E9C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3C81563C" w14:textId="16C2E37E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Get all appointments of a </w:t>
            </w:r>
            <w:proofErr w:type="gramStart"/>
            <w:r>
              <w:rPr>
                <w:sz w:val="22"/>
                <w:szCs w:val="18"/>
                <w:lang w:eastAsia="en-AU"/>
              </w:rPr>
              <w:t>particular patients</w:t>
            </w:r>
            <w:proofErr w:type="gramEnd"/>
            <w:r w:rsidR="00506140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48D6133D" w14:textId="54DCCF2F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List&lt;Appointment&gt;</w:t>
            </w:r>
          </w:p>
        </w:tc>
      </w:tr>
      <w:tr w:rsidR="00506140" w:rsidRPr="00576E9C" w14:paraId="79669038" w14:textId="77777777" w:rsidTr="009005DC">
        <w:tc>
          <w:tcPr>
            <w:tcW w:w="3221" w:type="dxa"/>
            <w:gridSpan w:val="2"/>
          </w:tcPr>
          <w:p w14:paraId="1EB4A45B" w14:textId="00A0062B" w:rsidR="00506140" w:rsidRDefault="007904EB" w:rsidP="009005DC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setAppointmentStatus</w:t>
            </w:r>
            <w:proofErr w:type="spellEnd"/>
            <w:r w:rsidR="00506140"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appointment, status</w:t>
            </w:r>
            <w:r w:rsidR="00506140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</w:tcPr>
          <w:p w14:paraId="1311F94C" w14:textId="77777777" w:rsidR="00506140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3395A1F7" w14:textId="41574401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et status of an appointment</w:t>
            </w:r>
            <w:r w:rsidR="00506140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0E7353E7" w14:textId="327F79CE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void</w:t>
            </w:r>
          </w:p>
        </w:tc>
      </w:tr>
      <w:tr w:rsidR="00506140" w:rsidRPr="00576E9C" w14:paraId="58971CA5" w14:textId="77777777" w:rsidTr="009005DC">
        <w:tc>
          <w:tcPr>
            <w:tcW w:w="3221" w:type="dxa"/>
            <w:gridSpan w:val="2"/>
          </w:tcPr>
          <w:p w14:paraId="6EB7A33C" w14:textId="2F2F04A0" w:rsidR="00506140" w:rsidRDefault="007904EB" w:rsidP="009005DC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getPractitioners</w:t>
            </w:r>
            <w:proofErr w:type="spellEnd"/>
            <w:r w:rsidR="00506140">
              <w:rPr>
                <w:sz w:val="22"/>
                <w:szCs w:val="18"/>
              </w:rPr>
              <w:t>(</w:t>
            </w:r>
            <w:r>
              <w:rPr>
                <w:sz w:val="22"/>
                <w:szCs w:val="18"/>
              </w:rPr>
              <w:t>date</w:t>
            </w:r>
            <w:r w:rsidR="00506140">
              <w:rPr>
                <w:sz w:val="22"/>
                <w:szCs w:val="18"/>
              </w:rPr>
              <w:t>)</w:t>
            </w:r>
          </w:p>
        </w:tc>
        <w:tc>
          <w:tcPr>
            <w:tcW w:w="1094" w:type="dxa"/>
          </w:tcPr>
          <w:p w14:paraId="15FE2E69" w14:textId="77777777" w:rsidR="00506140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53471E20" w14:textId="6850A754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all practitioners who work on the given date</w:t>
            </w:r>
            <w:r w:rsidR="00506140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6A5BA35D" w14:textId="1DCD2B2F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List&lt;Practitioner&gt;</w:t>
            </w:r>
          </w:p>
        </w:tc>
      </w:tr>
      <w:tr w:rsidR="00506140" w:rsidRPr="00576E9C" w14:paraId="17C2C824" w14:textId="77777777" w:rsidTr="009005DC">
        <w:tc>
          <w:tcPr>
            <w:tcW w:w="3221" w:type="dxa"/>
            <w:gridSpan w:val="2"/>
          </w:tcPr>
          <w:p w14:paraId="3832DB6E" w14:textId="12246E98" w:rsidR="00506140" w:rsidRDefault="007904EB" w:rsidP="009005DC">
            <w:pPr>
              <w:rPr>
                <w:sz w:val="22"/>
                <w:szCs w:val="18"/>
              </w:rPr>
            </w:pPr>
            <w:proofErr w:type="spellStart"/>
            <w:proofErr w:type="gramStart"/>
            <w:r>
              <w:rPr>
                <w:sz w:val="22"/>
                <w:szCs w:val="18"/>
              </w:rPr>
              <w:t>checkPractitionerAvailability</w:t>
            </w:r>
            <w:proofErr w:type="spellEnd"/>
            <w:r>
              <w:rPr>
                <w:sz w:val="22"/>
                <w:szCs w:val="18"/>
              </w:rPr>
              <w:t>(</w:t>
            </w:r>
            <w:proofErr w:type="gramEnd"/>
            <w:r>
              <w:rPr>
                <w:sz w:val="22"/>
                <w:szCs w:val="18"/>
              </w:rPr>
              <w:t>practitioner, date, time)</w:t>
            </w:r>
          </w:p>
        </w:tc>
        <w:tc>
          <w:tcPr>
            <w:tcW w:w="1094" w:type="dxa"/>
          </w:tcPr>
          <w:p w14:paraId="1218DD9C" w14:textId="77777777" w:rsidR="00506140" w:rsidRDefault="00506140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5EFA6A8F" w14:textId="6CD0E1DB" w:rsidR="00506140" w:rsidRDefault="007904EB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 xml:space="preserve">Check the availability of a </w:t>
            </w:r>
            <w:proofErr w:type="gramStart"/>
            <w:r>
              <w:rPr>
                <w:sz w:val="22"/>
                <w:szCs w:val="18"/>
                <w:lang w:eastAsia="en-AU"/>
              </w:rPr>
              <w:t>particular practitioner</w:t>
            </w:r>
            <w:proofErr w:type="gramEnd"/>
            <w:r>
              <w:rPr>
                <w:sz w:val="22"/>
                <w:szCs w:val="18"/>
                <w:lang w:eastAsia="en-AU"/>
              </w:rPr>
              <w:t xml:space="preserve"> on a given date and time</w:t>
            </w:r>
            <w:r w:rsidR="00506140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47D6D554" w14:textId="05E2E3FE" w:rsidR="00506140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B</w:t>
            </w:r>
            <w:r w:rsidR="007904EB">
              <w:rPr>
                <w:sz w:val="22"/>
                <w:szCs w:val="18"/>
                <w:lang w:eastAsia="en-AU"/>
              </w:rPr>
              <w:t>ool</w:t>
            </w:r>
          </w:p>
        </w:tc>
      </w:tr>
      <w:tr w:rsidR="00021C32" w:rsidRPr="00576E9C" w14:paraId="3F35550A" w14:textId="77777777" w:rsidTr="009005DC">
        <w:tc>
          <w:tcPr>
            <w:tcW w:w="3221" w:type="dxa"/>
            <w:gridSpan w:val="2"/>
          </w:tcPr>
          <w:p w14:paraId="625584AE" w14:textId="55C24E4E" w:rsidR="00021C32" w:rsidRDefault="00021C32" w:rsidP="009005DC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getPractitioner</w:t>
            </w:r>
            <w:proofErr w:type="spellEnd"/>
            <w:r>
              <w:rPr>
                <w:sz w:val="22"/>
                <w:szCs w:val="18"/>
              </w:rPr>
              <w:t>(appointment)</w:t>
            </w:r>
          </w:p>
        </w:tc>
        <w:tc>
          <w:tcPr>
            <w:tcW w:w="1094" w:type="dxa"/>
          </w:tcPr>
          <w:p w14:paraId="05CFEB78" w14:textId="47B5BE2A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14890F6C" w14:textId="580C564F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practitioner who attends the appointment.</w:t>
            </w:r>
          </w:p>
        </w:tc>
        <w:tc>
          <w:tcPr>
            <w:tcW w:w="1561" w:type="dxa"/>
          </w:tcPr>
          <w:p w14:paraId="692157E1" w14:textId="1F3ACA9C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ractitioner</w:t>
            </w:r>
          </w:p>
        </w:tc>
      </w:tr>
      <w:tr w:rsidR="00021C32" w:rsidRPr="00576E9C" w14:paraId="62876BE6" w14:textId="77777777" w:rsidTr="009005DC">
        <w:tc>
          <w:tcPr>
            <w:tcW w:w="3221" w:type="dxa"/>
            <w:gridSpan w:val="2"/>
          </w:tcPr>
          <w:p w14:paraId="27B933A1" w14:textId="45C3BC4E" w:rsidR="00021C32" w:rsidRDefault="00021C32" w:rsidP="009005DC">
            <w:pPr>
              <w:rPr>
                <w:sz w:val="22"/>
                <w:szCs w:val="18"/>
              </w:rPr>
            </w:pPr>
            <w:proofErr w:type="spellStart"/>
            <w:r>
              <w:rPr>
                <w:sz w:val="22"/>
                <w:szCs w:val="18"/>
              </w:rPr>
              <w:t>getPatient</w:t>
            </w:r>
            <w:proofErr w:type="spellEnd"/>
            <w:r>
              <w:rPr>
                <w:sz w:val="22"/>
                <w:szCs w:val="18"/>
              </w:rPr>
              <w:t>(appointment)</w:t>
            </w:r>
          </w:p>
        </w:tc>
        <w:tc>
          <w:tcPr>
            <w:tcW w:w="1094" w:type="dxa"/>
          </w:tcPr>
          <w:p w14:paraId="06FE6D40" w14:textId="21DCDCFF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69B1E7D8" w14:textId="0CA7B1E5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Get patient who attends the appointment.</w:t>
            </w:r>
          </w:p>
        </w:tc>
        <w:tc>
          <w:tcPr>
            <w:tcW w:w="1561" w:type="dxa"/>
          </w:tcPr>
          <w:p w14:paraId="69184121" w14:textId="40D59BDC" w:rsidR="00021C32" w:rsidRDefault="00021C32" w:rsidP="009005DC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</w:t>
            </w:r>
          </w:p>
        </w:tc>
      </w:tr>
    </w:tbl>
    <w:p w14:paraId="2591BC2F" w14:textId="662CF705" w:rsidR="00506140" w:rsidRDefault="00506140" w:rsidP="00BD1667">
      <w:pPr>
        <w:rPr>
          <w:lang w:eastAsia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21"/>
        <w:gridCol w:w="25"/>
        <w:gridCol w:w="1069"/>
        <w:gridCol w:w="3184"/>
        <w:gridCol w:w="1561"/>
      </w:tblGrid>
      <w:tr w:rsidR="00B144BB" w:rsidRPr="00576E9C" w14:paraId="66955947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2E212165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lass name</w:t>
            </w:r>
          </w:p>
        </w:tc>
        <w:tc>
          <w:tcPr>
            <w:tcW w:w="5814" w:type="dxa"/>
            <w:gridSpan w:val="3"/>
          </w:tcPr>
          <w:p w14:paraId="480AEF91" w14:textId="2B96086C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proofErr w:type="spellStart"/>
            <w:r>
              <w:rPr>
                <w:sz w:val="22"/>
                <w:szCs w:val="18"/>
                <w:lang w:eastAsia="en-AU"/>
              </w:rPr>
              <w:t>AppointmentStatus</w:t>
            </w:r>
            <w:proofErr w:type="spellEnd"/>
          </w:p>
        </w:tc>
      </w:tr>
      <w:tr w:rsidR="00B144BB" w:rsidRPr="00576E9C" w14:paraId="1F1FDAA8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0A8EDD33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lastRenderedPageBreak/>
              <w:t>Version</w:t>
            </w:r>
          </w:p>
        </w:tc>
        <w:tc>
          <w:tcPr>
            <w:tcW w:w="5814" w:type="dxa"/>
            <w:gridSpan w:val="3"/>
          </w:tcPr>
          <w:p w14:paraId="25C8B04A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B144BB" w:rsidRPr="00576E9C" w14:paraId="32B2C6CA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2414155B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ate</w:t>
            </w:r>
          </w:p>
        </w:tc>
        <w:tc>
          <w:tcPr>
            <w:tcW w:w="5814" w:type="dxa"/>
            <w:gridSpan w:val="3"/>
          </w:tcPr>
          <w:p w14:paraId="318411FC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23-Nov-2020</w:t>
            </w:r>
          </w:p>
        </w:tc>
      </w:tr>
      <w:tr w:rsidR="00B144BB" w:rsidRPr="00576E9C" w14:paraId="57127DCD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0F810FD9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date:</w:t>
            </w:r>
          </w:p>
        </w:tc>
        <w:tc>
          <w:tcPr>
            <w:tcW w:w="5814" w:type="dxa"/>
            <w:gridSpan w:val="3"/>
          </w:tcPr>
          <w:p w14:paraId="6549B0DA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B144BB" w:rsidRPr="00576E9C" w14:paraId="594434A6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7B70FCCF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Modification purpose:</w:t>
            </w:r>
          </w:p>
        </w:tc>
        <w:tc>
          <w:tcPr>
            <w:tcW w:w="5814" w:type="dxa"/>
            <w:gridSpan w:val="3"/>
          </w:tcPr>
          <w:p w14:paraId="389F7B26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il</w:t>
            </w:r>
          </w:p>
        </w:tc>
      </w:tr>
      <w:tr w:rsidR="00B144BB" w:rsidRPr="00576E9C" w14:paraId="6C793899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28A4A7F6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Base/Super class</w:t>
            </w:r>
          </w:p>
        </w:tc>
        <w:tc>
          <w:tcPr>
            <w:tcW w:w="5814" w:type="dxa"/>
            <w:gridSpan w:val="3"/>
          </w:tcPr>
          <w:p w14:paraId="4FCC522C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None</w:t>
            </w:r>
          </w:p>
        </w:tc>
      </w:tr>
      <w:tr w:rsidR="00B144BB" w:rsidRPr="00576E9C" w14:paraId="5062A5E0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017D44E4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Category</w:t>
            </w:r>
          </w:p>
        </w:tc>
        <w:tc>
          <w:tcPr>
            <w:tcW w:w="5814" w:type="dxa"/>
            <w:gridSpan w:val="3"/>
          </w:tcPr>
          <w:p w14:paraId="3DC88352" w14:textId="7E9042A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State (</w:t>
            </w:r>
            <w:proofErr w:type="spellStart"/>
            <w:r>
              <w:rPr>
                <w:sz w:val="22"/>
                <w:szCs w:val="18"/>
                <w:lang w:eastAsia="en-AU"/>
              </w:rPr>
              <w:t>Enum</w:t>
            </w:r>
            <w:proofErr w:type="spellEnd"/>
            <w:r>
              <w:rPr>
                <w:sz w:val="22"/>
                <w:szCs w:val="18"/>
                <w:lang w:eastAsia="en-AU"/>
              </w:rPr>
              <w:t>)</w:t>
            </w:r>
          </w:p>
        </w:tc>
      </w:tr>
      <w:tr w:rsidR="00B144BB" w:rsidRPr="00576E9C" w14:paraId="3F1E29ED" w14:textId="77777777" w:rsidTr="00B144BB">
        <w:tc>
          <w:tcPr>
            <w:tcW w:w="3246" w:type="dxa"/>
            <w:gridSpan w:val="2"/>
            <w:shd w:val="clear" w:color="auto" w:fill="DBE5F1" w:themeFill="accent1" w:themeFillTint="33"/>
          </w:tcPr>
          <w:p w14:paraId="73825372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5814" w:type="dxa"/>
            <w:gridSpan w:val="3"/>
          </w:tcPr>
          <w:p w14:paraId="69C82AC8" w14:textId="4D881F20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he statuses of appointments</w:t>
            </w:r>
          </w:p>
        </w:tc>
      </w:tr>
      <w:tr w:rsidR="00B144BB" w:rsidRPr="00576E9C" w14:paraId="078C8760" w14:textId="77777777" w:rsidTr="00885B12">
        <w:tc>
          <w:tcPr>
            <w:tcW w:w="9060" w:type="dxa"/>
            <w:gridSpan w:val="5"/>
            <w:shd w:val="clear" w:color="auto" w:fill="DBE5F1" w:themeFill="accent1" w:themeFillTint="33"/>
          </w:tcPr>
          <w:p w14:paraId="32371E27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Operations</w:t>
            </w:r>
          </w:p>
        </w:tc>
      </w:tr>
      <w:tr w:rsidR="00B144BB" w:rsidRPr="00576E9C" w14:paraId="24D421A1" w14:textId="77777777" w:rsidTr="00885B12">
        <w:tc>
          <w:tcPr>
            <w:tcW w:w="3221" w:type="dxa"/>
            <w:shd w:val="clear" w:color="auto" w:fill="DBE5F1" w:themeFill="accent1" w:themeFillTint="33"/>
          </w:tcPr>
          <w:p w14:paraId="3532331C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Name</w:t>
            </w:r>
          </w:p>
        </w:tc>
        <w:tc>
          <w:tcPr>
            <w:tcW w:w="1094" w:type="dxa"/>
            <w:gridSpan w:val="2"/>
            <w:shd w:val="clear" w:color="auto" w:fill="DBE5F1" w:themeFill="accent1" w:themeFillTint="33"/>
          </w:tcPr>
          <w:p w14:paraId="61DF8CB7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Visibility</w:t>
            </w:r>
          </w:p>
        </w:tc>
        <w:tc>
          <w:tcPr>
            <w:tcW w:w="3184" w:type="dxa"/>
            <w:shd w:val="clear" w:color="auto" w:fill="DBE5F1" w:themeFill="accent1" w:themeFillTint="33"/>
          </w:tcPr>
          <w:p w14:paraId="582636A0" w14:textId="77777777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 w:rsidRPr="00576E9C">
              <w:rPr>
                <w:b/>
                <w:bCs/>
                <w:sz w:val="22"/>
                <w:szCs w:val="18"/>
                <w:lang w:eastAsia="en-AU"/>
              </w:rPr>
              <w:t>Description</w:t>
            </w:r>
          </w:p>
        </w:tc>
        <w:tc>
          <w:tcPr>
            <w:tcW w:w="1561" w:type="dxa"/>
            <w:shd w:val="clear" w:color="auto" w:fill="DBE5F1" w:themeFill="accent1" w:themeFillTint="33"/>
          </w:tcPr>
          <w:p w14:paraId="4D0A726A" w14:textId="6B442B3E" w:rsidR="00B144BB" w:rsidRPr="00576E9C" w:rsidRDefault="00B144BB" w:rsidP="00885B12">
            <w:pPr>
              <w:rPr>
                <w:b/>
                <w:bCs/>
                <w:sz w:val="22"/>
                <w:szCs w:val="18"/>
                <w:lang w:eastAsia="en-AU"/>
              </w:rPr>
            </w:pPr>
            <w:r>
              <w:rPr>
                <w:b/>
                <w:bCs/>
                <w:sz w:val="22"/>
                <w:szCs w:val="18"/>
                <w:lang w:eastAsia="en-AU"/>
              </w:rPr>
              <w:t>State value</w:t>
            </w:r>
          </w:p>
        </w:tc>
      </w:tr>
      <w:tr w:rsidR="00B144BB" w:rsidRPr="00576E9C" w14:paraId="76CD2E12" w14:textId="77777777" w:rsidTr="00885B12">
        <w:tc>
          <w:tcPr>
            <w:tcW w:w="3221" w:type="dxa"/>
          </w:tcPr>
          <w:p w14:paraId="791ADE26" w14:textId="3C6AC70B" w:rsidR="00B144BB" w:rsidRPr="00C3053D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</w:rPr>
              <w:t>New</w:t>
            </w:r>
          </w:p>
        </w:tc>
        <w:tc>
          <w:tcPr>
            <w:tcW w:w="1094" w:type="dxa"/>
            <w:gridSpan w:val="2"/>
          </w:tcPr>
          <w:p w14:paraId="16C94EA5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43DAC6B7" w14:textId="0515C751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New appointment.</w:t>
            </w:r>
          </w:p>
        </w:tc>
        <w:tc>
          <w:tcPr>
            <w:tcW w:w="1561" w:type="dxa"/>
          </w:tcPr>
          <w:p w14:paraId="3B062BDA" w14:textId="1CC0DCAF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1</w:t>
            </w:r>
          </w:p>
        </w:tc>
      </w:tr>
      <w:tr w:rsidR="00B144BB" w:rsidRPr="00576E9C" w14:paraId="2C61F2CD" w14:textId="77777777" w:rsidTr="00885B12">
        <w:tc>
          <w:tcPr>
            <w:tcW w:w="3221" w:type="dxa"/>
          </w:tcPr>
          <w:p w14:paraId="386D6D9D" w14:textId="38E45CE7" w:rsidR="00B144BB" w:rsidRPr="00C3053D" w:rsidRDefault="00B144BB" w:rsidP="00885B12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Completed</w:t>
            </w:r>
          </w:p>
        </w:tc>
        <w:tc>
          <w:tcPr>
            <w:tcW w:w="1094" w:type="dxa"/>
            <w:gridSpan w:val="2"/>
          </w:tcPr>
          <w:p w14:paraId="5912EA4A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 w:rsidRPr="00576E9C"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45B2F2F2" w14:textId="09E81E67" w:rsidR="00B144BB" w:rsidRPr="00576E9C" w:rsidRDefault="004A16E2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atient already attends the appointment.</w:t>
            </w:r>
          </w:p>
        </w:tc>
        <w:tc>
          <w:tcPr>
            <w:tcW w:w="1561" w:type="dxa"/>
          </w:tcPr>
          <w:p w14:paraId="7D1F147D" w14:textId="2DDEE3FE" w:rsidR="00B144BB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2</w:t>
            </w:r>
          </w:p>
        </w:tc>
      </w:tr>
      <w:tr w:rsidR="00B144BB" w:rsidRPr="00576E9C" w14:paraId="2934345A" w14:textId="77777777" w:rsidTr="00885B12">
        <w:tc>
          <w:tcPr>
            <w:tcW w:w="3221" w:type="dxa"/>
          </w:tcPr>
          <w:p w14:paraId="44AC71D2" w14:textId="21C83000" w:rsidR="00B144BB" w:rsidRDefault="00B144BB" w:rsidP="00885B12">
            <w:pPr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Cancel</w:t>
            </w:r>
          </w:p>
        </w:tc>
        <w:tc>
          <w:tcPr>
            <w:tcW w:w="1094" w:type="dxa"/>
            <w:gridSpan w:val="2"/>
          </w:tcPr>
          <w:p w14:paraId="26976CD8" w14:textId="77777777" w:rsidR="00B144BB" w:rsidRPr="00576E9C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public</w:t>
            </w:r>
          </w:p>
        </w:tc>
        <w:tc>
          <w:tcPr>
            <w:tcW w:w="3184" w:type="dxa"/>
          </w:tcPr>
          <w:p w14:paraId="1A374EFF" w14:textId="2711452E" w:rsidR="00B144BB" w:rsidRDefault="004A16E2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The appointment has been cancelled</w:t>
            </w:r>
            <w:r w:rsidR="00B144BB">
              <w:rPr>
                <w:sz w:val="22"/>
                <w:szCs w:val="18"/>
                <w:lang w:eastAsia="en-AU"/>
              </w:rPr>
              <w:t>.</w:t>
            </w:r>
          </w:p>
        </w:tc>
        <w:tc>
          <w:tcPr>
            <w:tcW w:w="1561" w:type="dxa"/>
          </w:tcPr>
          <w:p w14:paraId="56DE4CC6" w14:textId="5ADD4683" w:rsidR="00B144BB" w:rsidRDefault="00B144BB" w:rsidP="00885B12">
            <w:pPr>
              <w:rPr>
                <w:sz w:val="22"/>
                <w:szCs w:val="18"/>
                <w:lang w:eastAsia="en-AU"/>
              </w:rPr>
            </w:pPr>
            <w:r>
              <w:rPr>
                <w:sz w:val="22"/>
                <w:szCs w:val="18"/>
                <w:lang w:eastAsia="en-AU"/>
              </w:rPr>
              <w:t>3</w:t>
            </w:r>
          </w:p>
        </w:tc>
      </w:tr>
    </w:tbl>
    <w:p w14:paraId="660D7A7E" w14:textId="77777777" w:rsidR="00B144BB" w:rsidRPr="00BD1667" w:rsidRDefault="00B144BB" w:rsidP="00BD1667">
      <w:pPr>
        <w:rPr>
          <w:lang w:eastAsia="en-AU"/>
        </w:rPr>
      </w:pPr>
    </w:p>
    <w:p w14:paraId="566FE808" w14:textId="0FD7C6A4" w:rsidR="000C0CC2" w:rsidRDefault="000C0CC2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693C4B45" w14:textId="7C86B237" w:rsidR="003C56C6" w:rsidRDefault="00441B58" w:rsidP="003C56C6">
      <w:pPr>
        <w:pStyle w:val="Heading2"/>
      </w:pPr>
      <w:bookmarkStart w:id="14" w:name="_Toc57310480"/>
      <w:r>
        <w:lastRenderedPageBreak/>
        <w:t>Static class diagram</w:t>
      </w:r>
      <w:bookmarkEnd w:id="14"/>
    </w:p>
    <w:p w14:paraId="76F7D9B4" w14:textId="24D41CE3" w:rsidR="00202B62" w:rsidRPr="00202B62" w:rsidRDefault="007C14F9" w:rsidP="00202B62">
      <w:pPr>
        <w:rPr>
          <w:lang w:eastAsia="en-AU"/>
        </w:rPr>
      </w:pPr>
      <w:r w:rsidRPr="007C14F9">
        <w:rPr>
          <w:noProof/>
          <w:lang w:eastAsia="en-AU"/>
        </w:rPr>
        <w:drawing>
          <wp:inline distT="0" distB="0" distL="0" distR="0" wp14:anchorId="7864F565" wp14:editId="07B2CC79">
            <wp:extent cx="5759450" cy="25514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B868" w14:textId="77777777" w:rsidR="0018395C" w:rsidRDefault="0018395C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3C68DF72" w14:textId="6384F856" w:rsidR="00C174B1" w:rsidRDefault="00C174B1" w:rsidP="00C174B1">
      <w:pPr>
        <w:pStyle w:val="Heading2"/>
      </w:pPr>
      <w:bookmarkStart w:id="15" w:name="_Toc57310481"/>
      <w:r>
        <w:lastRenderedPageBreak/>
        <w:t>Detailed class diagram</w:t>
      </w:r>
      <w:bookmarkEnd w:id="15"/>
    </w:p>
    <w:p w14:paraId="7F37E6FC" w14:textId="177B81B6" w:rsidR="0018395C" w:rsidRPr="0018395C" w:rsidRDefault="007C14F9" w:rsidP="0018395C">
      <w:pPr>
        <w:rPr>
          <w:lang w:eastAsia="en-AU"/>
        </w:rPr>
      </w:pPr>
      <w:r w:rsidRPr="007C14F9">
        <w:rPr>
          <w:noProof/>
          <w:lang w:eastAsia="en-AU"/>
        </w:rPr>
        <w:drawing>
          <wp:inline distT="0" distB="0" distL="0" distR="0" wp14:anchorId="782BD83D" wp14:editId="50482AE9">
            <wp:extent cx="5759450" cy="5640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395C" w:rsidRPr="0018395C" w:rsidSect="00977907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7DBAE" w14:textId="77777777" w:rsidR="00AE7C2F" w:rsidRDefault="00AE7C2F" w:rsidP="00EE3A11">
      <w:r>
        <w:separator/>
      </w:r>
    </w:p>
    <w:p w14:paraId="7493A5DB" w14:textId="77777777" w:rsidR="00AE7C2F" w:rsidRDefault="00AE7C2F" w:rsidP="00EE3A11"/>
  </w:endnote>
  <w:endnote w:type="continuationSeparator" w:id="0">
    <w:p w14:paraId="6C673B04" w14:textId="77777777" w:rsidR="00AE7C2F" w:rsidRDefault="00AE7C2F" w:rsidP="00EE3A11">
      <w:r>
        <w:continuationSeparator/>
      </w:r>
    </w:p>
    <w:p w14:paraId="4F4FEAC2" w14:textId="77777777" w:rsidR="00AE7C2F" w:rsidRDefault="00AE7C2F" w:rsidP="00EE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293A6" w14:textId="77777777" w:rsidR="00AE7C2F" w:rsidRDefault="00AE7C2F" w:rsidP="00EE3A11">
      <w:r>
        <w:separator/>
      </w:r>
    </w:p>
    <w:p w14:paraId="6C571FCB" w14:textId="77777777" w:rsidR="00AE7C2F" w:rsidRDefault="00AE7C2F" w:rsidP="00EE3A11"/>
  </w:footnote>
  <w:footnote w:type="continuationSeparator" w:id="0">
    <w:p w14:paraId="6C5D71E4" w14:textId="77777777" w:rsidR="00AE7C2F" w:rsidRDefault="00AE7C2F" w:rsidP="00EE3A11">
      <w:r>
        <w:continuationSeparator/>
      </w:r>
    </w:p>
    <w:p w14:paraId="57E725AC" w14:textId="77777777" w:rsidR="00AE7C2F" w:rsidRDefault="00AE7C2F" w:rsidP="00EE3A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Checkmark PNG, Checkmark Transparent Background - FreeIconsPNG" style="width:15.75pt;height:14.25pt;visibility:visible;mso-wrap-style:square" o:bullet="t">
        <v:imagedata r:id="rId1" o:title="Checkmark PNG, Checkmark Transparent Background - FreeIconsPNG"/>
      </v:shape>
    </w:pict>
  </w:numPicBullet>
  <w:numPicBullet w:numPicBulletId="1">
    <w:pict>
      <v:shape id="_x0000_i1033" type="#_x0000_t75" alt="Delete Cross Black - Free vector graphic on Pixabay" style="width:21pt;height:21pt;flip:x y;visibility:visible;mso-wrap-style:square" o:bullet="t">
        <v:imagedata r:id="rId2" o:title="Delete Cross Black - Free vector graphic on Pixabay" croptop="11536f" cropbottom="12033f" cropleft="10745f" cropright="11922f"/>
      </v:shape>
    </w:pict>
  </w:numPicBullet>
  <w:abstractNum w:abstractNumId="0" w15:restartNumberingAfterBreak="0">
    <w:nsid w:val="024E1DC8"/>
    <w:multiLevelType w:val="hybridMultilevel"/>
    <w:tmpl w:val="5DFE2B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25748"/>
    <w:multiLevelType w:val="hybridMultilevel"/>
    <w:tmpl w:val="6A0A926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3077D1"/>
    <w:multiLevelType w:val="hybridMultilevel"/>
    <w:tmpl w:val="CFCC4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43D31"/>
    <w:multiLevelType w:val="hybridMultilevel"/>
    <w:tmpl w:val="67CC55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856EF"/>
    <w:multiLevelType w:val="hybridMultilevel"/>
    <w:tmpl w:val="00622C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04A1F"/>
    <w:multiLevelType w:val="hybridMultilevel"/>
    <w:tmpl w:val="C062DF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FA2BE7"/>
    <w:multiLevelType w:val="hybridMultilevel"/>
    <w:tmpl w:val="C062DF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6C09C4"/>
    <w:multiLevelType w:val="hybridMultilevel"/>
    <w:tmpl w:val="5DFE2B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5B0B93"/>
    <w:multiLevelType w:val="hybridMultilevel"/>
    <w:tmpl w:val="722427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5D0C41"/>
    <w:multiLevelType w:val="hybridMultilevel"/>
    <w:tmpl w:val="FACC1D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B523E"/>
    <w:multiLevelType w:val="hybridMultilevel"/>
    <w:tmpl w:val="C4301598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DE10AC98">
      <w:start w:val="1"/>
      <w:numFmt w:val="lowerLetter"/>
      <w:lvlText w:val="%2."/>
      <w:lvlJc w:val="left"/>
      <w:pPr>
        <w:ind w:left="1364" w:hanging="360"/>
      </w:pPr>
      <w:rPr>
        <w:rFonts w:asciiTheme="minorHAnsi" w:eastAsiaTheme="minorHAnsi" w:hAnsiTheme="minorHAnsi" w:cstheme="minorHAnsi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20ED4A86"/>
    <w:multiLevelType w:val="hybridMultilevel"/>
    <w:tmpl w:val="96AA9B04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DE10AC98">
      <w:start w:val="1"/>
      <w:numFmt w:val="lowerLetter"/>
      <w:lvlText w:val="%2."/>
      <w:lvlJc w:val="left"/>
      <w:pPr>
        <w:ind w:left="1364" w:hanging="360"/>
      </w:pPr>
      <w:rPr>
        <w:rFonts w:asciiTheme="minorHAnsi" w:eastAsiaTheme="minorHAnsi" w:hAnsiTheme="minorHAnsi" w:cstheme="minorHAnsi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239A09DB"/>
    <w:multiLevelType w:val="hybridMultilevel"/>
    <w:tmpl w:val="3C40D1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7411C9"/>
    <w:multiLevelType w:val="hybridMultilevel"/>
    <w:tmpl w:val="0FF698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A55FF3"/>
    <w:multiLevelType w:val="hybridMultilevel"/>
    <w:tmpl w:val="5A6684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BC2FC6"/>
    <w:multiLevelType w:val="hybridMultilevel"/>
    <w:tmpl w:val="FD96139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B6E5834"/>
    <w:multiLevelType w:val="hybridMultilevel"/>
    <w:tmpl w:val="550C2A1A"/>
    <w:lvl w:ilvl="0" w:tplc="5F408C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615FA"/>
    <w:multiLevelType w:val="hybridMultilevel"/>
    <w:tmpl w:val="7C6A885C"/>
    <w:lvl w:ilvl="0" w:tplc="29E236AA">
      <w:start w:val="1"/>
      <w:numFmt w:val="decimal"/>
      <w:pStyle w:val="ListNumber"/>
      <w:lvlText w:val="%1."/>
      <w:lvlJc w:val="left"/>
      <w:pPr>
        <w:ind w:left="644" w:hanging="360"/>
      </w:pPr>
      <w:rPr>
        <w:rFonts w:hint="default"/>
      </w:rPr>
    </w:lvl>
    <w:lvl w:ilvl="1" w:tplc="DE10AC98">
      <w:start w:val="1"/>
      <w:numFmt w:val="lowerLetter"/>
      <w:lvlText w:val="%2."/>
      <w:lvlJc w:val="left"/>
      <w:pPr>
        <w:ind w:left="1364" w:hanging="360"/>
      </w:pPr>
      <w:rPr>
        <w:rFonts w:asciiTheme="minorHAnsi" w:eastAsiaTheme="minorHAnsi" w:hAnsiTheme="minorHAnsi" w:cstheme="minorHAnsi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7108"/>
    <w:multiLevelType w:val="hybridMultilevel"/>
    <w:tmpl w:val="C062DF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FE54E4"/>
    <w:multiLevelType w:val="hybridMultilevel"/>
    <w:tmpl w:val="C82CE8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8D2F06"/>
    <w:multiLevelType w:val="hybridMultilevel"/>
    <w:tmpl w:val="5AF4956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0C03CE"/>
    <w:multiLevelType w:val="hybridMultilevel"/>
    <w:tmpl w:val="6FCAF498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4A6E319A"/>
    <w:multiLevelType w:val="hybridMultilevel"/>
    <w:tmpl w:val="29EC8B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B2106DD"/>
    <w:multiLevelType w:val="hybridMultilevel"/>
    <w:tmpl w:val="00622C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0062C9"/>
    <w:multiLevelType w:val="hybridMultilevel"/>
    <w:tmpl w:val="0F7C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3E580F"/>
    <w:multiLevelType w:val="hybridMultilevel"/>
    <w:tmpl w:val="FACC1D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7610EE"/>
    <w:multiLevelType w:val="hybridMultilevel"/>
    <w:tmpl w:val="5FE43A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BC6E7A"/>
    <w:multiLevelType w:val="hybridMultilevel"/>
    <w:tmpl w:val="02FCFA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315BCC"/>
    <w:multiLevelType w:val="hybridMultilevel"/>
    <w:tmpl w:val="C5804D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4D52CB"/>
    <w:multiLevelType w:val="hybridMultilevel"/>
    <w:tmpl w:val="1EC83B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D47B0C"/>
    <w:multiLevelType w:val="hybridMultilevel"/>
    <w:tmpl w:val="B5983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C20ACE"/>
    <w:multiLevelType w:val="hybridMultilevel"/>
    <w:tmpl w:val="844CD6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160343"/>
    <w:multiLevelType w:val="hybridMultilevel"/>
    <w:tmpl w:val="0F7C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5B6D06"/>
    <w:multiLevelType w:val="hybridMultilevel"/>
    <w:tmpl w:val="0F7C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3F17064"/>
    <w:multiLevelType w:val="hybridMultilevel"/>
    <w:tmpl w:val="07DA7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F23D0C"/>
    <w:multiLevelType w:val="hybridMultilevel"/>
    <w:tmpl w:val="585AE660"/>
    <w:lvl w:ilvl="0" w:tplc="7F08DDD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3A001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2C5D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16BD2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D3A2CD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B6276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7045A6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1B64A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82ED2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66B6A8F"/>
    <w:multiLevelType w:val="hybridMultilevel"/>
    <w:tmpl w:val="A15E0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112437"/>
    <w:multiLevelType w:val="hybridMultilevel"/>
    <w:tmpl w:val="0F7C55A2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8E60644"/>
    <w:multiLevelType w:val="multilevel"/>
    <w:tmpl w:val="7F9E5D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2" w15:restartNumberingAfterBreak="0">
    <w:nsid w:val="6AC435B1"/>
    <w:multiLevelType w:val="hybridMultilevel"/>
    <w:tmpl w:val="F506860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3C7A3F"/>
    <w:multiLevelType w:val="hybridMultilevel"/>
    <w:tmpl w:val="14B0EB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E86733"/>
    <w:multiLevelType w:val="hybridMultilevel"/>
    <w:tmpl w:val="85245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F7D90"/>
    <w:multiLevelType w:val="hybridMultilevel"/>
    <w:tmpl w:val="C3F8B0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5"/>
  </w:num>
  <w:num w:numId="3">
    <w:abstractNumId w:val="20"/>
  </w:num>
  <w:num w:numId="4">
    <w:abstractNumId w:val="18"/>
    <w:lvlOverride w:ilvl="0">
      <w:startOverride w:val="1"/>
    </w:lvlOverride>
  </w:num>
  <w:num w:numId="5">
    <w:abstractNumId w:val="18"/>
  </w:num>
  <w:num w:numId="6">
    <w:abstractNumId w:val="11"/>
  </w:num>
  <w:num w:numId="7">
    <w:abstractNumId w:val="12"/>
  </w:num>
  <w:num w:numId="8">
    <w:abstractNumId w:val="24"/>
  </w:num>
  <w:num w:numId="9">
    <w:abstractNumId w:val="30"/>
  </w:num>
  <w:num w:numId="10">
    <w:abstractNumId w:val="31"/>
  </w:num>
  <w:num w:numId="11">
    <w:abstractNumId w:val="29"/>
  </w:num>
  <w:num w:numId="12">
    <w:abstractNumId w:val="37"/>
  </w:num>
  <w:num w:numId="13">
    <w:abstractNumId w:val="2"/>
  </w:num>
  <w:num w:numId="14">
    <w:abstractNumId w:val="39"/>
  </w:num>
  <w:num w:numId="15">
    <w:abstractNumId w:val="9"/>
  </w:num>
  <w:num w:numId="16">
    <w:abstractNumId w:val="15"/>
  </w:num>
  <w:num w:numId="17">
    <w:abstractNumId w:val="3"/>
  </w:num>
  <w:num w:numId="18">
    <w:abstractNumId w:val="44"/>
  </w:num>
  <w:num w:numId="19">
    <w:abstractNumId w:val="42"/>
  </w:num>
  <w:num w:numId="20">
    <w:abstractNumId w:val="22"/>
  </w:num>
  <w:num w:numId="21">
    <w:abstractNumId w:val="14"/>
  </w:num>
  <w:num w:numId="22">
    <w:abstractNumId w:val="28"/>
  </w:num>
  <w:num w:numId="23">
    <w:abstractNumId w:val="10"/>
  </w:num>
  <w:num w:numId="24">
    <w:abstractNumId w:val="6"/>
  </w:num>
  <w:num w:numId="25">
    <w:abstractNumId w:val="21"/>
  </w:num>
  <w:num w:numId="26">
    <w:abstractNumId w:val="34"/>
  </w:num>
  <w:num w:numId="27">
    <w:abstractNumId w:val="8"/>
  </w:num>
  <w:num w:numId="28">
    <w:abstractNumId w:val="35"/>
  </w:num>
  <w:num w:numId="29">
    <w:abstractNumId w:val="4"/>
  </w:num>
  <w:num w:numId="30">
    <w:abstractNumId w:val="41"/>
  </w:num>
  <w:num w:numId="31">
    <w:abstractNumId w:val="26"/>
  </w:num>
  <w:num w:numId="32">
    <w:abstractNumId w:val="0"/>
  </w:num>
  <w:num w:numId="33">
    <w:abstractNumId w:val="36"/>
  </w:num>
  <w:num w:numId="34">
    <w:abstractNumId w:val="27"/>
  </w:num>
  <w:num w:numId="35">
    <w:abstractNumId w:val="40"/>
  </w:num>
  <w:num w:numId="36">
    <w:abstractNumId w:val="13"/>
  </w:num>
  <w:num w:numId="37">
    <w:abstractNumId w:val="17"/>
  </w:num>
  <w:num w:numId="38">
    <w:abstractNumId w:val="33"/>
  </w:num>
  <w:num w:numId="39">
    <w:abstractNumId w:val="7"/>
  </w:num>
  <w:num w:numId="40">
    <w:abstractNumId w:val="43"/>
  </w:num>
  <w:num w:numId="41">
    <w:abstractNumId w:val="32"/>
  </w:num>
  <w:num w:numId="42">
    <w:abstractNumId w:val="25"/>
  </w:num>
  <w:num w:numId="43">
    <w:abstractNumId w:val="23"/>
  </w:num>
  <w:num w:numId="44">
    <w:abstractNumId w:val="16"/>
  </w:num>
  <w:num w:numId="45">
    <w:abstractNumId w:val="1"/>
  </w:num>
  <w:num w:numId="46">
    <w:abstractNumId w:val="38"/>
  </w:num>
  <w:num w:numId="47">
    <w:abstractNumId w:val="45"/>
  </w:num>
  <w:num w:numId="48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jc1sjQ3tTA2NTBW0lEKTi0uzszPAykwNKsFANKwd8AtAAAA"/>
  </w:docVars>
  <w:rsids>
    <w:rsidRoot w:val="0095090A"/>
    <w:rsid w:val="00001772"/>
    <w:rsid w:val="00003F7E"/>
    <w:rsid w:val="00006E9E"/>
    <w:rsid w:val="0001097C"/>
    <w:rsid w:val="000120CF"/>
    <w:rsid w:val="00012C22"/>
    <w:rsid w:val="00014710"/>
    <w:rsid w:val="0001488B"/>
    <w:rsid w:val="00016F4C"/>
    <w:rsid w:val="00021C32"/>
    <w:rsid w:val="0002323C"/>
    <w:rsid w:val="00024A06"/>
    <w:rsid w:val="00030059"/>
    <w:rsid w:val="00030CAD"/>
    <w:rsid w:val="0003200D"/>
    <w:rsid w:val="000345D7"/>
    <w:rsid w:val="00034BEC"/>
    <w:rsid w:val="00042686"/>
    <w:rsid w:val="000442A8"/>
    <w:rsid w:val="00050120"/>
    <w:rsid w:val="000524A1"/>
    <w:rsid w:val="000533A7"/>
    <w:rsid w:val="0005656E"/>
    <w:rsid w:val="000571FC"/>
    <w:rsid w:val="000605B8"/>
    <w:rsid w:val="00060A46"/>
    <w:rsid w:val="00060CC5"/>
    <w:rsid w:val="00060FBF"/>
    <w:rsid w:val="00062301"/>
    <w:rsid w:val="00063680"/>
    <w:rsid w:val="00064BF3"/>
    <w:rsid w:val="0007217D"/>
    <w:rsid w:val="00072B07"/>
    <w:rsid w:val="0007312C"/>
    <w:rsid w:val="00074B39"/>
    <w:rsid w:val="00076599"/>
    <w:rsid w:val="00082A85"/>
    <w:rsid w:val="00083062"/>
    <w:rsid w:val="00084567"/>
    <w:rsid w:val="00085C24"/>
    <w:rsid w:val="00090B28"/>
    <w:rsid w:val="00091693"/>
    <w:rsid w:val="00091994"/>
    <w:rsid w:val="00091C02"/>
    <w:rsid w:val="0009535C"/>
    <w:rsid w:val="000953D5"/>
    <w:rsid w:val="000955C0"/>
    <w:rsid w:val="000976EE"/>
    <w:rsid w:val="00097CA1"/>
    <w:rsid w:val="000A11A3"/>
    <w:rsid w:val="000A340D"/>
    <w:rsid w:val="000A37F7"/>
    <w:rsid w:val="000A3AF2"/>
    <w:rsid w:val="000A4F32"/>
    <w:rsid w:val="000A599A"/>
    <w:rsid w:val="000A60F5"/>
    <w:rsid w:val="000A7514"/>
    <w:rsid w:val="000B14FD"/>
    <w:rsid w:val="000B6E67"/>
    <w:rsid w:val="000B79D3"/>
    <w:rsid w:val="000C073A"/>
    <w:rsid w:val="000C0CC2"/>
    <w:rsid w:val="000C2985"/>
    <w:rsid w:val="000C6990"/>
    <w:rsid w:val="000D074B"/>
    <w:rsid w:val="000D15AF"/>
    <w:rsid w:val="000D705D"/>
    <w:rsid w:val="000E09E6"/>
    <w:rsid w:val="000E1006"/>
    <w:rsid w:val="000E48D3"/>
    <w:rsid w:val="000E5239"/>
    <w:rsid w:val="000E7B92"/>
    <w:rsid w:val="000F15A1"/>
    <w:rsid w:val="000F2250"/>
    <w:rsid w:val="000F3F87"/>
    <w:rsid w:val="000F46EC"/>
    <w:rsid w:val="000F5982"/>
    <w:rsid w:val="00100294"/>
    <w:rsid w:val="00101506"/>
    <w:rsid w:val="001040FC"/>
    <w:rsid w:val="001055D0"/>
    <w:rsid w:val="00114A24"/>
    <w:rsid w:val="0012329D"/>
    <w:rsid w:val="00123D90"/>
    <w:rsid w:val="00124908"/>
    <w:rsid w:val="00125497"/>
    <w:rsid w:val="00125ABE"/>
    <w:rsid w:val="001264EE"/>
    <w:rsid w:val="00127559"/>
    <w:rsid w:val="001301DF"/>
    <w:rsid w:val="0013532D"/>
    <w:rsid w:val="0013572C"/>
    <w:rsid w:val="001411B0"/>
    <w:rsid w:val="00141316"/>
    <w:rsid w:val="00141B42"/>
    <w:rsid w:val="00143DEB"/>
    <w:rsid w:val="001479FF"/>
    <w:rsid w:val="00147A3A"/>
    <w:rsid w:val="00152F10"/>
    <w:rsid w:val="001558DD"/>
    <w:rsid w:val="001563BD"/>
    <w:rsid w:val="0015747C"/>
    <w:rsid w:val="0015779E"/>
    <w:rsid w:val="00160646"/>
    <w:rsid w:val="001619F0"/>
    <w:rsid w:val="00162030"/>
    <w:rsid w:val="00163261"/>
    <w:rsid w:val="00164055"/>
    <w:rsid w:val="0016422F"/>
    <w:rsid w:val="00164E5F"/>
    <w:rsid w:val="00164F5E"/>
    <w:rsid w:val="00166768"/>
    <w:rsid w:val="00167276"/>
    <w:rsid w:val="00171399"/>
    <w:rsid w:val="00176402"/>
    <w:rsid w:val="00180067"/>
    <w:rsid w:val="00180BE8"/>
    <w:rsid w:val="00180F80"/>
    <w:rsid w:val="00181D51"/>
    <w:rsid w:val="00182D13"/>
    <w:rsid w:val="00183716"/>
    <w:rsid w:val="0018395C"/>
    <w:rsid w:val="001843BC"/>
    <w:rsid w:val="0018691A"/>
    <w:rsid w:val="001905FF"/>
    <w:rsid w:val="00192323"/>
    <w:rsid w:val="0019299C"/>
    <w:rsid w:val="001951CB"/>
    <w:rsid w:val="00197181"/>
    <w:rsid w:val="001A0486"/>
    <w:rsid w:val="001A3625"/>
    <w:rsid w:val="001A38C5"/>
    <w:rsid w:val="001A631D"/>
    <w:rsid w:val="001A7D66"/>
    <w:rsid w:val="001B0C35"/>
    <w:rsid w:val="001B1FEE"/>
    <w:rsid w:val="001B3FF9"/>
    <w:rsid w:val="001C2DA3"/>
    <w:rsid w:val="001C3671"/>
    <w:rsid w:val="001C6AD8"/>
    <w:rsid w:val="001D405E"/>
    <w:rsid w:val="001D653F"/>
    <w:rsid w:val="001F1E6A"/>
    <w:rsid w:val="001F243D"/>
    <w:rsid w:val="001F2D25"/>
    <w:rsid w:val="001F3ACA"/>
    <w:rsid w:val="001F4B73"/>
    <w:rsid w:val="001F7273"/>
    <w:rsid w:val="00200E96"/>
    <w:rsid w:val="002015EA"/>
    <w:rsid w:val="0020219A"/>
    <w:rsid w:val="00202B62"/>
    <w:rsid w:val="00202C91"/>
    <w:rsid w:val="00204B65"/>
    <w:rsid w:val="002067A7"/>
    <w:rsid w:val="00210CE1"/>
    <w:rsid w:val="00214286"/>
    <w:rsid w:val="00215E1A"/>
    <w:rsid w:val="00216D15"/>
    <w:rsid w:val="0021712C"/>
    <w:rsid w:val="002177CB"/>
    <w:rsid w:val="00220073"/>
    <w:rsid w:val="00223807"/>
    <w:rsid w:val="00224E90"/>
    <w:rsid w:val="00225312"/>
    <w:rsid w:val="0023031D"/>
    <w:rsid w:val="002303B8"/>
    <w:rsid w:val="00230450"/>
    <w:rsid w:val="002307AC"/>
    <w:rsid w:val="0023218C"/>
    <w:rsid w:val="00232DAC"/>
    <w:rsid w:val="002361CC"/>
    <w:rsid w:val="002378F3"/>
    <w:rsid w:val="002422CF"/>
    <w:rsid w:val="0024281E"/>
    <w:rsid w:val="00242B9D"/>
    <w:rsid w:val="00243E29"/>
    <w:rsid w:val="00243E8B"/>
    <w:rsid w:val="002445F8"/>
    <w:rsid w:val="00247F4B"/>
    <w:rsid w:val="00251715"/>
    <w:rsid w:val="00252A4B"/>
    <w:rsid w:val="00252EEC"/>
    <w:rsid w:val="00252FD9"/>
    <w:rsid w:val="002546F7"/>
    <w:rsid w:val="00254FC7"/>
    <w:rsid w:val="00256774"/>
    <w:rsid w:val="00261AA6"/>
    <w:rsid w:val="00261C48"/>
    <w:rsid w:val="00263F16"/>
    <w:rsid w:val="002644DD"/>
    <w:rsid w:val="0026687F"/>
    <w:rsid w:val="00273AA6"/>
    <w:rsid w:val="00274B3A"/>
    <w:rsid w:val="002756AC"/>
    <w:rsid w:val="0027689F"/>
    <w:rsid w:val="002770ED"/>
    <w:rsid w:val="002803F0"/>
    <w:rsid w:val="00282B37"/>
    <w:rsid w:val="0028373B"/>
    <w:rsid w:val="0028484A"/>
    <w:rsid w:val="0028525C"/>
    <w:rsid w:val="00287388"/>
    <w:rsid w:val="00287FB5"/>
    <w:rsid w:val="00291A31"/>
    <w:rsid w:val="00291B3F"/>
    <w:rsid w:val="0029236B"/>
    <w:rsid w:val="00293D3F"/>
    <w:rsid w:val="0029595B"/>
    <w:rsid w:val="00297CAE"/>
    <w:rsid w:val="00297D1A"/>
    <w:rsid w:val="002A21AF"/>
    <w:rsid w:val="002A30DF"/>
    <w:rsid w:val="002A33F6"/>
    <w:rsid w:val="002A4C34"/>
    <w:rsid w:val="002A5520"/>
    <w:rsid w:val="002A5D07"/>
    <w:rsid w:val="002A61E3"/>
    <w:rsid w:val="002A6286"/>
    <w:rsid w:val="002A6839"/>
    <w:rsid w:val="002B0CA9"/>
    <w:rsid w:val="002B2A9F"/>
    <w:rsid w:val="002B5535"/>
    <w:rsid w:val="002B5B47"/>
    <w:rsid w:val="002B5DD7"/>
    <w:rsid w:val="002C0E90"/>
    <w:rsid w:val="002C1D7E"/>
    <w:rsid w:val="002C23FB"/>
    <w:rsid w:val="002C47FA"/>
    <w:rsid w:val="002C4E04"/>
    <w:rsid w:val="002C501C"/>
    <w:rsid w:val="002C7CD5"/>
    <w:rsid w:val="002D0226"/>
    <w:rsid w:val="002D0AF8"/>
    <w:rsid w:val="002D1286"/>
    <w:rsid w:val="002D1CAF"/>
    <w:rsid w:val="002D2547"/>
    <w:rsid w:val="002D30E0"/>
    <w:rsid w:val="002D40CC"/>
    <w:rsid w:val="002D4762"/>
    <w:rsid w:val="002D4B0C"/>
    <w:rsid w:val="002D50E6"/>
    <w:rsid w:val="002E0E55"/>
    <w:rsid w:val="002E4C8A"/>
    <w:rsid w:val="002E6942"/>
    <w:rsid w:val="002F27AA"/>
    <w:rsid w:val="002F4559"/>
    <w:rsid w:val="002F5774"/>
    <w:rsid w:val="002F659E"/>
    <w:rsid w:val="002F6747"/>
    <w:rsid w:val="002F6DC5"/>
    <w:rsid w:val="002F75B7"/>
    <w:rsid w:val="002F7D76"/>
    <w:rsid w:val="002F7F93"/>
    <w:rsid w:val="003019D9"/>
    <w:rsid w:val="00305D10"/>
    <w:rsid w:val="003072F8"/>
    <w:rsid w:val="003077C4"/>
    <w:rsid w:val="00311E20"/>
    <w:rsid w:val="003127E4"/>
    <w:rsid w:val="003128CB"/>
    <w:rsid w:val="0031435E"/>
    <w:rsid w:val="003224A8"/>
    <w:rsid w:val="003224C3"/>
    <w:rsid w:val="00322EF1"/>
    <w:rsid w:val="00325F91"/>
    <w:rsid w:val="0032645F"/>
    <w:rsid w:val="00326D08"/>
    <w:rsid w:val="00326FD2"/>
    <w:rsid w:val="00330EC3"/>
    <w:rsid w:val="00333854"/>
    <w:rsid w:val="00334820"/>
    <w:rsid w:val="00336DA6"/>
    <w:rsid w:val="003429C5"/>
    <w:rsid w:val="003441EE"/>
    <w:rsid w:val="00352174"/>
    <w:rsid w:val="00354188"/>
    <w:rsid w:val="003556D5"/>
    <w:rsid w:val="003566C8"/>
    <w:rsid w:val="0036114E"/>
    <w:rsid w:val="003625A5"/>
    <w:rsid w:val="003627C5"/>
    <w:rsid w:val="003646BA"/>
    <w:rsid w:val="0037445C"/>
    <w:rsid w:val="003752EB"/>
    <w:rsid w:val="0037544A"/>
    <w:rsid w:val="00375853"/>
    <w:rsid w:val="003767C8"/>
    <w:rsid w:val="00385573"/>
    <w:rsid w:val="00387E86"/>
    <w:rsid w:val="003926C7"/>
    <w:rsid w:val="00392A06"/>
    <w:rsid w:val="00393D00"/>
    <w:rsid w:val="00393D7F"/>
    <w:rsid w:val="00395758"/>
    <w:rsid w:val="003965FC"/>
    <w:rsid w:val="003979D1"/>
    <w:rsid w:val="003A0064"/>
    <w:rsid w:val="003A235F"/>
    <w:rsid w:val="003A36E1"/>
    <w:rsid w:val="003A5FF5"/>
    <w:rsid w:val="003B113B"/>
    <w:rsid w:val="003B307D"/>
    <w:rsid w:val="003B4BEF"/>
    <w:rsid w:val="003B5310"/>
    <w:rsid w:val="003B63FF"/>
    <w:rsid w:val="003C0972"/>
    <w:rsid w:val="003C1BB4"/>
    <w:rsid w:val="003C2CBF"/>
    <w:rsid w:val="003C56C6"/>
    <w:rsid w:val="003C61DE"/>
    <w:rsid w:val="003C7843"/>
    <w:rsid w:val="003D29FC"/>
    <w:rsid w:val="003D3C31"/>
    <w:rsid w:val="003D3CA3"/>
    <w:rsid w:val="003D68F3"/>
    <w:rsid w:val="003E20A7"/>
    <w:rsid w:val="003E55C2"/>
    <w:rsid w:val="003E59D3"/>
    <w:rsid w:val="003E798C"/>
    <w:rsid w:val="003F33C7"/>
    <w:rsid w:val="003F6DE7"/>
    <w:rsid w:val="003F736A"/>
    <w:rsid w:val="004135DC"/>
    <w:rsid w:val="004138C3"/>
    <w:rsid w:val="00413C95"/>
    <w:rsid w:val="00414A99"/>
    <w:rsid w:val="0041692A"/>
    <w:rsid w:val="0042029F"/>
    <w:rsid w:val="004226AB"/>
    <w:rsid w:val="004238CB"/>
    <w:rsid w:val="00423D70"/>
    <w:rsid w:val="004240B2"/>
    <w:rsid w:val="00425542"/>
    <w:rsid w:val="004256B8"/>
    <w:rsid w:val="00441750"/>
    <w:rsid w:val="00441B58"/>
    <w:rsid w:val="00443D55"/>
    <w:rsid w:val="00446F42"/>
    <w:rsid w:val="00447158"/>
    <w:rsid w:val="00452C97"/>
    <w:rsid w:val="00454EFD"/>
    <w:rsid w:val="00454FB7"/>
    <w:rsid w:val="00457C99"/>
    <w:rsid w:val="00475FDD"/>
    <w:rsid w:val="00477518"/>
    <w:rsid w:val="00480424"/>
    <w:rsid w:val="0048199F"/>
    <w:rsid w:val="00482BC5"/>
    <w:rsid w:val="00490189"/>
    <w:rsid w:val="00490643"/>
    <w:rsid w:val="00491C43"/>
    <w:rsid w:val="00491FA8"/>
    <w:rsid w:val="00492895"/>
    <w:rsid w:val="00494A2B"/>
    <w:rsid w:val="00494D52"/>
    <w:rsid w:val="00495DFF"/>
    <w:rsid w:val="004A0054"/>
    <w:rsid w:val="004A077E"/>
    <w:rsid w:val="004A0909"/>
    <w:rsid w:val="004A16E2"/>
    <w:rsid w:val="004A2599"/>
    <w:rsid w:val="004A4296"/>
    <w:rsid w:val="004A4854"/>
    <w:rsid w:val="004B0FD7"/>
    <w:rsid w:val="004B4F8F"/>
    <w:rsid w:val="004B64B7"/>
    <w:rsid w:val="004B72A8"/>
    <w:rsid w:val="004B7F8B"/>
    <w:rsid w:val="004C0146"/>
    <w:rsid w:val="004C0A39"/>
    <w:rsid w:val="004C0DC5"/>
    <w:rsid w:val="004C0DE3"/>
    <w:rsid w:val="004C29BC"/>
    <w:rsid w:val="004C30D1"/>
    <w:rsid w:val="004C6EDE"/>
    <w:rsid w:val="004C6FF5"/>
    <w:rsid w:val="004D2CA6"/>
    <w:rsid w:val="004D5746"/>
    <w:rsid w:val="004D75B3"/>
    <w:rsid w:val="004F0644"/>
    <w:rsid w:val="004F1663"/>
    <w:rsid w:val="004F1AFA"/>
    <w:rsid w:val="004F65B1"/>
    <w:rsid w:val="004F6959"/>
    <w:rsid w:val="00503954"/>
    <w:rsid w:val="0050408C"/>
    <w:rsid w:val="00505992"/>
    <w:rsid w:val="00506140"/>
    <w:rsid w:val="00506619"/>
    <w:rsid w:val="00506B70"/>
    <w:rsid w:val="005111D0"/>
    <w:rsid w:val="0051262A"/>
    <w:rsid w:val="00513706"/>
    <w:rsid w:val="005139FB"/>
    <w:rsid w:val="00513F40"/>
    <w:rsid w:val="00516177"/>
    <w:rsid w:val="00517079"/>
    <w:rsid w:val="00521DA6"/>
    <w:rsid w:val="005222E3"/>
    <w:rsid w:val="00522F20"/>
    <w:rsid w:val="00524805"/>
    <w:rsid w:val="00530092"/>
    <w:rsid w:val="00530243"/>
    <w:rsid w:val="005319C2"/>
    <w:rsid w:val="00532C0D"/>
    <w:rsid w:val="0053451C"/>
    <w:rsid w:val="005364CA"/>
    <w:rsid w:val="00536C96"/>
    <w:rsid w:val="00543BF6"/>
    <w:rsid w:val="00543D31"/>
    <w:rsid w:val="00550E97"/>
    <w:rsid w:val="00551218"/>
    <w:rsid w:val="005544C9"/>
    <w:rsid w:val="00560155"/>
    <w:rsid w:val="00563F2B"/>
    <w:rsid w:val="00565227"/>
    <w:rsid w:val="00565A11"/>
    <w:rsid w:val="005709E9"/>
    <w:rsid w:val="00573E48"/>
    <w:rsid w:val="00575044"/>
    <w:rsid w:val="00576E9C"/>
    <w:rsid w:val="00581E7E"/>
    <w:rsid w:val="005826FF"/>
    <w:rsid w:val="00586AAD"/>
    <w:rsid w:val="00590C54"/>
    <w:rsid w:val="00591DD0"/>
    <w:rsid w:val="005948A0"/>
    <w:rsid w:val="0059669B"/>
    <w:rsid w:val="005968FA"/>
    <w:rsid w:val="005975C2"/>
    <w:rsid w:val="00597653"/>
    <w:rsid w:val="00597CA3"/>
    <w:rsid w:val="005A22AC"/>
    <w:rsid w:val="005A2FFA"/>
    <w:rsid w:val="005A33C4"/>
    <w:rsid w:val="005A56D4"/>
    <w:rsid w:val="005B0969"/>
    <w:rsid w:val="005B14AE"/>
    <w:rsid w:val="005B2880"/>
    <w:rsid w:val="005B4246"/>
    <w:rsid w:val="005B51AF"/>
    <w:rsid w:val="005B67C6"/>
    <w:rsid w:val="005C00D0"/>
    <w:rsid w:val="005C0270"/>
    <w:rsid w:val="005C1E9F"/>
    <w:rsid w:val="005C3E10"/>
    <w:rsid w:val="005C536B"/>
    <w:rsid w:val="005C5DA1"/>
    <w:rsid w:val="005D06AD"/>
    <w:rsid w:val="005D1215"/>
    <w:rsid w:val="005D268B"/>
    <w:rsid w:val="005D2827"/>
    <w:rsid w:val="005D3BDD"/>
    <w:rsid w:val="005D43E9"/>
    <w:rsid w:val="005D7769"/>
    <w:rsid w:val="005E4ADE"/>
    <w:rsid w:val="005F0730"/>
    <w:rsid w:val="005F0B4A"/>
    <w:rsid w:val="005F2FDA"/>
    <w:rsid w:val="005F5CE0"/>
    <w:rsid w:val="005F65E5"/>
    <w:rsid w:val="005F6967"/>
    <w:rsid w:val="005F7097"/>
    <w:rsid w:val="005F7B32"/>
    <w:rsid w:val="005F7D4B"/>
    <w:rsid w:val="006005F7"/>
    <w:rsid w:val="00601DBD"/>
    <w:rsid w:val="00603F9A"/>
    <w:rsid w:val="0060436E"/>
    <w:rsid w:val="006062C9"/>
    <w:rsid w:val="00611CE0"/>
    <w:rsid w:val="006147EA"/>
    <w:rsid w:val="006168C6"/>
    <w:rsid w:val="00617FB9"/>
    <w:rsid w:val="00620D48"/>
    <w:rsid w:val="006233A6"/>
    <w:rsid w:val="00623781"/>
    <w:rsid w:val="00625D23"/>
    <w:rsid w:val="00625EAB"/>
    <w:rsid w:val="0063425C"/>
    <w:rsid w:val="006347BB"/>
    <w:rsid w:val="00634A67"/>
    <w:rsid w:val="00637C17"/>
    <w:rsid w:val="00643354"/>
    <w:rsid w:val="006434AE"/>
    <w:rsid w:val="006451D1"/>
    <w:rsid w:val="00645E36"/>
    <w:rsid w:val="006523E1"/>
    <w:rsid w:val="0065672E"/>
    <w:rsid w:val="00657CF3"/>
    <w:rsid w:val="00660D69"/>
    <w:rsid w:val="00662576"/>
    <w:rsid w:val="00662C60"/>
    <w:rsid w:val="00663F6D"/>
    <w:rsid w:val="00664079"/>
    <w:rsid w:val="00664DFC"/>
    <w:rsid w:val="00670B5B"/>
    <w:rsid w:val="006714AA"/>
    <w:rsid w:val="006717C5"/>
    <w:rsid w:val="00672747"/>
    <w:rsid w:val="00682A05"/>
    <w:rsid w:val="006862CE"/>
    <w:rsid w:val="00691E4B"/>
    <w:rsid w:val="006921F9"/>
    <w:rsid w:val="00693E28"/>
    <w:rsid w:val="00694848"/>
    <w:rsid w:val="00695838"/>
    <w:rsid w:val="006977B8"/>
    <w:rsid w:val="006A0DC9"/>
    <w:rsid w:val="006A2F35"/>
    <w:rsid w:val="006A355C"/>
    <w:rsid w:val="006A4C07"/>
    <w:rsid w:val="006B36F7"/>
    <w:rsid w:val="006B60F3"/>
    <w:rsid w:val="006C1E46"/>
    <w:rsid w:val="006C2A8E"/>
    <w:rsid w:val="006D0166"/>
    <w:rsid w:val="006D0AA2"/>
    <w:rsid w:val="006D3F28"/>
    <w:rsid w:val="006D711F"/>
    <w:rsid w:val="006E1D2B"/>
    <w:rsid w:val="006E25B8"/>
    <w:rsid w:val="006E39AA"/>
    <w:rsid w:val="006E4C39"/>
    <w:rsid w:val="006E70F9"/>
    <w:rsid w:val="006F02DF"/>
    <w:rsid w:val="006F275F"/>
    <w:rsid w:val="006F2F77"/>
    <w:rsid w:val="006F5131"/>
    <w:rsid w:val="006F7613"/>
    <w:rsid w:val="006F7F91"/>
    <w:rsid w:val="007011D1"/>
    <w:rsid w:val="00701A5B"/>
    <w:rsid w:val="00703BF8"/>
    <w:rsid w:val="00704070"/>
    <w:rsid w:val="00705051"/>
    <w:rsid w:val="0070505F"/>
    <w:rsid w:val="007064E7"/>
    <w:rsid w:val="007103F5"/>
    <w:rsid w:val="00713C9A"/>
    <w:rsid w:val="00714C92"/>
    <w:rsid w:val="00722307"/>
    <w:rsid w:val="00723C95"/>
    <w:rsid w:val="00724F1D"/>
    <w:rsid w:val="007265DE"/>
    <w:rsid w:val="0073098C"/>
    <w:rsid w:val="0073312B"/>
    <w:rsid w:val="00733FC2"/>
    <w:rsid w:val="00735668"/>
    <w:rsid w:val="0074106F"/>
    <w:rsid w:val="0074256C"/>
    <w:rsid w:val="00746A28"/>
    <w:rsid w:val="0075023C"/>
    <w:rsid w:val="00751BED"/>
    <w:rsid w:val="0075276B"/>
    <w:rsid w:val="00754381"/>
    <w:rsid w:val="00757252"/>
    <w:rsid w:val="007605FA"/>
    <w:rsid w:val="0076086B"/>
    <w:rsid w:val="00761A9A"/>
    <w:rsid w:val="00761BD8"/>
    <w:rsid w:val="00764EDB"/>
    <w:rsid w:val="00765A60"/>
    <w:rsid w:val="00765D21"/>
    <w:rsid w:val="00766832"/>
    <w:rsid w:val="00767C20"/>
    <w:rsid w:val="007708BE"/>
    <w:rsid w:val="007747E9"/>
    <w:rsid w:val="0077599D"/>
    <w:rsid w:val="00786808"/>
    <w:rsid w:val="00786D53"/>
    <w:rsid w:val="007904EB"/>
    <w:rsid w:val="0079184F"/>
    <w:rsid w:val="007927B3"/>
    <w:rsid w:val="00792BB9"/>
    <w:rsid w:val="00797943"/>
    <w:rsid w:val="007A45A8"/>
    <w:rsid w:val="007A4D69"/>
    <w:rsid w:val="007A5417"/>
    <w:rsid w:val="007A7615"/>
    <w:rsid w:val="007B0BEB"/>
    <w:rsid w:val="007B10F4"/>
    <w:rsid w:val="007B2000"/>
    <w:rsid w:val="007B420B"/>
    <w:rsid w:val="007B5BE5"/>
    <w:rsid w:val="007B6022"/>
    <w:rsid w:val="007B6EB2"/>
    <w:rsid w:val="007C00D2"/>
    <w:rsid w:val="007C14F9"/>
    <w:rsid w:val="007C5C7C"/>
    <w:rsid w:val="007C5EE7"/>
    <w:rsid w:val="007D2079"/>
    <w:rsid w:val="007D27A9"/>
    <w:rsid w:val="007D28BE"/>
    <w:rsid w:val="007D35D2"/>
    <w:rsid w:val="007D3C4B"/>
    <w:rsid w:val="007D40AA"/>
    <w:rsid w:val="007D5E2B"/>
    <w:rsid w:val="007D6827"/>
    <w:rsid w:val="007D6B2A"/>
    <w:rsid w:val="007D6D98"/>
    <w:rsid w:val="007E018E"/>
    <w:rsid w:val="007E3F92"/>
    <w:rsid w:val="007E41E5"/>
    <w:rsid w:val="007E6F8C"/>
    <w:rsid w:val="007F1901"/>
    <w:rsid w:val="007F2293"/>
    <w:rsid w:val="008012DA"/>
    <w:rsid w:val="00803235"/>
    <w:rsid w:val="00803997"/>
    <w:rsid w:val="00806F77"/>
    <w:rsid w:val="008079CD"/>
    <w:rsid w:val="0081496E"/>
    <w:rsid w:val="00815817"/>
    <w:rsid w:val="00815E22"/>
    <w:rsid w:val="00820776"/>
    <w:rsid w:val="00826B7E"/>
    <w:rsid w:val="00826DBB"/>
    <w:rsid w:val="00827436"/>
    <w:rsid w:val="0082790D"/>
    <w:rsid w:val="00827B4A"/>
    <w:rsid w:val="00830BFF"/>
    <w:rsid w:val="0083335B"/>
    <w:rsid w:val="008339E8"/>
    <w:rsid w:val="00840418"/>
    <w:rsid w:val="00841239"/>
    <w:rsid w:val="0084473D"/>
    <w:rsid w:val="00851DEA"/>
    <w:rsid w:val="00853B81"/>
    <w:rsid w:val="00857402"/>
    <w:rsid w:val="00857935"/>
    <w:rsid w:val="00860353"/>
    <w:rsid w:val="00863CEE"/>
    <w:rsid w:val="00864021"/>
    <w:rsid w:val="00864899"/>
    <w:rsid w:val="00867768"/>
    <w:rsid w:val="00871FFF"/>
    <w:rsid w:val="0087269C"/>
    <w:rsid w:val="00872CB4"/>
    <w:rsid w:val="008731E6"/>
    <w:rsid w:val="00875C2E"/>
    <w:rsid w:val="0087744C"/>
    <w:rsid w:val="00880044"/>
    <w:rsid w:val="008837AA"/>
    <w:rsid w:val="00886864"/>
    <w:rsid w:val="00891780"/>
    <w:rsid w:val="008923CD"/>
    <w:rsid w:val="0089381D"/>
    <w:rsid w:val="00894356"/>
    <w:rsid w:val="008948B1"/>
    <w:rsid w:val="00894926"/>
    <w:rsid w:val="00896C2B"/>
    <w:rsid w:val="008A1BF8"/>
    <w:rsid w:val="008A3A63"/>
    <w:rsid w:val="008A4500"/>
    <w:rsid w:val="008A5B08"/>
    <w:rsid w:val="008A5B1B"/>
    <w:rsid w:val="008A679F"/>
    <w:rsid w:val="008A6997"/>
    <w:rsid w:val="008A769F"/>
    <w:rsid w:val="008B3FC0"/>
    <w:rsid w:val="008C5EF0"/>
    <w:rsid w:val="008E00C2"/>
    <w:rsid w:val="008E161B"/>
    <w:rsid w:val="008E20F3"/>
    <w:rsid w:val="008F0186"/>
    <w:rsid w:val="008F1BBE"/>
    <w:rsid w:val="008F2CEB"/>
    <w:rsid w:val="008F3E0C"/>
    <w:rsid w:val="008F3F2C"/>
    <w:rsid w:val="008F6145"/>
    <w:rsid w:val="008F6497"/>
    <w:rsid w:val="009005DC"/>
    <w:rsid w:val="00901984"/>
    <w:rsid w:val="00903223"/>
    <w:rsid w:val="00904F6E"/>
    <w:rsid w:val="009058E1"/>
    <w:rsid w:val="00905F2A"/>
    <w:rsid w:val="0090704D"/>
    <w:rsid w:val="00907709"/>
    <w:rsid w:val="009119B4"/>
    <w:rsid w:val="009120D7"/>
    <w:rsid w:val="009140CE"/>
    <w:rsid w:val="0091473E"/>
    <w:rsid w:val="00914C64"/>
    <w:rsid w:val="0091561D"/>
    <w:rsid w:val="009169A5"/>
    <w:rsid w:val="00921DCE"/>
    <w:rsid w:val="00922952"/>
    <w:rsid w:val="009234A3"/>
    <w:rsid w:val="009238B3"/>
    <w:rsid w:val="0092433D"/>
    <w:rsid w:val="00924E70"/>
    <w:rsid w:val="009251FA"/>
    <w:rsid w:val="00926168"/>
    <w:rsid w:val="00927086"/>
    <w:rsid w:val="009314C7"/>
    <w:rsid w:val="00931865"/>
    <w:rsid w:val="00931999"/>
    <w:rsid w:val="00933C8C"/>
    <w:rsid w:val="00934AFC"/>
    <w:rsid w:val="00941FD4"/>
    <w:rsid w:val="00943001"/>
    <w:rsid w:val="0094311D"/>
    <w:rsid w:val="00943948"/>
    <w:rsid w:val="00943C40"/>
    <w:rsid w:val="00943FE5"/>
    <w:rsid w:val="00945370"/>
    <w:rsid w:val="0095011A"/>
    <w:rsid w:val="0095090A"/>
    <w:rsid w:val="009540E1"/>
    <w:rsid w:val="00954C78"/>
    <w:rsid w:val="00957DA0"/>
    <w:rsid w:val="00960313"/>
    <w:rsid w:val="009636FC"/>
    <w:rsid w:val="009676DF"/>
    <w:rsid w:val="00967D2B"/>
    <w:rsid w:val="00970F70"/>
    <w:rsid w:val="00971223"/>
    <w:rsid w:val="00972299"/>
    <w:rsid w:val="009733C0"/>
    <w:rsid w:val="0097408E"/>
    <w:rsid w:val="0097423E"/>
    <w:rsid w:val="00977907"/>
    <w:rsid w:val="00983E69"/>
    <w:rsid w:val="009851FC"/>
    <w:rsid w:val="00986D10"/>
    <w:rsid w:val="00987D2F"/>
    <w:rsid w:val="00987F23"/>
    <w:rsid w:val="00990ADF"/>
    <w:rsid w:val="00992EED"/>
    <w:rsid w:val="00993A2B"/>
    <w:rsid w:val="00996C34"/>
    <w:rsid w:val="009A07E1"/>
    <w:rsid w:val="009A0930"/>
    <w:rsid w:val="009A0ED8"/>
    <w:rsid w:val="009A113E"/>
    <w:rsid w:val="009A1C16"/>
    <w:rsid w:val="009A2961"/>
    <w:rsid w:val="009A4A68"/>
    <w:rsid w:val="009A55AA"/>
    <w:rsid w:val="009A6B25"/>
    <w:rsid w:val="009A7983"/>
    <w:rsid w:val="009B0127"/>
    <w:rsid w:val="009B0AD4"/>
    <w:rsid w:val="009B4002"/>
    <w:rsid w:val="009B68DE"/>
    <w:rsid w:val="009B7F83"/>
    <w:rsid w:val="009C0A48"/>
    <w:rsid w:val="009C1101"/>
    <w:rsid w:val="009C2CFA"/>
    <w:rsid w:val="009C3B64"/>
    <w:rsid w:val="009C625F"/>
    <w:rsid w:val="009D1363"/>
    <w:rsid w:val="009D1720"/>
    <w:rsid w:val="009D2C6A"/>
    <w:rsid w:val="009D4950"/>
    <w:rsid w:val="009D4F41"/>
    <w:rsid w:val="009D757C"/>
    <w:rsid w:val="009E3E07"/>
    <w:rsid w:val="009E5CAF"/>
    <w:rsid w:val="009E649C"/>
    <w:rsid w:val="009F2D64"/>
    <w:rsid w:val="009F2E1D"/>
    <w:rsid w:val="009F467A"/>
    <w:rsid w:val="009F76D0"/>
    <w:rsid w:val="00A035F5"/>
    <w:rsid w:val="00A0739D"/>
    <w:rsid w:val="00A10C0F"/>
    <w:rsid w:val="00A1105F"/>
    <w:rsid w:val="00A122CC"/>
    <w:rsid w:val="00A1682D"/>
    <w:rsid w:val="00A209A0"/>
    <w:rsid w:val="00A25A2B"/>
    <w:rsid w:val="00A25C17"/>
    <w:rsid w:val="00A305EB"/>
    <w:rsid w:val="00A34191"/>
    <w:rsid w:val="00A3522D"/>
    <w:rsid w:val="00A36A6D"/>
    <w:rsid w:val="00A41BA4"/>
    <w:rsid w:val="00A42A11"/>
    <w:rsid w:val="00A4308B"/>
    <w:rsid w:val="00A4365D"/>
    <w:rsid w:val="00A4419B"/>
    <w:rsid w:val="00A4487B"/>
    <w:rsid w:val="00A50545"/>
    <w:rsid w:val="00A507A8"/>
    <w:rsid w:val="00A523DB"/>
    <w:rsid w:val="00A52A37"/>
    <w:rsid w:val="00A5572D"/>
    <w:rsid w:val="00A55BC0"/>
    <w:rsid w:val="00A577D5"/>
    <w:rsid w:val="00A602B5"/>
    <w:rsid w:val="00A60E48"/>
    <w:rsid w:val="00A6248E"/>
    <w:rsid w:val="00A654DC"/>
    <w:rsid w:val="00A6672C"/>
    <w:rsid w:val="00A675FC"/>
    <w:rsid w:val="00A72745"/>
    <w:rsid w:val="00A75F20"/>
    <w:rsid w:val="00A7697F"/>
    <w:rsid w:val="00A80B72"/>
    <w:rsid w:val="00A8296D"/>
    <w:rsid w:val="00A845AB"/>
    <w:rsid w:val="00A848C5"/>
    <w:rsid w:val="00A863AB"/>
    <w:rsid w:val="00A86F85"/>
    <w:rsid w:val="00A90289"/>
    <w:rsid w:val="00A9171B"/>
    <w:rsid w:val="00A9260A"/>
    <w:rsid w:val="00AA0B75"/>
    <w:rsid w:val="00AA18CF"/>
    <w:rsid w:val="00AA3155"/>
    <w:rsid w:val="00AA5E1B"/>
    <w:rsid w:val="00AA6867"/>
    <w:rsid w:val="00AB035C"/>
    <w:rsid w:val="00AB04A3"/>
    <w:rsid w:val="00AB40A7"/>
    <w:rsid w:val="00AB5241"/>
    <w:rsid w:val="00AB615D"/>
    <w:rsid w:val="00AC0C84"/>
    <w:rsid w:val="00AC37FD"/>
    <w:rsid w:val="00AC6A49"/>
    <w:rsid w:val="00AD1D3F"/>
    <w:rsid w:val="00AD2816"/>
    <w:rsid w:val="00AD4A85"/>
    <w:rsid w:val="00AD6268"/>
    <w:rsid w:val="00AD6C67"/>
    <w:rsid w:val="00AD7852"/>
    <w:rsid w:val="00AE2B8B"/>
    <w:rsid w:val="00AE4DF4"/>
    <w:rsid w:val="00AE6676"/>
    <w:rsid w:val="00AE7C2F"/>
    <w:rsid w:val="00AF0AA2"/>
    <w:rsid w:val="00AF1525"/>
    <w:rsid w:val="00AF79B9"/>
    <w:rsid w:val="00AF7F7F"/>
    <w:rsid w:val="00B044BE"/>
    <w:rsid w:val="00B047F0"/>
    <w:rsid w:val="00B05D23"/>
    <w:rsid w:val="00B07124"/>
    <w:rsid w:val="00B07F4D"/>
    <w:rsid w:val="00B11AAF"/>
    <w:rsid w:val="00B140B6"/>
    <w:rsid w:val="00B144BB"/>
    <w:rsid w:val="00B15F91"/>
    <w:rsid w:val="00B172AB"/>
    <w:rsid w:val="00B1735C"/>
    <w:rsid w:val="00B20793"/>
    <w:rsid w:val="00B20CA5"/>
    <w:rsid w:val="00B22A87"/>
    <w:rsid w:val="00B2341C"/>
    <w:rsid w:val="00B2504D"/>
    <w:rsid w:val="00B26304"/>
    <w:rsid w:val="00B273A7"/>
    <w:rsid w:val="00B27A11"/>
    <w:rsid w:val="00B31A45"/>
    <w:rsid w:val="00B35A3F"/>
    <w:rsid w:val="00B37DBF"/>
    <w:rsid w:val="00B4506D"/>
    <w:rsid w:val="00B450B8"/>
    <w:rsid w:val="00B538AD"/>
    <w:rsid w:val="00B7199D"/>
    <w:rsid w:val="00B71A2C"/>
    <w:rsid w:val="00B77BDE"/>
    <w:rsid w:val="00B84F7F"/>
    <w:rsid w:val="00B9442B"/>
    <w:rsid w:val="00B96591"/>
    <w:rsid w:val="00B96CBE"/>
    <w:rsid w:val="00BA0812"/>
    <w:rsid w:val="00BA1D72"/>
    <w:rsid w:val="00BA32CC"/>
    <w:rsid w:val="00BB0D21"/>
    <w:rsid w:val="00BB505F"/>
    <w:rsid w:val="00BB795E"/>
    <w:rsid w:val="00BC0B92"/>
    <w:rsid w:val="00BC0FFD"/>
    <w:rsid w:val="00BC263D"/>
    <w:rsid w:val="00BC4442"/>
    <w:rsid w:val="00BC6720"/>
    <w:rsid w:val="00BD1667"/>
    <w:rsid w:val="00BD2104"/>
    <w:rsid w:val="00BD2AD8"/>
    <w:rsid w:val="00BD32B2"/>
    <w:rsid w:val="00BD637F"/>
    <w:rsid w:val="00BD6F4D"/>
    <w:rsid w:val="00BE24BB"/>
    <w:rsid w:val="00BE4771"/>
    <w:rsid w:val="00BF0207"/>
    <w:rsid w:val="00BF3524"/>
    <w:rsid w:val="00BF3C83"/>
    <w:rsid w:val="00BF423B"/>
    <w:rsid w:val="00BF7ACA"/>
    <w:rsid w:val="00BF7BA3"/>
    <w:rsid w:val="00C0158B"/>
    <w:rsid w:val="00C020CE"/>
    <w:rsid w:val="00C02B54"/>
    <w:rsid w:val="00C03F55"/>
    <w:rsid w:val="00C116C9"/>
    <w:rsid w:val="00C1298D"/>
    <w:rsid w:val="00C12AFB"/>
    <w:rsid w:val="00C12EDA"/>
    <w:rsid w:val="00C173C6"/>
    <w:rsid w:val="00C174B1"/>
    <w:rsid w:val="00C21A7D"/>
    <w:rsid w:val="00C22F08"/>
    <w:rsid w:val="00C272C9"/>
    <w:rsid w:val="00C3053D"/>
    <w:rsid w:val="00C34C90"/>
    <w:rsid w:val="00C34E4D"/>
    <w:rsid w:val="00C355AA"/>
    <w:rsid w:val="00C35EAB"/>
    <w:rsid w:val="00C36B36"/>
    <w:rsid w:val="00C37CA1"/>
    <w:rsid w:val="00C42D96"/>
    <w:rsid w:val="00C43C25"/>
    <w:rsid w:val="00C47CBB"/>
    <w:rsid w:val="00C47EDE"/>
    <w:rsid w:val="00C5057F"/>
    <w:rsid w:val="00C611A5"/>
    <w:rsid w:val="00C64890"/>
    <w:rsid w:val="00C64B71"/>
    <w:rsid w:val="00C66762"/>
    <w:rsid w:val="00C704F7"/>
    <w:rsid w:val="00C718CA"/>
    <w:rsid w:val="00C74DE5"/>
    <w:rsid w:val="00C7558C"/>
    <w:rsid w:val="00C75CD3"/>
    <w:rsid w:val="00C76147"/>
    <w:rsid w:val="00C80EC4"/>
    <w:rsid w:val="00C8184A"/>
    <w:rsid w:val="00C8287F"/>
    <w:rsid w:val="00C84CE2"/>
    <w:rsid w:val="00C9140D"/>
    <w:rsid w:val="00C93A47"/>
    <w:rsid w:val="00C967C1"/>
    <w:rsid w:val="00C9791C"/>
    <w:rsid w:val="00CA1057"/>
    <w:rsid w:val="00CA28E0"/>
    <w:rsid w:val="00CA4EA3"/>
    <w:rsid w:val="00CA7D96"/>
    <w:rsid w:val="00CB72C3"/>
    <w:rsid w:val="00CC4548"/>
    <w:rsid w:val="00CC4677"/>
    <w:rsid w:val="00CC5867"/>
    <w:rsid w:val="00CC65E1"/>
    <w:rsid w:val="00CD158D"/>
    <w:rsid w:val="00CD2841"/>
    <w:rsid w:val="00CD30F1"/>
    <w:rsid w:val="00CD567D"/>
    <w:rsid w:val="00CD5ECD"/>
    <w:rsid w:val="00CD671D"/>
    <w:rsid w:val="00CE5240"/>
    <w:rsid w:val="00CE7670"/>
    <w:rsid w:val="00CF4C39"/>
    <w:rsid w:val="00CF5343"/>
    <w:rsid w:val="00CF6D4C"/>
    <w:rsid w:val="00D0032D"/>
    <w:rsid w:val="00D03BD8"/>
    <w:rsid w:val="00D03E03"/>
    <w:rsid w:val="00D03EB6"/>
    <w:rsid w:val="00D04D5C"/>
    <w:rsid w:val="00D118EC"/>
    <w:rsid w:val="00D14C3C"/>
    <w:rsid w:val="00D16305"/>
    <w:rsid w:val="00D21830"/>
    <w:rsid w:val="00D22DE4"/>
    <w:rsid w:val="00D230E6"/>
    <w:rsid w:val="00D26FAB"/>
    <w:rsid w:val="00D30FED"/>
    <w:rsid w:val="00D31324"/>
    <w:rsid w:val="00D32B0B"/>
    <w:rsid w:val="00D34052"/>
    <w:rsid w:val="00D413EF"/>
    <w:rsid w:val="00D417BA"/>
    <w:rsid w:val="00D44090"/>
    <w:rsid w:val="00D45D7A"/>
    <w:rsid w:val="00D45F70"/>
    <w:rsid w:val="00D47148"/>
    <w:rsid w:val="00D52097"/>
    <w:rsid w:val="00D52DDC"/>
    <w:rsid w:val="00D538FF"/>
    <w:rsid w:val="00D601B3"/>
    <w:rsid w:val="00D61C8F"/>
    <w:rsid w:val="00D62D75"/>
    <w:rsid w:val="00D63D05"/>
    <w:rsid w:val="00D66975"/>
    <w:rsid w:val="00D70892"/>
    <w:rsid w:val="00D70D7E"/>
    <w:rsid w:val="00D7388F"/>
    <w:rsid w:val="00D73C79"/>
    <w:rsid w:val="00D73C7D"/>
    <w:rsid w:val="00D765E5"/>
    <w:rsid w:val="00D7688F"/>
    <w:rsid w:val="00D8143D"/>
    <w:rsid w:val="00D8232C"/>
    <w:rsid w:val="00D82F4D"/>
    <w:rsid w:val="00D838AE"/>
    <w:rsid w:val="00D85073"/>
    <w:rsid w:val="00D853DB"/>
    <w:rsid w:val="00D85903"/>
    <w:rsid w:val="00D86E90"/>
    <w:rsid w:val="00D87E55"/>
    <w:rsid w:val="00D90669"/>
    <w:rsid w:val="00D91FD7"/>
    <w:rsid w:val="00D9210D"/>
    <w:rsid w:val="00D92D2E"/>
    <w:rsid w:val="00D92FA7"/>
    <w:rsid w:val="00D94690"/>
    <w:rsid w:val="00D94F80"/>
    <w:rsid w:val="00D97AC3"/>
    <w:rsid w:val="00DA2486"/>
    <w:rsid w:val="00DA65A7"/>
    <w:rsid w:val="00DB5733"/>
    <w:rsid w:val="00DB5AA7"/>
    <w:rsid w:val="00DB792A"/>
    <w:rsid w:val="00DC026E"/>
    <w:rsid w:val="00DC2714"/>
    <w:rsid w:val="00DC4854"/>
    <w:rsid w:val="00DC798E"/>
    <w:rsid w:val="00DC7DC4"/>
    <w:rsid w:val="00DD0642"/>
    <w:rsid w:val="00DD0BBE"/>
    <w:rsid w:val="00DD2C78"/>
    <w:rsid w:val="00DD5D6C"/>
    <w:rsid w:val="00DD7753"/>
    <w:rsid w:val="00DD7A68"/>
    <w:rsid w:val="00DF2AB9"/>
    <w:rsid w:val="00DF4AF8"/>
    <w:rsid w:val="00DF6B8A"/>
    <w:rsid w:val="00E0424A"/>
    <w:rsid w:val="00E04976"/>
    <w:rsid w:val="00E058B0"/>
    <w:rsid w:val="00E06A48"/>
    <w:rsid w:val="00E07CFD"/>
    <w:rsid w:val="00E119A2"/>
    <w:rsid w:val="00E12AA6"/>
    <w:rsid w:val="00E13266"/>
    <w:rsid w:val="00E17B15"/>
    <w:rsid w:val="00E20949"/>
    <w:rsid w:val="00E21E61"/>
    <w:rsid w:val="00E23A6F"/>
    <w:rsid w:val="00E2658C"/>
    <w:rsid w:val="00E27DFD"/>
    <w:rsid w:val="00E303B7"/>
    <w:rsid w:val="00E332AE"/>
    <w:rsid w:val="00E404F0"/>
    <w:rsid w:val="00E4136F"/>
    <w:rsid w:val="00E43046"/>
    <w:rsid w:val="00E44417"/>
    <w:rsid w:val="00E44F01"/>
    <w:rsid w:val="00E450B3"/>
    <w:rsid w:val="00E45188"/>
    <w:rsid w:val="00E46AD2"/>
    <w:rsid w:val="00E50600"/>
    <w:rsid w:val="00E513F9"/>
    <w:rsid w:val="00E525E4"/>
    <w:rsid w:val="00E548EC"/>
    <w:rsid w:val="00E553CC"/>
    <w:rsid w:val="00E55C2E"/>
    <w:rsid w:val="00E567B4"/>
    <w:rsid w:val="00E60822"/>
    <w:rsid w:val="00E60B0F"/>
    <w:rsid w:val="00E60CB0"/>
    <w:rsid w:val="00E61841"/>
    <w:rsid w:val="00E623D1"/>
    <w:rsid w:val="00E63372"/>
    <w:rsid w:val="00E66822"/>
    <w:rsid w:val="00E66E91"/>
    <w:rsid w:val="00E70B47"/>
    <w:rsid w:val="00E7196F"/>
    <w:rsid w:val="00E774D5"/>
    <w:rsid w:val="00E77DE6"/>
    <w:rsid w:val="00E8103F"/>
    <w:rsid w:val="00E81811"/>
    <w:rsid w:val="00E8225E"/>
    <w:rsid w:val="00E865EB"/>
    <w:rsid w:val="00E9161A"/>
    <w:rsid w:val="00E939C5"/>
    <w:rsid w:val="00E96CC2"/>
    <w:rsid w:val="00EA1117"/>
    <w:rsid w:val="00EA4426"/>
    <w:rsid w:val="00EA52E2"/>
    <w:rsid w:val="00EA5D52"/>
    <w:rsid w:val="00EA68F5"/>
    <w:rsid w:val="00EA6C93"/>
    <w:rsid w:val="00EA7E6F"/>
    <w:rsid w:val="00EB00E4"/>
    <w:rsid w:val="00EB07C4"/>
    <w:rsid w:val="00EB1C82"/>
    <w:rsid w:val="00EB6D5D"/>
    <w:rsid w:val="00EC06F4"/>
    <w:rsid w:val="00EC0B91"/>
    <w:rsid w:val="00EC3C78"/>
    <w:rsid w:val="00EC5433"/>
    <w:rsid w:val="00EC624B"/>
    <w:rsid w:val="00EC6ED2"/>
    <w:rsid w:val="00EC72E6"/>
    <w:rsid w:val="00ED2CA9"/>
    <w:rsid w:val="00ED3CAB"/>
    <w:rsid w:val="00ED47FD"/>
    <w:rsid w:val="00ED5A61"/>
    <w:rsid w:val="00ED7279"/>
    <w:rsid w:val="00EE2256"/>
    <w:rsid w:val="00EE3A11"/>
    <w:rsid w:val="00EE6702"/>
    <w:rsid w:val="00EE69C1"/>
    <w:rsid w:val="00EE7634"/>
    <w:rsid w:val="00EF06F9"/>
    <w:rsid w:val="00EF0981"/>
    <w:rsid w:val="00EF46EF"/>
    <w:rsid w:val="00EF52A1"/>
    <w:rsid w:val="00EF66B9"/>
    <w:rsid w:val="00EF68D8"/>
    <w:rsid w:val="00F00230"/>
    <w:rsid w:val="00F029E0"/>
    <w:rsid w:val="00F02FBA"/>
    <w:rsid w:val="00F0433E"/>
    <w:rsid w:val="00F0486D"/>
    <w:rsid w:val="00F07639"/>
    <w:rsid w:val="00F1052A"/>
    <w:rsid w:val="00F10908"/>
    <w:rsid w:val="00F125A6"/>
    <w:rsid w:val="00F1283F"/>
    <w:rsid w:val="00F145F3"/>
    <w:rsid w:val="00F145FB"/>
    <w:rsid w:val="00F16E32"/>
    <w:rsid w:val="00F20DDB"/>
    <w:rsid w:val="00F2128A"/>
    <w:rsid w:val="00F23C17"/>
    <w:rsid w:val="00F23E9D"/>
    <w:rsid w:val="00F24164"/>
    <w:rsid w:val="00F2537C"/>
    <w:rsid w:val="00F2735A"/>
    <w:rsid w:val="00F300AC"/>
    <w:rsid w:val="00F31331"/>
    <w:rsid w:val="00F32D1C"/>
    <w:rsid w:val="00F34916"/>
    <w:rsid w:val="00F3657B"/>
    <w:rsid w:val="00F36D4C"/>
    <w:rsid w:val="00F37D27"/>
    <w:rsid w:val="00F417C3"/>
    <w:rsid w:val="00F420A1"/>
    <w:rsid w:val="00F42322"/>
    <w:rsid w:val="00F42727"/>
    <w:rsid w:val="00F44172"/>
    <w:rsid w:val="00F4525D"/>
    <w:rsid w:val="00F531DE"/>
    <w:rsid w:val="00F54E2D"/>
    <w:rsid w:val="00F5598B"/>
    <w:rsid w:val="00F56D6A"/>
    <w:rsid w:val="00F56F93"/>
    <w:rsid w:val="00F577E0"/>
    <w:rsid w:val="00F61FA9"/>
    <w:rsid w:val="00F647C0"/>
    <w:rsid w:val="00F66EE8"/>
    <w:rsid w:val="00F6786A"/>
    <w:rsid w:val="00F67EAB"/>
    <w:rsid w:val="00F706F0"/>
    <w:rsid w:val="00F72EB3"/>
    <w:rsid w:val="00F730DC"/>
    <w:rsid w:val="00F7318B"/>
    <w:rsid w:val="00F731D6"/>
    <w:rsid w:val="00F766DF"/>
    <w:rsid w:val="00F7703B"/>
    <w:rsid w:val="00F80B24"/>
    <w:rsid w:val="00F82DB0"/>
    <w:rsid w:val="00F86399"/>
    <w:rsid w:val="00F87FCE"/>
    <w:rsid w:val="00F91CF5"/>
    <w:rsid w:val="00F93EB8"/>
    <w:rsid w:val="00FA231B"/>
    <w:rsid w:val="00FA39E2"/>
    <w:rsid w:val="00FA42B0"/>
    <w:rsid w:val="00FA6477"/>
    <w:rsid w:val="00FA6B7B"/>
    <w:rsid w:val="00FB24F9"/>
    <w:rsid w:val="00FB3DC0"/>
    <w:rsid w:val="00FB3EF7"/>
    <w:rsid w:val="00FB460A"/>
    <w:rsid w:val="00FB55C5"/>
    <w:rsid w:val="00FB6ABA"/>
    <w:rsid w:val="00FC2E14"/>
    <w:rsid w:val="00FC2EDD"/>
    <w:rsid w:val="00FC3EC1"/>
    <w:rsid w:val="00FC48B2"/>
    <w:rsid w:val="00FC4B52"/>
    <w:rsid w:val="00FC5245"/>
    <w:rsid w:val="00FC68FE"/>
    <w:rsid w:val="00FD1B07"/>
    <w:rsid w:val="00FE0324"/>
    <w:rsid w:val="00FE1269"/>
    <w:rsid w:val="00FE19DB"/>
    <w:rsid w:val="00FE1BC8"/>
    <w:rsid w:val="00FE6872"/>
    <w:rsid w:val="00FF0228"/>
    <w:rsid w:val="00FF1B97"/>
    <w:rsid w:val="00FF2CEE"/>
    <w:rsid w:val="00FF5701"/>
    <w:rsid w:val="00FF6FB1"/>
    <w:rsid w:val="3780B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D0E3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03EB6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1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2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9D1363"/>
    <w:pPr>
      <w:tabs>
        <w:tab w:val="left" w:pos="-567"/>
      </w:tabs>
      <w:spacing w:before="100" w:beforeAutospacing="1" w:after="120"/>
    </w:pPr>
    <w:rPr>
      <w:rFonts w:eastAsia="Times New Roman" w:cstheme="minorHAnsi"/>
      <w:noProof/>
      <w:color w:val="2D739F"/>
      <w:spacing w:val="-4"/>
      <w:kern w:val="22"/>
      <w:sz w:val="44"/>
      <w:szCs w:val="4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2C0E90"/>
    <w:pPr>
      <w:spacing w:before="200" w:after="0"/>
    </w:pPr>
    <w:rPr>
      <w:rFonts w:eastAsia="Times New Roman" w:cstheme="minorHAnsi"/>
      <w:b/>
      <w:color w:val="404040"/>
      <w:kern w:val="22"/>
      <w:sz w:val="36"/>
      <w:szCs w:val="36"/>
    </w:rPr>
  </w:style>
  <w:style w:type="character" w:customStyle="1" w:styleId="CoversubtitleChar">
    <w:name w:val="Cover subtitle Char"/>
    <w:basedOn w:val="DefaultParagraphFont"/>
    <w:link w:val="Coversubtitle"/>
    <w:rsid w:val="002C0E90"/>
    <w:rPr>
      <w:rFonts w:eastAsia="Times New Roman" w:cstheme="minorHAnsi"/>
      <w:b/>
      <w:color w:val="404040"/>
      <w:kern w:val="22"/>
      <w:sz w:val="36"/>
      <w:szCs w:val="36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link w:val="TOC3Char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1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2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2C7CD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5"/>
      </w:numPr>
    </w:pPr>
  </w:style>
  <w:style w:type="paragraph" w:customStyle="1" w:styleId="Bodyfooter">
    <w:name w:val="Body footer"/>
    <w:basedOn w:val="Normal"/>
    <w:autoRedefine/>
    <w:qFormat/>
    <w:rsid w:val="009A0ED8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3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table" w:customStyle="1" w:styleId="TableGrid10">
    <w:name w:val="Table Grid1"/>
    <w:basedOn w:val="TableNormal"/>
    <w:next w:val="TableGrid"/>
    <w:uiPriority w:val="39"/>
    <w:rsid w:val="00945370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styleId="Strong">
    <w:name w:val="Strong"/>
    <w:basedOn w:val="DefaultParagraphFont"/>
    <w:uiPriority w:val="22"/>
    <w:qFormat/>
    <w:rsid w:val="002F7D76"/>
    <w:rPr>
      <w:b/>
      <w:bCs/>
    </w:rPr>
  </w:style>
  <w:style w:type="paragraph" w:customStyle="1" w:styleId="Coversubtitle20">
    <w:name w:val="Cover subtitle 2"/>
    <w:basedOn w:val="Heading3"/>
    <w:rsid w:val="00101506"/>
  </w:style>
  <w:style w:type="paragraph" w:customStyle="1" w:styleId="Style5">
    <w:name w:val="Style5"/>
    <w:link w:val="Style5Char"/>
    <w:rsid w:val="00101506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Style5Char">
    <w:name w:val="Style5 Char"/>
    <w:basedOn w:val="DefaultParagraphFont"/>
    <w:link w:val="Style5"/>
    <w:rsid w:val="00101506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paragraph" w:customStyle="1" w:styleId="TOC4">
    <w:name w:val="TOC4"/>
    <w:basedOn w:val="TOC3"/>
    <w:link w:val="TOC4Char"/>
    <w:autoRedefine/>
    <w:qFormat/>
    <w:rsid w:val="0021712C"/>
    <w:pPr>
      <w:tabs>
        <w:tab w:val="right" w:leader="dot" w:pos="9060"/>
      </w:tabs>
    </w:pPr>
    <w:rPr>
      <w:color w:val="2D739F"/>
    </w:rPr>
  </w:style>
  <w:style w:type="character" w:customStyle="1" w:styleId="TOC3Char">
    <w:name w:val="TOC 3 Char"/>
    <w:basedOn w:val="Heading6Char"/>
    <w:link w:val="TOC3"/>
    <w:uiPriority w:val="39"/>
    <w:rsid w:val="0021712C"/>
    <w:rPr>
      <w:rFonts w:ascii="Arial" w:eastAsia="Times New Roman" w:hAnsi="Arial" w:cstheme="minorHAnsi"/>
      <w:b w:val="0"/>
      <w:noProof/>
      <w:color w:val="0057B8"/>
      <w:kern w:val="22"/>
      <w:sz w:val="24"/>
      <w:szCs w:val="20"/>
      <w:lang w:eastAsia="en-AU"/>
    </w:rPr>
  </w:style>
  <w:style w:type="character" w:customStyle="1" w:styleId="TOC4Char">
    <w:name w:val="TOC4 Char"/>
    <w:basedOn w:val="TOC3Char"/>
    <w:link w:val="TOC4"/>
    <w:rsid w:val="0021712C"/>
    <w:rPr>
      <w:rFonts w:ascii="Arial" w:eastAsia="Times New Roman" w:hAnsi="Arial" w:cstheme="minorHAnsi"/>
      <w:b w:val="0"/>
      <w:noProof/>
      <w:color w:val="2D739F"/>
      <w:kern w:val="22"/>
      <w:sz w:val="24"/>
      <w:szCs w:val="20"/>
      <w:lang w:eastAsia="en-AU"/>
    </w:rPr>
  </w:style>
  <w:style w:type="character" w:customStyle="1" w:styleId="base">
    <w:name w:val="base"/>
    <w:basedOn w:val="DefaultParagraphFont"/>
    <w:rsid w:val="00C8287F"/>
  </w:style>
  <w:style w:type="character" w:styleId="UnresolvedMention">
    <w:name w:val="Unresolved Mention"/>
    <w:basedOn w:val="DefaultParagraphFont"/>
    <w:uiPriority w:val="99"/>
    <w:semiHidden/>
    <w:unhideWhenUsed/>
    <w:rsid w:val="008800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81F03-7370-4E81-A727-460E4421E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843</Words>
  <Characters>1051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12-20T23:03:00Z</dcterms:created>
  <dcterms:modified xsi:type="dcterms:W3CDTF">2020-12-20T23:04:00Z</dcterms:modified>
</cp:coreProperties>
</file>